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B3A64" w14:textId="7CEFE86A" w:rsidR="004438C8" w:rsidRPr="00CE2A50" w:rsidRDefault="005B724F">
      <w:r>
        <w:rPr>
          <w:noProof/>
        </w:rPr>
        <w:drawing>
          <wp:anchor distT="0" distB="0" distL="114300" distR="114300" simplePos="0" relativeHeight="251661824" behindDoc="0" locked="0" layoutInCell="1" allowOverlap="1" wp14:anchorId="6B15B56E" wp14:editId="1C3BC830">
            <wp:simplePos x="0" y="0"/>
            <wp:positionH relativeFrom="page">
              <wp:align>right</wp:align>
            </wp:positionH>
            <wp:positionV relativeFrom="paragraph">
              <wp:posOffset>0</wp:posOffset>
            </wp:positionV>
            <wp:extent cx="7773670" cy="241935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367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00DE">
        <w:rPr>
          <w:noProof/>
        </w:rPr>
        <mc:AlternateContent>
          <mc:Choice Requires="wpg">
            <w:drawing>
              <wp:anchor distT="0" distB="0" distL="114300" distR="114300" simplePos="0" relativeHeight="251656704" behindDoc="0" locked="0" layoutInCell="0" allowOverlap="1" wp14:anchorId="280B44D4" wp14:editId="05950D04">
                <wp:simplePos x="0" y="0"/>
                <wp:positionH relativeFrom="page">
                  <wp:posOffset>4495994</wp:posOffset>
                </wp:positionH>
                <wp:positionV relativeFrom="page">
                  <wp:posOffset>-6350</wp:posOffset>
                </wp:positionV>
                <wp:extent cx="3279887" cy="10053955"/>
                <wp:effectExtent l="0" t="0" r="0" b="0"/>
                <wp:wrapNone/>
                <wp:docPr id="4" name="Group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79887" cy="10053955"/>
                          <a:chOff x="7059" y="0"/>
                          <a:chExt cx="5181" cy="15840"/>
                        </a:xfrm>
                      </wpg:grpSpPr>
                      <wpg:grpSp>
                        <wpg:cNvPr id="5" name="Group 18"/>
                        <wpg:cNvGrpSpPr>
                          <a:grpSpLocks/>
                        </wpg:cNvGrpSpPr>
                        <wpg:grpSpPr bwMode="auto">
                          <a:xfrm>
                            <a:off x="7344" y="0"/>
                            <a:ext cx="4896" cy="15840"/>
                            <a:chOff x="7560" y="0"/>
                            <a:chExt cx="4700" cy="15840"/>
                          </a:xfrm>
                        </wpg:grpSpPr>
                        <wps:wsp>
                          <wps:cNvPr id="7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7755" y="0"/>
                              <a:ext cx="4505" cy="15840"/>
                            </a:xfrm>
                            <a:prstGeom prst="rect">
                              <a:avLst/>
                            </a:prstGeom>
                            <a:solidFill>
                              <a:srgbClr val="4DC7C7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D8D8D8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Rectangle 20" descr="Light vertical"/>
                          <wps:cNvSpPr>
                            <a:spLocks noChangeArrowheads="1"/>
                          </wps:cNvSpPr>
                          <wps:spPr bwMode="auto">
                            <a:xfrm>
                              <a:off x="7560" y="8"/>
                              <a:ext cx="195" cy="15825"/>
                            </a:xfrm>
                            <a:prstGeom prst="rect">
                              <a:avLst/>
                            </a:prstGeom>
                            <a:pattFill prst="ltVert">
                              <a:fgClr>
                                <a:srgbClr val="9BBB59">
                                  <a:alpha val="80000"/>
                                </a:srgbClr>
                              </a:fgClr>
                              <a:bgClr>
                                <a:srgbClr val="FFFFFF">
                                  <a:alpha val="80000"/>
                                </a:srgbClr>
                              </a:bgClr>
                            </a:patt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12700">
                                  <a:solidFill>
                                    <a:srgbClr val="FFFFFF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53882" dir="2700000" algn="ctr" rotWithShape="0">
                                      <a:srgbClr val="D8D8D8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s:wsp>
                        <wps:cNvPr id="9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059" y="0"/>
                            <a:ext cx="5178" cy="39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>
                                    <a:alpha val="80000"/>
                                  </a:srgbClr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80B44FA" w14:textId="760F7A55" w:rsidR="00DE65DF" w:rsidRPr="00D950CC" w:rsidRDefault="00DE65DF" w:rsidP="00DE6E4E">
                              <w:pPr>
                                <w:pStyle w:val="NoSpacing"/>
                                <w:jc w:val="center"/>
                                <w:rPr>
                                  <w:rFonts w:ascii="Cambria" w:hAnsi="Cambria"/>
                                  <w:b/>
                                  <w:bCs/>
                                  <w:color w:val="FFFFFF"/>
                                  <w:sz w:val="72"/>
                                  <w:szCs w:val="96"/>
                                </w:rPr>
                              </w:pPr>
                            </w:p>
                            <w:p w14:paraId="280B44FB" w14:textId="77777777" w:rsidR="00DE65DF" w:rsidRDefault="00DE65DF"/>
                          </w:txbxContent>
                        </wps:txbx>
                        <wps:bodyPr rot="0" vert="horz" wrap="square" lIns="365760" tIns="182880" rIns="182880" bIns="182880" anchor="b" anchorCtr="0" upright="1">
                          <a:noAutofit/>
                        </wps:bodyPr>
                      </wps:wsp>
                      <wps:wsp>
                        <wps:cNvPr id="10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7329" y="10658"/>
                            <a:ext cx="4889" cy="44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>
                                    <a:alpha val="80000"/>
                                  </a:srgbClr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80B44FE" w14:textId="34F29C2B" w:rsidR="00DE65DF" w:rsidRPr="00D950CC" w:rsidRDefault="00DE65DF">
                              <w:pPr>
                                <w:pStyle w:val="NoSpacing"/>
                                <w:spacing w:line="360" w:lineRule="auto"/>
                                <w:rPr>
                                  <w:color w:val="FFFFFF"/>
                                </w:rPr>
                              </w:pPr>
                            </w:p>
                          </w:txbxContent>
                        </wps:txbx>
                        <wps:bodyPr rot="0" vert="horz" wrap="square" lIns="365760" tIns="182880" rIns="182880" bIns="182880" anchor="b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100000</wp14:pctHeight>
                </wp14:sizeRelV>
              </wp:anchor>
            </w:drawing>
          </mc:Choice>
          <mc:Fallback>
            <w:pict>
              <v:group w14:anchorId="280B44D4" id="Group 17" o:spid="_x0000_s1026" style="position:absolute;margin-left:354pt;margin-top:-.5pt;width:258.25pt;height:791.65pt;z-index:251656704;mso-height-percent:1000;mso-position-horizontal-relative:page;mso-position-vertical-relative:page;mso-height-percent:1000" coordorigin="7059" coordsize="5181,15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" o:allowincell="f">
                <v:group id="Group 18" o:spid="_x0000_s1027" style="position:absolute;left:7344;width:4896;height:15840" coordorigin="7560" coordsize="4700,15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rect id="Rectangle 19" o:spid="_x0000_s1028" style="position:absolute;left:7755;width:4505;height:15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" fillcolor="#4dc7c7" stroked="f" strokecolor="#d8d8d8"/>
                  <v:rect id="Rectangle 20" o:spid="_x0000_s1029" alt="Light vertical" style="position:absolute;left:7560;top:8;width:195;height:158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" fillcolor="#9bbb59" stroked="f" strokecolor="white" strokeweight="1pt">
                    <v:fill r:id="rId13" o:title="" opacity="52428f" o:opacity2="52428f" type="pattern"/>
                    <v:shadow color="#d8d8d8" offset="3pt,3pt"/>
                  </v:rect>
                </v:group>
                <v:rect id="Rectangle 21" o:spid="_x0000_s1030" style="position:absolute;left:7059;width:5178;height:3958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" filled="f" stroked="f" strokecolor="white" strokeweight="1pt">
                  <v:fill opacity="52428f"/>
                  <v:textbox inset="28.8pt,14.4pt,14.4pt,14.4pt">
                    <w:txbxContent>
                      <w:p w14:paraId="280B44FA" w14:textId="760F7A55" w:rsidR="00DE65DF" w:rsidRPr="00D950CC" w:rsidRDefault="00DE65DF" w:rsidP="00DE6E4E">
                        <w:pPr>
                          <w:pStyle w:val="NoSpacing"/>
                          <w:jc w:val="center"/>
                          <w:rPr>
                            <w:rFonts w:ascii="Cambria" w:hAnsi="Cambria"/>
                            <w:b/>
                            <w:bCs/>
                            <w:color w:val="FFFFFF"/>
                            <w:sz w:val="72"/>
                            <w:szCs w:val="96"/>
                          </w:rPr>
                        </w:pPr>
                      </w:p>
                      <w:p w14:paraId="280B44FB" w14:textId="77777777" w:rsidR="00DE65DF" w:rsidRDefault="00DE65DF"/>
                    </w:txbxContent>
                  </v:textbox>
                </v:rect>
                <v:rect id="Rectangle 22" o:spid="_x0000_s1031" style="position:absolute;left:7329;top:10658;width:4889;height:446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" filled="f" stroked="f" strokecolor="white" strokeweight="1pt">
                  <v:fill opacity="52428f"/>
                  <v:textbox inset="28.8pt,14.4pt,14.4pt,14.4pt">
                    <w:txbxContent>
                      <w:p w14:paraId="280B44FE" w14:textId="34F29C2B" w:rsidR="00DE65DF" w:rsidRPr="00D950CC" w:rsidRDefault="00DE65DF">
                        <w:pPr>
                          <w:pStyle w:val="NoSpacing"/>
                          <w:spacing w:line="360" w:lineRule="auto"/>
                          <w:rPr>
                            <w:color w:val="FFFFFF"/>
                          </w:rPr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 w:rsidR="00CE2A50">
        <w:t xml:space="preserve"> </w:t>
      </w:r>
    </w:p>
    <w:p w14:paraId="280B3A65" w14:textId="70D88A37" w:rsidR="004438C8" w:rsidRDefault="004438C8">
      <w:pPr>
        <w:rPr>
          <w:noProof/>
          <w:sz w:val="48"/>
        </w:rPr>
      </w:pPr>
    </w:p>
    <w:p w14:paraId="280B3A66" w14:textId="01F5D6F3" w:rsidR="004438C8" w:rsidRDefault="005B724F">
      <w:pPr>
        <w:rPr>
          <w:rFonts w:ascii="Arial" w:hAnsi="Arial"/>
          <w:b/>
          <w:noProof/>
          <w:kern w:val="28"/>
          <w:sz w:val="48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0" allowOverlap="1" wp14:anchorId="280B44D8" wp14:editId="4D88304A">
                <wp:simplePos x="0" y="0"/>
                <wp:positionH relativeFrom="page">
                  <wp:posOffset>28575</wp:posOffset>
                </wp:positionH>
                <wp:positionV relativeFrom="page">
                  <wp:posOffset>4019550</wp:posOffset>
                </wp:positionV>
                <wp:extent cx="7715250" cy="1189990"/>
                <wp:effectExtent l="0" t="0" r="19050" b="10160"/>
                <wp:wrapNone/>
                <wp:docPr id="3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15250" cy="118999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 w="1270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53882" dir="2700000" algn="ctr" rotWithShape="0">
                                  <a:srgbClr val="D8D8D8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77B27FED" w14:textId="53D833E9" w:rsidR="00DE65DF" w:rsidRPr="005B724F" w:rsidRDefault="00DE65DF" w:rsidP="005B724F">
                            <w:pPr>
                              <w:pStyle w:val="NoSpacing"/>
                              <w:rPr>
                                <w:rFonts w:ascii="Cambria" w:hAnsi="Cambria"/>
                                <w:color w:val="FFFFFF"/>
                                <w:sz w:val="60"/>
                                <w:szCs w:val="60"/>
                              </w:rPr>
                            </w:pPr>
                            <w:r w:rsidRPr="005B724F">
                              <w:rPr>
                                <w:rFonts w:ascii="Cambria" w:hAnsi="Cambria"/>
                                <w:color w:val="FFFFFF"/>
                                <w:sz w:val="60"/>
                                <w:szCs w:val="60"/>
                              </w:rPr>
                              <w:t xml:space="preserve">Express Connect 2.0 </w:t>
                            </w:r>
                            <w:r>
                              <w:rPr>
                                <w:rFonts w:ascii="Cambria" w:hAnsi="Cambria"/>
                                <w:color w:val="FFFFFF"/>
                                <w:sz w:val="60"/>
                                <w:szCs w:val="60"/>
                              </w:rPr>
                              <w:t>API User Registration</w:t>
                            </w:r>
                          </w:p>
                        </w:txbxContent>
                      </wps:txbx>
                      <wps:bodyPr rot="0" vert="horz" wrap="square" lIns="182880" tIns="45720" rIns="18288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0B44D8" id="Rectangle 23" o:spid="_x0000_s1032" style="position:absolute;margin-left:2.25pt;margin-top:316.5pt;width:607.5pt;height:93.7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" o:allowincell="f" fillcolor="#4f81bd" strokecolor="white" strokeweight="1pt">
                <v:shadow color="#d8d8d8" offset="3pt,3pt"/>
                <v:textbox inset="14.4pt,,14.4pt">
                  <w:txbxContent>
                    <w:p w14:paraId="77B27FED" w14:textId="53D833E9" w:rsidR="00DE65DF" w:rsidRPr="005B724F" w:rsidRDefault="00DE65DF" w:rsidP="005B724F">
                      <w:pPr>
                        <w:pStyle w:val="NoSpacing"/>
                        <w:rPr>
                          <w:rFonts w:ascii="Cambria" w:hAnsi="Cambria"/>
                          <w:color w:val="FFFFFF"/>
                          <w:sz w:val="60"/>
                          <w:szCs w:val="60"/>
                        </w:rPr>
                      </w:pPr>
                      <w:r w:rsidRPr="005B724F">
                        <w:rPr>
                          <w:rFonts w:ascii="Cambria" w:hAnsi="Cambria"/>
                          <w:color w:val="FFFFFF"/>
                          <w:sz w:val="60"/>
                          <w:szCs w:val="60"/>
                        </w:rPr>
                        <w:t xml:space="preserve">Express Connect 2.0 </w:t>
                      </w:r>
                      <w:r>
                        <w:rPr>
                          <w:rFonts w:ascii="Cambria" w:hAnsi="Cambria"/>
                          <w:color w:val="FFFFFF"/>
                          <w:sz w:val="60"/>
                          <w:szCs w:val="60"/>
                        </w:rPr>
                        <w:t>API User Registration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4438C8">
        <w:rPr>
          <w:noProof/>
          <w:sz w:val="48"/>
        </w:rPr>
        <w:br w:type="page"/>
      </w:r>
    </w:p>
    <w:p w14:paraId="280B3A67" w14:textId="77777777" w:rsidR="00F5449D" w:rsidRPr="00DF1107" w:rsidRDefault="003F0796" w:rsidP="00247468">
      <w:pPr>
        <w:pStyle w:val="ChapterHeading"/>
        <w:numPr>
          <w:ilvl w:val="0"/>
          <w:numId w:val="0"/>
        </w:numPr>
        <w:ind w:left="720" w:hanging="720"/>
        <w:jc w:val="center"/>
      </w:pPr>
      <w:bookmarkStart w:id="0" w:name="_Toc47657996"/>
      <w:bookmarkStart w:id="1" w:name="_Toc463154090"/>
      <w:bookmarkStart w:id="2" w:name="_Toc463156497"/>
      <w:r>
        <w:lastRenderedPageBreak/>
        <w:t xml:space="preserve">Table of </w:t>
      </w:r>
      <w:r w:rsidR="00F5449D" w:rsidRPr="00DF1107">
        <w:t>Contents</w:t>
      </w:r>
      <w:bookmarkEnd w:id="0"/>
    </w:p>
    <w:p w14:paraId="71B9AD23" w14:textId="46C66B11" w:rsidR="00D77A59" w:rsidRDefault="00B85ACD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r>
        <w:rPr>
          <w:b w:val="0"/>
          <w:bCs w:val="0"/>
          <w:caps w:val="0"/>
        </w:rPr>
        <w:fldChar w:fldCharType="begin"/>
      </w:r>
      <w:r w:rsidR="0058099B">
        <w:rPr>
          <w:b w:val="0"/>
          <w:bCs w:val="0"/>
          <w:caps w:val="0"/>
        </w:rPr>
        <w:instrText xml:space="preserve"> TOC \o "1-2" \h \z \u </w:instrText>
      </w:r>
      <w:r>
        <w:rPr>
          <w:b w:val="0"/>
          <w:bCs w:val="0"/>
          <w:caps w:val="0"/>
        </w:rPr>
        <w:fldChar w:fldCharType="separate"/>
      </w:r>
      <w:hyperlink w:anchor="_Toc47657996" w:history="1">
        <w:r w:rsidR="00D77A59" w:rsidRPr="004D0255">
          <w:rPr>
            <w:rStyle w:val="Hyperlink"/>
            <w:noProof/>
          </w:rPr>
          <w:t>Table of Contents</w:t>
        </w:r>
        <w:r w:rsidR="00D77A59">
          <w:rPr>
            <w:noProof/>
            <w:webHidden/>
          </w:rPr>
          <w:tab/>
        </w:r>
        <w:r w:rsidR="00D77A59">
          <w:rPr>
            <w:noProof/>
            <w:webHidden/>
          </w:rPr>
          <w:fldChar w:fldCharType="begin"/>
        </w:r>
        <w:r w:rsidR="00D77A59">
          <w:rPr>
            <w:noProof/>
            <w:webHidden/>
          </w:rPr>
          <w:instrText xml:space="preserve"> PAGEREF _Toc47657996 \h </w:instrText>
        </w:r>
        <w:r w:rsidR="00D77A59">
          <w:rPr>
            <w:noProof/>
            <w:webHidden/>
          </w:rPr>
        </w:r>
        <w:r w:rsidR="00D77A59">
          <w:rPr>
            <w:noProof/>
            <w:webHidden/>
          </w:rPr>
          <w:fldChar w:fldCharType="separate"/>
        </w:r>
        <w:r w:rsidR="00D77A59">
          <w:rPr>
            <w:noProof/>
            <w:webHidden/>
          </w:rPr>
          <w:t>2</w:t>
        </w:r>
        <w:r w:rsidR="00D77A59">
          <w:rPr>
            <w:noProof/>
            <w:webHidden/>
          </w:rPr>
          <w:fldChar w:fldCharType="end"/>
        </w:r>
      </w:hyperlink>
    </w:p>
    <w:p w14:paraId="7B3419F0" w14:textId="2BAABC5D" w:rsidR="00D77A59" w:rsidRDefault="001F2FB7">
      <w:pPr>
        <w:pStyle w:val="TOC1"/>
        <w:tabs>
          <w:tab w:val="left" w:pos="144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7657997" w:history="1">
        <w:r w:rsidR="00D77A59" w:rsidRPr="004D0255">
          <w:rPr>
            <w:rStyle w:val="Hyperlink"/>
            <w:rFonts w:cs="Arial"/>
            <w:noProof/>
          </w:rPr>
          <w:t>Chapter 1.0</w:t>
        </w:r>
        <w:r w:rsidR="00D77A59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</w:rPr>
          <w:tab/>
        </w:r>
        <w:r w:rsidR="00D77A59" w:rsidRPr="004D0255">
          <w:rPr>
            <w:rStyle w:val="Hyperlink"/>
            <w:rFonts w:cs="Arial"/>
            <w:noProof/>
          </w:rPr>
          <w:t>Getting Started</w:t>
        </w:r>
        <w:r w:rsidR="00D77A59">
          <w:rPr>
            <w:noProof/>
            <w:webHidden/>
          </w:rPr>
          <w:tab/>
        </w:r>
        <w:r w:rsidR="00D77A59">
          <w:rPr>
            <w:noProof/>
            <w:webHidden/>
          </w:rPr>
          <w:fldChar w:fldCharType="begin"/>
        </w:r>
        <w:r w:rsidR="00D77A59">
          <w:rPr>
            <w:noProof/>
            <w:webHidden/>
          </w:rPr>
          <w:instrText xml:space="preserve"> PAGEREF _Toc47657997 \h </w:instrText>
        </w:r>
        <w:r w:rsidR="00D77A59">
          <w:rPr>
            <w:noProof/>
            <w:webHidden/>
          </w:rPr>
        </w:r>
        <w:r w:rsidR="00D77A59">
          <w:rPr>
            <w:noProof/>
            <w:webHidden/>
          </w:rPr>
          <w:fldChar w:fldCharType="separate"/>
        </w:r>
        <w:r w:rsidR="00D77A59">
          <w:rPr>
            <w:noProof/>
            <w:webHidden/>
          </w:rPr>
          <w:t>3</w:t>
        </w:r>
        <w:r w:rsidR="00D77A59">
          <w:rPr>
            <w:noProof/>
            <w:webHidden/>
          </w:rPr>
          <w:fldChar w:fldCharType="end"/>
        </w:r>
      </w:hyperlink>
    </w:p>
    <w:p w14:paraId="18D417A2" w14:textId="34D40D0A" w:rsidR="00D77A59" w:rsidRDefault="001F2FB7">
      <w:pPr>
        <w:pStyle w:val="TOC2"/>
        <w:rPr>
          <w:rFonts w:asciiTheme="minorHAnsi" w:eastAsiaTheme="minorEastAsia" w:hAnsiTheme="minorHAnsi" w:cstheme="minorBidi"/>
          <w:smallCaps w:val="0"/>
          <w:sz w:val="22"/>
          <w:szCs w:val="22"/>
        </w:rPr>
      </w:pPr>
      <w:hyperlink w:anchor="_Toc47657998" w:history="1">
        <w:r w:rsidR="00D77A59" w:rsidRPr="004D0255">
          <w:rPr>
            <w:rStyle w:val="Hyperlink"/>
          </w:rPr>
          <w:t>Overview</w:t>
        </w:r>
        <w:r w:rsidR="00D77A59">
          <w:rPr>
            <w:webHidden/>
          </w:rPr>
          <w:tab/>
        </w:r>
        <w:r w:rsidR="00D77A59">
          <w:rPr>
            <w:webHidden/>
          </w:rPr>
          <w:fldChar w:fldCharType="begin"/>
        </w:r>
        <w:r w:rsidR="00D77A59">
          <w:rPr>
            <w:webHidden/>
          </w:rPr>
          <w:instrText xml:space="preserve"> PAGEREF _Toc47657998 \h </w:instrText>
        </w:r>
        <w:r w:rsidR="00D77A59">
          <w:rPr>
            <w:webHidden/>
          </w:rPr>
        </w:r>
        <w:r w:rsidR="00D77A59">
          <w:rPr>
            <w:webHidden/>
          </w:rPr>
          <w:fldChar w:fldCharType="separate"/>
        </w:r>
        <w:r w:rsidR="00D77A59">
          <w:rPr>
            <w:webHidden/>
          </w:rPr>
          <w:t>3</w:t>
        </w:r>
        <w:r w:rsidR="00D77A59">
          <w:rPr>
            <w:webHidden/>
          </w:rPr>
          <w:fldChar w:fldCharType="end"/>
        </w:r>
      </w:hyperlink>
    </w:p>
    <w:p w14:paraId="1B9B56AE" w14:textId="625C22AF" w:rsidR="00D77A59" w:rsidRDefault="001F2FB7">
      <w:pPr>
        <w:pStyle w:val="TOC1"/>
        <w:tabs>
          <w:tab w:val="left" w:pos="144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7657999" w:history="1">
        <w:r w:rsidR="00D77A59" w:rsidRPr="004D0255">
          <w:rPr>
            <w:rStyle w:val="Hyperlink"/>
            <w:rFonts w:cs="Arial"/>
            <w:noProof/>
          </w:rPr>
          <w:t>Chapter 2.0</w:t>
        </w:r>
        <w:r w:rsidR="00D77A59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</w:rPr>
          <w:tab/>
        </w:r>
        <w:r w:rsidR="00D77A59" w:rsidRPr="004D0255">
          <w:rPr>
            <w:rStyle w:val="Hyperlink"/>
            <w:rFonts w:cs="Arial"/>
            <w:noProof/>
          </w:rPr>
          <w:t>Registration</w:t>
        </w:r>
        <w:r w:rsidR="00D77A59">
          <w:rPr>
            <w:noProof/>
            <w:webHidden/>
          </w:rPr>
          <w:tab/>
        </w:r>
        <w:r w:rsidR="00D77A59">
          <w:rPr>
            <w:noProof/>
            <w:webHidden/>
          </w:rPr>
          <w:fldChar w:fldCharType="begin"/>
        </w:r>
        <w:r w:rsidR="00D77A59">
          <w:rPr>
            <w:noProof/>
            <w:webHidden/>
          </w:rPr>
          <w:instrText xml:space="preserve"> PAGEREF _Toc47657999 \h </w:instrText>
        </w:r>
        <w:r w:rsidR="00D77A59">
          <w:rPr>
            <w:noProof/>
            <w:webHidden/>
          </w:rPr>
        </w:r>
        <w:r w:rsidR="00D77A59">
          <w:rPr>
            <w:noProof/>
            <w:webHidden/>
          </w:rPr>
          <w:fldChar w:fldCharType="separate"/>
        </w:r>
        <w:r w:rsidR="00D77A59">
          <w:rPr>
            <w:noProof/>
            <w:webHidden/>
          </w:rPr>
          <w:t>4</w:t>
        </w:r>
        <w:r w:rsidR="00D77A59">
          <w:rPr>
            <w:noProof/>
            <w:webHidden/>
          </w:rPr>
          <w:fldChar w:fldCharType="end"/>
        </w:r>
      </w:hyperlink>
    </w:p>
    <w:p w14:paraId="315906DC" w14:textId="2659CFBB" w:rsidR="00D77A59" w:rsidRDefault="001F2FB7">
      <w:pPr>
        <w:pStyle w:val="TOC2"/>
        <w:rPr>
          <w:rFonts w:asciiTheme="minorHAnsi" w:eastAsiaTheme="minorEastAsia" w:hAnsiTheme="minorHAnsi" w:cstheme="minorBidi"/>
          <w:smallCaps w:val="0"/>
          <w:sz w:val="22"/>
          <w:szCs w:val="22"/>
        </w:rPr>
      </w:pPr>
      <w:hyperlink w:anchor="_Toc47658000" w:history="1">
        <w:r w:rsidR="00D77A59" w:rsidRPr="004D0255">
          <w:rPr>
            <w:rStyle w:val="Hyperlink"/>
          </w:rPr>
          <w:t>Prerequisites</w:t>
        </w:r>
        <w:r w:rsidR="00D77A59">
          <w:rPr>
            <w:webHidden/>
          </w:rPr>
          <w:tab/>
        </w:r>
        <w:r w:rsidR="00D77A59">
          <w:rPr>
            <w:webHidden/>
          </w:rPr>
          <w:fldChar w:fldCharType="begin"/>
        </w:r>
        <w:r w:rsidR="00D77A59">
          <w:rPr>
            <w:webHidden/>
          </w:rPr>
          <w:instrText xml:space="preserve"> PAGEREF _Toc47658000 \h </w:instrText>
        </w:r>
        <w:r w:rsidR="00D77A59">
          <w:rPr>
            <w:webHidden/>
          </w:rPr>
        </w:r>
        <w:r w:rsidR="00D77A59">
          <w:rPr>
            <w:webHidden/>
          </w:rPr>
          <w:fldChar w:fldCharType="separate"/>
        </w:r>
        <w:r w:rsidR="00D77A59">
          <w:rPr>
            <w:webHidden/>
          </w:rPr>
          <w:t>4</w:t>
        </w:r>
        <w:r w:rsidR="00D77A59">
          <w:rPr>
            <w:webHidden/>
          </w:rPr>
          <w:fldChar w:fldCharType="end"/>
        </w:r>
      </w:hyperlink>
    </w:p>
    <w:p w14:paraId="3F6901DC" w14:textId="3AAC366E" w:rsidR="00D77A59" w:rsidRDefault="001F2FB7">
      <w:pPr>
        <w:pStyle w:val="TOC2"/>
        <w:rPr>
          <w:rFonts w:asciiTheme="minorHAnsi" w:eastAsiaTheme="minorEastAsia" w:hAnsiTheme="minorHAnsi" w:cstheme="minorBidi"/>
          <w:smallCaps w:val="0"/>
          <w:sz w:val="22"/>
          <w:szCs w:val="22"/>
        </w:rPr>
      </w:pPr>
      <w:hyperlink w:anchor="_Toc47658001" w:history="1">
        <w:r w:rsidR="00D77A59" w:rsidRPr="004D0255">
          <w:rPr>
            <w:rStyle w:val="Hyperlink"/>
          </w:rPr>
          <w:t>Registration: Create API Developer Account</w:t>
        </w:r>
        <w:r w:rsidR="00D77A59">
          <w:rPr>
            <w:webHidden/>
          </w:rPr>
          <w:tab/>
        </w:r>
        <w:r w:rsidR="00D77A59">
          <w:rPr>
            <w:webHidden/>
          </w:rPr>
          <w:fldChar w:fldCharType="begin"/>
        </w:r>
        <w:r w:rsidR="00D77A59">
          <w:rPr>
            <w:webHidden/>
          </w:rPr>
          <w:instrText xml:space="preserve"> PAGEREF _Toc47658001 \h </w:instrText>
        </w:r>
        <w:r w:rsidR="00D77A59">
          <w:rPr>
            <w:webHidden/>
          </w:rPr>
        </w:r>
        <w:r w:rsidR="00D77A59">
          <w:rPr>
            <w:webHidden/>
          </w:rPr>
          <w:fldChar w:fldCharType="separate"/>
        </w:r>
        <w:r w:rsidR="00D77A59">
          <w:rPr>
            <w:webHidden/>
          </w:rPr>
          <w:t>4</w:t>
        </w:r>
        <w:r w:rsidR="00D77A59">
          <w:rPr>
            <w:webHidden/>
          </w:rPr>
          <w:fldChar w:fldCharType="end"/>
        </w:r>
      </w:hyperlink>
    </w:p>
    <w:p w14:paraId="3A7929E4" w14:textId="1133AC28" w:rsidR="00D77A59" w:rsidRDefault="001F2FB7">
      <w:pPr>
        <w:pStyle w:val="TOC1"/>
        <w:tabs>
          <w:tab w:val="left" w:pos="144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7658002" w:history="1">
        <w:r w:rsidR="00D77A59" w:rsidRPr="004D0255">
          <w:rPr>
            <w:rStyle w:val="Hyperlink"/>
            <w:rFonts w:cs="Arial"/>
            <w:noProof/>
          </w:rPr>
          <w:t>Chapter 3.0</w:t>
        </w:r>
        <w:r w:rsidR="00D77A59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</w:rPr>
          <w:tab/>
        </w:r>
        <w:r w:rsidR="00D77A59" w:rsidRPr="004D0255">
          <w:rPr>
            <w:rStyle w:val="Hyperlink"/>
            <w:rFonts w:cs="Arial"/>
            <w:noProof/>
          </w:rPr>
          <w:t>Create App</w:t>
        </w:r>
        <w:r w:rsidR="00D77A59">
          <w:rPr>
            <w:noProof/>
            <w:webHidden/>
          </w:rPr>
          <w:tab/>
        </w:r>
        <w:r w:rsidR="00D77A59">
          <w:rPr>
            <w:noProof/>
            <w:webHidden/>
          </w:rPr>
          <w:fldChar w:fldCharType="begin"/>
        </w:r>
        <w:r w:rsidR="00D77A59">
          <w:rPr>
            <w:noProof/>
            <w:webHidden/>
          </w:rPr>
          <w:instrText xml:space="preserve"> PAGEREF _Toc47658002 \h </w:instrText>
        </w:r>
        <w:r w:rsidR="00D77A59">
          <w:rPr>
            <w:noProof/>
            <w:webHidden/>
          </w:rPr>
        </w:r>
        <w:r w:rsidR="00D77A59">
          <w:rPr>
            <w:noProof/>
            <w:webHidden/>
          </w:rPr>
          <w:fldChar w:fldCharType="separate"/>
        </w:r>
        <w:r w:rsidR="00D77A59">
          <w:rPr>
            <w:noProof/>
            <w:webHidden/>
          </w:rPr>
          <w:t>8</w:t>
        </w:r>
        <w:r w:rsidR="00D77A59">
          <w:rPr>
            <w:noProof/>
            <w:webHidden/>
          </w:rPr>
          <w:fldChar w:fldCharType="end"/>
        </w:r>
      </w:hyperlink>
    </w:p>
    <w:p w14:paraId="5548E8EB" w14:textId="696EEE9F" w:rsidR="00D77A59" w:rsidRDefault="00D77A59">
      <w:pPr>
        <w:pStyle w:val="TOC2"/>
        <w:rPr>
          <w:rFonts w:asciiTheme="minorHAnsi" w:eastAsiaTheme="minorEastAsia" w:hAnsiTheme="minorHAnsi" w:cstheme="minorBidi"/>
          <w:smallCaps w:val="0"/>
          <w:sz w:val="22"/>
          <w:szCs w:val="22"/>
        </w:rPr>
      </w:pPr>
      <w:hyperlink w:anchor="_Toc47658003" w:history="1">
        <w:r w:rsidRPr="004D0255">
          <w:rPr>
            <w:rStyle w:val="Hyperlink"/>
          </w:rPr>
          <w:t>Registration: Create Developer (Agency or Agency Hub) App and obtain OAuth Keypai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76580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691C5816" w14:textId="7DE25EB5" w:rsidR="00D77A59" w:rsidRDefault="001F2FB7">
      <w:pPr>
        <w:pStyle w:val="TOC2"/>
        <w:rPr>
          <w:rFonts w:asciiTheme="minorHAnsi" w:eastAsiaTheme="minorEastAsia" w:hAnsiTheme="minorHAnsi" w:cstheme="minorBidi"/>
          <w:smallCaps w:val="0"/>
          <w:sz w:val="22"/>
          <w:szCs w:val="22"/>
        </w:rPr>
      </w:pPr>
      <w:hyperlink w:anchor="_Toc47658004" w:history="1">
        <w:r w:rsidR="00D77A59" w:rsidRPr="004D0255">
          <w:rPr>
            <w:rStyle w:val="Hyperlink"/>
          </w:rPr>
          <w:t>Registration: Add API Products</w:t>
        </w:r>
        <w:r w:rsidR="00D77A59">
          <w:rPr>
            <w:webHidden/>
          </w:rPr>
          <w:tab/>
        </w:r>
        <w:r w:rsidR="00D77A59">
          <w:rPr>
            <w:webHidden/>
          </w:rPr>
          <w:fldChar w:fldCharType="begin"/>
        </w:r>
        <w:r w:rsidR="00D77A59">
          <w:rPr>
            <w:webHidden/>
          </w:rPr>
          <w:instrText xml:space="preserve"> PAGEREF _Toc47658004 \h </w:instrText>
        </w:r>
        <w:r w:rsidR="00D77A59">
          <w:rPr>
            <w:webHidden/>
          </w:rPr>
        </w:r>
        <w:r w:rsidR="00D77A59">
          <w:rPr>
            <w:webHidden/>
          </w:rPr>
          <w:fldChar w:fldCharType="separate"/>
        </w:r>
        <w:r w:rsidR="00D77A59">
          <w:rPr>
            <w:webHidden/>
          </w:rPr>
          <w:t>10</w:t>
        </w:r>
        <w:r w:rsidR="00D77A59">
          <w:rPr>
            <w:webHidden/>
          </w:rPr>
          <w:fldChar w:fldCharType="end"/>
        </w:r>
      </w:hyperlink>
    </w:p>
    <w:p w14:paraId="7F6C203A" w14:textId="0723135C" w:rsidR="00D77A59" w:rsidRDefault="001F2FB7">
      <w:pPr>
        <w:pStyle w:val="TOC1"/>
        <w:tabs>
          <w:tab w:val="left" w:pos="144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7658005" w:history="1">
        <w:r w:rsidR="00D77A59" w:rsidRPr="004D0255">
          <w:rPr>
            <w:rStyle w:val="Hyperlink"/>
            <w:rFonts w:cs="Arial"/>
            <w:noProof/>
          </w:rPr>
          <w:t>Chapter 4.0</w:t>
        </w:r>
        <w:r w:rsidR="00D77A59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</w:rPr>
          <w:tab/>
        </w:r>
        <w:r w:rsidR="00D77A59" w:rsidRPr="004D0255">
          <w:rPr>
            <w:rStyle w:val="Hyperlink"/>
            <w:rFonts w:cs="Arial"/>
            <w:noProof/>
          </w:rPr>
          <w:t>Document Info &amp; Revision History</w:t>
        </w:r>
        <w:r w:rsidR="00D77A59">
          <w:rPr>
            <w:noProof/>
            <w:webHidden/>
          </w:rPr>
          <w:tab/>
        </w:r>
        <w:r w:rsidR="00D77A59">
          <w:rPr>
            <w:noProof/>
            <w:webHidden/>
          </w:rPr>
          <w:fldChar w:fldCharType="begin"/>
        </w:r>
        <w:r w:rsidR="00D77A59">
          <w:rPr>
            <w:noProof/>
            <w:webHidden/>
          </w:rPr>
          <w:instrText xml:space="preserve"> PAGEREF _Toc47658005 \h </w:instrText>
        </w:r>
        <w:r w:rsidR="00D77A59">
          <w:rPr>
            <w:noProof/>
            <w:webHidden/>
          </w:rPr>
        </w:r>
        <w:r w:rsidR="00D77A59">
          <w:rPr>
            <w:noProof/>
            <w:webHidden/>
          </w:rPr>
          <w:fldChar w:fldCharType="separate"/>
        </w:r>
        <w:r w:rsidR="00D77A59">
          <w:rPr>
            <w:noProof/>
            <w:webHidden/>
          </w:rPr>
          <w:t>12</w:t>
        </w:r>
        <w:r w:rsidR="00D77A59">
          <w:rPr>
            <w:noProof/>
            <w:webHidden/>
          </w:rPr>
          <w:fldChar w:fldCharType="end"/>
        </w:r>
      </w:hyperlink>
    </w:p>
    <w:p w14:paraId="280B3AC5" w14:textId="01C4B0A7" w:rsidR="0058099B" w:rsidRDefault="00B85ACD">
      <w:r>
        <w:rPr>
          <w:rFonts w:ascii="Calibri" w:hAnsi="Calibri"/>
          <w:b/>
          <w:bCs/>
          <w:caps/>
          <w:sz w:val="20"/>
          <w:szCs w:val="20"/>
        </w:rPr>
        <w:fldChar w:fldCharType="end"/>
      </w:r>
    </w:p>
    <w:p w14:paraId="280B3AC6" w14:textId="77777777" w:rsidR="00904754" w:rsidRDefault="00904754" w:rsidP="0026599C">
      <w:pPr>
        <w:pStyle w:val="Header"/>
        <w:tabs>
          <w:tab w:val="clear" w:pos="7371"/>
        </w:tabs>
        <w:spacing w:line="240" w:lineRule="auto"/>
        <w:outlineLvl w:val="0"/>
      </w:pPr>
    </w:p>
    <w:p w14:paraId="280B3AC7" w14:textId="445BE6D8" w:rsidR="00797CC7" w:rsidRDefault="00904754" w:rsidP="00DF1107">
      <w:r>
        <w:br w:type="page"/>
      </w:r>
      <w:bookmarkStart w:id="3" w:name="_Toc493912239"/>
      <w:bookmarkStart w:id="4" w:name="_Toc493912476"/>
      <w:bookmarkStart w:id="5" w:name="_Toc3795264"/>
      <w:bookmarkStart w:id="6" w:name="_Toc206290510"/>
    </w:p>
    <w:p w14:paraId="14B3C51D" w14:textId="1F15C758" w:rsidR="00F553FD" w:rsidRDefault="00F553FD" w:rsidP="00DF1107"/>
    <w:p w14:paraId="280B3AC8" w14:textId="431304B8" w:rsidR="0096760E" w:rsidRPr="00700164" w:rsidRDefault="005B724F" w:rsidP="00004B31">
      <w:pPr>
        <w:pStyle w:val="ChapterHeading"/>
        <w:numPr>
          <w:ilvl w:val="1"/>
          <w:numId w:val="4"/>
        </w:numPr>
        <w:rPr>
          <w:rFonts w:cs="Arial"/>
          <w:color w:val="365F91" w:themeColor="accent1" w:themeShade="BF"/>
        </w:rPr>
      </w:pPr>
      <w:bookmarkStart w:id="7" w:name="_Toc47657997"/>
      <w:bookmarkEnd w:id="1"/>
      <w:bookmarkEnd w:id="2"/>
      <w:bookmarkEnd w:id="3"/>
      <w:bookmarkEnd w:id="4"/>
      <w:bookmarkEnd w:id="5"/>
      <w:bookmarkEnd w:id="6"/>
      <w:r w:rsidRPr="00700164">
        <w:rPr>
          <w:rFonts w:cs="Arial"/>
          <w:color w:val="365F91" w:themeColor="accent1" w:themeShade="BF"/>
        </w:rPr>
        <w:t>Getting Started</w:t>
      </w:r>
      <w:bookmarkEnd w:id="7"/>
    </w:p>
    <w:p w14:paraId="76A24FE1" w14:textId="5AB7C106" w:rsidR="0014354D" w:rsidRDefault="003C55C7" w:rsidP="00820431">
      <w:pPr>
        <w:pStyle w:val="Heading2"/>
        <w:rPr>
          <w:rFonts w:cs="Arial"/>
        </w:rPr>
      </w:pPr>
      <w:bookmarkStart w:id="8" w:name="_Toc4377414"/>
      <w:bookmarkStart w:id="9" w:name="_Toc214786556"/>
      <w:bookmarkStart w:id="10" w:name="_Toc214856639"/>
      <w:bookmarkStart w:id="11" w:name="_Toc216491550"/>
      <w:bookmarkStart w:id="12" w:name="_Toc261445008"/>
      <w:bookmarkStart w:id="13" w:name="_Toc47657998"/>
      <w:r w:rsidRPr="00EA4B5F">
        <w:rPr>
          <w:rFonts w:cs="Arial"/>
        </w:rPr>
        <w:t>Overview</w:t>
      </w:r>
      <w:bookmarkStart w:id="14" w:name="_Toc2321634"/>
      <w:bookmarkStart w:id="15" w:name="_Toc3795259"/>
      <w:bookmarkStart w:id="16" w:name="_Toc206290534"/>
      <w:bookmarkStart w:id="17" w:name="_Toc214856950"/>
      <w:bookmarkStart w:id="18" w:name="_Toc216491611"/>
      <w:bookmarkStart w:id="19" w:name="_Toc261445070"/>
      <w:bookmarkEnd w:id="8"/>
      <w:bookmarkEnd w:id="9"/>
      <w:bookmarkEnd w:id="10"/>
      <w:bookmarkEnd w:id="11"/>
      <w:bookmarkEnd w:id="12"/>
      <w:bookmarkEnd w:id="13"/>
    </w:p>
    <w:p w14:paraId="5674E8B5" w14:textId="4B183A65" w:rsidR="00820431" w:rsidRPr="005C5C1A" w:rsidRDefault="00820431" w:rsidP="00820431">
      <w:pPr>
        <w:rPr>
          <w:rFonts w:ascii="Arial" w:hAnsi="Arial" w:cs="Arial"/>
        </w:rPr>
      </w:pPr>
      <w:r w:rsidRPr="005C5C1A">
        <w:rPr>
          <w:rFonts w:ascii="Arial" w:hAnsi="Arial" w:cs="Arial"/>
        </w:rPr>
        <w:t xml:space="preserve">This document is intended for </w:t>
      </w:r>
      <w:r w:rsidR="00357E7B" w:rsidRPr="005C5C1A">
        <w:rPr>
          <w:rFonts w:ascii="Arial" w:hAnsi="Arial" w:cs="Arial"/>
        </w:rPr>
        <w:t xml:space="preserve">API Consumers and </w:t>
      </w:r>
      <w:r w:rsidRPr="005C5C1A">
        <w:rPr>
          <w:rFonts w:ascii="Arial" w:hAnsi="Arial" w:cs="Arial"/>
        </w:rPr>
        <w:t xml:space="preserve">personnel </w:t>
      </w:r>
      <w:r w:rsidR="00357E7B" w:rsidRPr="005C5C1A">
        <w:rPr>
          <w:rFonts w:ascii="Arial" w:hAnsi="Arial" w:cs="Arial"/>
        </w:rPr>
        <w:t>who will be developing the client application to consumer the APIs</w:t>
      </w:r>
      <w:r w:rsidRPr="005C5C1A">
        <w:rPr>
          <w:rFonts w:ascii="Arial" w:hAnsi="Arial" w:cs="Arial"/>
        </w:rPr>
        <w:t xml:space="preserve">.  The </w:t>
      </w:r>
      <w:r w:rsidR="00357E7B" w:rsidRPr="005C5C1A">
        <w:rPr>
          <w:rFonts w:ascii="Arial" w:hAnsi="Arial" w:cs="Arial"/>
        </w:rPr>
        <w:t>document provides the step by guide to register</w:t>
      </w:r>
      <w:r w:rsidR="005C5C1A" w:rsidRPr="005C5C1A">
        <w:rPr>
          <w:rFonts w:ascii="Arial" w:hAnsi="Arial" w:cs="Arial"/>
        </w:rPr>
        <w:t xml:space="preserve">, discover and </w:t>
      </w:r>
      <w:r w:rsidR="00357E7B" w:rsidRPr="005C5C1A">
        <w:rPr>
          <w:rFonts w:ascii="Arial" w:hAnsi="Arial" w:cs="Arial"/>
        </w:rPr>
        <w:t xml:space="preserve">create the client App on the nationwide developer’s portal which will enable the </w:t>
      </w:r>
      <w:r w:rsidR="00A701FB" w:rsidRPr="005C5C1A">
        <w:rPr>
          <w:rFonts w:ascii="Arial" w:hAnsi="Arial" w:cs="Arial"/>
        </w:rPr>
        <w:t>Agency-Level users</w:t>
      </w:r>
      <w:r w:rsidR="00381496" w:rsidRPr="005C5C1A">
        <w:rPr>
          <w:rFonts w:ascii="Arial" w:hAnsi="Arial" w:cs="Arial"/>
        </w:rPr>
        <w:t xml:space="preserve"> to make API calls </w:t>
      </w:r>
      <w:r w:rsidR="00452F32" w:rsidRPr="005C5C1A">
        <w:rPr>
          <w:rFonts w:ascii="Arial" w:hAnsi="Arial" w:cs="Arial"/>
        </w:rPr>
        <w:t>to create and update Quotes and Policies in</w:t>
      </w:r>
      <w:r w:rsidR="00381496" w:rsidRPr="005C5C1A">
        <w:rPr>
          <w:rFonts w:ascii="Arial" w:hAnsi="Arial" w:cs="Arial"/>
        </w:rPr>
        <w:t xml:space="preserve"> Express Connect 2.0.</w:t>
      </w:r>
      <w:r w:rsidR="00452F32" w:rsidRPr="005C5C1A">
        <w:rPr>
          <w:rFonts w:ascii="Arial" w:hAnsi="Arial" w:cs="Arial"/>
        </w:rPr>
        <w:t xml:space="preserve"> web application.</w:t>
      </w:r>
    </w:p>
    <w:p w14:paraId="218EE2AD" w14:textId="2305C986" w:rsidR="00820431" w:rsidRDefault="00820431" w:rsidP="00820431">
      <w:pPr>
        <w:rPr>
          <w:rFonts w:ascii="Arial" w:hAnsi="Arial" w:cs="Arial"/>
          <w:sz w:val="20"/>
          <w:szCs w:val="20"/>
        </w:rPr>
      </w:pPr>
    </w:p>
    <w:p w14:paraId="3010E6DB" w14:textId="131B32F3" w:rsidR="007956E2" w:rsidRDefault="007956E2" w:rsidP="00820431">
      <w:pPr>
        <w:rPr>
          <w:rFonts w:ascii="Arial" w:hAnsi="Arial" w:cs="Arial"/>
          <w:sz w:val="20"/>
          <w:szCs w:val="20"/>
        </w:rPr>
      </w:pPr>
    </w:p>
    <w:p w14:paraId="157E49A1" w14:textId="06E6CDAD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5F6D070A" w14:textId="48E3E459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69BBF5DC" w14:textId="3A35C371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3B979686" w14:textId="5A5C87EC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2AD75575" w14:textId="0312392A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6D27BFCB" w14:textId="1026ECCE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40574266" w14:textId="78C991EE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67F050B1" w14:textId="4C2C82D0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62A3350F" w14:textId="0DF1F278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15EFAC1B" w14:textId="01FA7CC3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0190E823" w14:textId="35820822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587ED013" w14:textId="1DE901CF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0EF7268A" w14:textId="5B78A392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3E280DFA" w14:textId="10E175AF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346C6390" w14:textId="2BBE65FB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425B1AB0" w14:textId="34DE1396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46A2382F" w14:textId="2C7BE7AF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2873F93F" w14:textId="6AC00647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63BDAEED" w14:textId="40CBAF8D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611A915B" w14:textId="01A67D57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6B231B97" w14:textId="59E380EE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07D61A68" w14:textId="04628F0B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54163F35" w14:textId="5C538B25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0C0DE9AE" w14:textId="68EEC1C6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2A8CB727" w14:textId="747CE504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766AC64E" w14:textId="09CB5215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581897CA" w14:textId="488BE43B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39BF9502" w14:textId="0AE8F9E5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26C77732" w14:textId="259FF32D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0440C903" w14:textId="2448C4FF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16BA3DA9" w14:textId="3F4B3346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42FAE7C9" w14:textId="2F655D2C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5EB43008" w14:textId="3C015116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199084AC" w14:textId="3055B09E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62657C42" w14:textId="44A90A42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23FB5E52" w14:textId="6B07DD74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27C7ADD1" w14:textId="77A96F9E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3A2BF909" w14:textId="07025752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7FDC9CE8" w14:textId="1DD18838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0A638ECF" w14:textId="17CA9041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510CDF0F" w14:textId="5EDC5BB4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46B6E826" w14:textId="51174E2C" w:rsidR="003420FA" w:rsidRDefault="003420FA" w:rsidP="00820431">
      <w:pPr>
        <w:rPr>
          <w:rFonts w:ascii="Arial" w:hAnsi="Arial" w:cs="Arial"/>
          <w:sz w:val="20"/>
          <w:szCs w:val="20"/>
        </w:rPr>
      </w:pPr>
    </w:p>
    <w:p w14:paraId="689BC55D" w14:textId="109AAA8B" w:rsidR="007956E2" w:rsidRPr="007956E2" w:rsidRDefault="004F29C2" w:rsidP="007956E2">
      <w:pPr>
        <w:pStyle w:val="ChapterHeading"/>
        <w:numPr>
          <w:ilvl w:val="1"/>
          <w:numId w:val="4"/>
        </w:numPr>
        <w:rPr>
          <w:rFonts w:cs="Arial"/>
          <w:sz w:val="20"/>
          <w:szCs w:val="20"/>
        </w:rPr>
      </w:pPr>
      <w:bookmarkStart w:id="20" w:name="_Toc47657999"/>
      <w:r>
        <w:rPr>
          <w:rFonts w:cs="Arial"/>
          <w:color w:val="365F91" w:themeColor="accent1" w:themeShade="BF"/>
        </w:rPr>
        <w:t>Registration</w:t>
      </w:r>
      <w:bookmarkEnd w:id="20"/>
    </w:p>
    <w:p w14:paraId="6F8619C0" w14:textId="6961FF09" w:rsidR="0091569F" w:rsidRDefault="0091569F" w:rsidP="0091569F">
      <w:pPr>
        <w:pStyle w:val="Heading2"/>
        <w:rPr>
          <w:rFonts w:cs="Arial"/>
        </w:rPr>
      </w:pPr>
      <w:bookmarkStart w:id="21" w:name="_Toc47658000"/>
      <w:r>
        <w:rPr>
          <w:rFonts w:cs="Arial"/>
        </w:rPr>
        <w:t>Prerequisites</w:t>
      </w:r>
      <w:bookmarkEnd w:id="21"/>
    </w:p>
    <w:p w14:paraId="0E7050EB" w14:textId="4F07D9ED" w:rsidR="0091569F" w:rsidRDefault="004F29C2" w:rsidP="0091569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highlight w:val="yellow"/>
        </w:rPr>
        <w:t>The user should have and use a valid and active email id</w:t>
      </w:r>
      <w:r w:rsidR="00AE37AF">
        <w:rPr>
          <w:rFonts w:ascii="Arial" w:hAnsi="Arial" w:cs="Arial"/>
          <w:sz w:val="20"/>
          <w:szCs w:val="20"/>
          <w:highlight w:val="yellow"/>
        </w:rPr>
        <w:t>.</w:t>
      </w:r>
    </w:p>
    <w:p w14:paraId="7B403688" w14:textId="33C89F1B" w:rsidR="0090043E" w:rsidRDefault="0090043E" w:rsidP="0091569F">
      <w:pPr>
        <w:rPr>
          <w:rFonts w:ascii="Arial" w:hAnsi="Arial" w:cs="Arial"/>
          <w:sz w:val="20"/>
          <w:szCs w:val="20"/>
        </w:rPr>
      </w:pPr>
    </w:p>
    <w:p w14:paraId="328C8AE7" w14:textId="4847C89B" w:rsidR="0090043E" w:rsidRDefault="0090043E" w:rsidP="0091569F">
      <w:pPr>
        <w:rPr>
          <w:rFonts w:ascii="Arial" w:hAnsi="Arial" w:cs="Arial"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8545"/>
        <w:gridCol w:w="805"/>
      </w:tblGrid>
      <w:tr w:rsidR="0090043E" w:rsidRPr="00C935E9" w14:paraId="1A266239" w14:textId="77777777" w:rsidTr="00DE65DF">
        <w:trPr>
          <w:jc w:val="center"/>
        </w:trPr>
        <w:tc>
          <w:tcPr>
            <w:tcW w:w="8545" w:type="dxa"/>
            <w:shd w:val="clear" w:color="auto" w:fill="D6E3BC"/>
            <w:vAlign w:val="center"/>
          </w:tcPr>
          <w:p w14:paraId="73F53854" w14:textId="77777777" w:rsidR="0090043E" w:rsidRPr="00C935E9" w:rsidRDefault="0090043E" w:rsidP="00DE65DF">
            <w:pPr>
              <w:pStyle w:val="Heading2"/>
              <w:rPr>
                <w:rFonts w:cs="Arial"/>
              </w:rPr>
            </w:pPr>
            <w:r w:rsidRPr="00C935E9">
              <w:rPr>
                <w:rFonts w:cs="Arial"/>
              </w:rPr>
              <w:br w:type="page"/>
            </w:r>
            <w:bookmarkStart w:id="22" w:name="_Toc43955491"/>
            <w:bookmarkStart w:id="23" w:name="_Toc47658001"/>
            <w:r w:rsidRPr="00C935E9">
              <w:rPr>
                <w:rFonts w:cs="Arial"/>
              </w:rPr>
              <w:t>Registration: Create API Developer Account</w:t>
            </w:r>
            <w:bookmarkEnd w:id="22"/>
            <w:bookmarkEnd w:id="23"/>
          </w:p>
        </w:tc>
        <w:tc>
          <w:tcPr>
            <w:tcW w:w="805" w:type="dxa"/>
            <w:shd w:val="clear" w:color="auto" w:fill="D6E3BC"/>
            <w:vAlign w:val="center"/>
          </w:tcPr>
          <w:p w14:paraId="217ED7B8" w14:textId="77777777" w:rsidR="0090043E" w:rsidRPr="00C935E9" w:rsidRDefault="0090043E" w:rsidP="00DE65DF">
            <w:pPr>
              <w:pStyle w:val="TableHeading"/>
              <w:tabs>
                <w:tab w:val="right" w:pos="3305"/>
              </w:tabs>
              <w:spacing w:before="0"/>
              <w:jc w:val="left"/>
              <w:rPr>
                <w:rFonts w:ascii="Arial" w:hAnsi="Arial"/>
                <w:b w:val="0"/>
              </w:rPr>
            </w:pPr>
            <w:r w:rsidRPr="00C935E9">
              <w:rPr>
                <w:rFonts w:ascii="Arial" w:hAnsi="Arial"/>
              </w:rPr>
              <w:t xml:space="preserve"> </w:t>
            </w:r>
          </w:p>
        </w:tc>
      </w:tr>
      <w:tr w:rsidR="0090043E" w:rsidRPr="00C935E9" w14:paraId="62F46CC6" w14:textId="77777777" w:rsidTr="00DE65DF">
        <w:trPr>
          <w:jc w:val="center"/>
        </w:trPr>
        <w:tc>
          <w:tcPr>
            <w:tcW w:w="9350" w:type="dxa"/>
            <w:gridSpan w:val="2"/>
            <w:vAlign w:val="center"/>
          </w:tcPr>
          <w:p w14:paraId="4D92D6E9" w14:textId="688B3CC5" w:rsidR="0090043E" w:rsidRPr="00C935E9" w:rsidRDefault="0090043E" w:rsidP="00DE65DF">
            <w:pPr>
              <w:spacing w:before="40" w:after="40"/>
              <w:rPr>
                <w:rFonts w:ascii="Arial" w:hAnsi="Arial" w:cs="Arial"/>
              </w:rPr>
            </w:pPr>
            <w:bookmarkStart w:id="24" w:name="_Toc214856645"/>
            <w:r w:rsidRPr="00C935E9">
              <w:rPr>
                <w:rFonts w:ascii="Arial" w:hAnsi="Arial" w:cs="Arial"/>
              </w:rPr>
              <w:t xml:space="preserve">All partners are required to register their applications within </w:t>
            </w:r>
            <w:hyperlink r:id="rId14" w:history="1">
              <w:r>
                <w:rPr>
                  <w:rStyle w:val="Hyperlink"/>
                  <w:rFonts w:ascii="Arial" w:hAnsi="Arial" w:cs="Arial"/>
                </w:rPr>
                <w:t>Nationwide’s API Partnership Portal</w:t>
              </w:r>
            </w:hyperlink>
            <w:r w:rsidRPr="00C935E9">
              <w:rPr>
                <w:rFonts w:ascii="Arial" w:hAnsi="Arial" w:cs="Arial"/>
              </w:rPr>
              <w:t xml:space="preserve"> to have access to any API of Nationwide and its subsidiaries. </w:t>
            </w:r>
          </w:p>
          <w:p w14:paraId="154B76F3" w14:textId="77777777" w:rsidR="0090043E" w:rsidRPr="00C935E9" w:rsidRDefault="0090043E" w:rsidP="00DE65DF">
            <w:pPr>
              <w:spacing w:before="40" w:after="40"/>
              <w:rPr>
                <w:rFonts w:ascii="Arial" w:hAnsi="Arial" w:cs="Arial"/>
              </w:rPr>
            </w:pPr>
          </w:p>
          <w:p w14:paraId="0B1EF4A3" w14:textId="77777777" w:rsidR="0090043E" w:rsidRPr="00C935E9" w:rsidRDefault="0090043E" w:rsidP="00DE65DF">
            <w:pPr>
              <w:rPr>
                <w:rFonts w:ascii="Arial" w:hAnsi="Arial" w:cs="Arial"/>
                <w:b/>
              </w:rPr>
            </w:pPr>
            <w:r w:rsidRPr="00C935E9">
              <w:rPr>
                <w:rFonts w:ascii="Arial" w:hAnsi="Arial" w:cs="Arial"/>
              </w:rPr>
              <w:t xml:space="preserve">Please note that each Consumer is recommended to create only one Login account for communication </w:t>
            </w:r>
            <w:r>
              <w:rPr>
                <w:rFonts w:ascii="Arial" w:hAnsi="Arial" w:cs="Arial"/>
              </w:rPr>
              <w:t>with</w:t>
            </w:r>
            <w:r w:rsidRPr="00C935E9">
              <w:rPr>
                <w:rFonts w:ascii="Arial" w:hAnsi="Arial" w:cs="Arial"/>
              </w:rPr>
              <w:t xml:space="preserve"> the Nationwide API portal</w:t>
            </w:r>
            <w:r w:rsidRPr="00C935E9">
              <w:rPr>
                <w:rFonts w:ascii="Arial" w:hAnsi="Arial" w:cs="Arial"/>
                <w:b/>
              </w:rPr>
              <w:t>.</w:t>
            </w:r>
          </w:p>
          <w:p w14:paraId="3D9BD912" w14:textId="77777777" w:rsidR="0090043E" w:rsidRPr="00C935E9" w:rsidRDefault="0090043E" w:rsidP="00DE65DF">
            <w:pPr>
              <w:rPr>
                <w:rFonts w:ascii="Arial" w:hAnsi="Arial" w:cs="Arial"/>
              </w:rPr>
            </w:pPr>
          </w:p>
          <w:p w14:paraId="15382B1C" w14:textId="77777777" w:rsidR="0090043E" w:rsidRPr="00C935E9" w:rsidRDefault="0090043E" w:rsidP="00DE65DF">
            <w:pPr>
              <w:spacing w:before="40" w:after="40"/>
              <w:rPr>
                <w:rFonts w:ascii="Arial" w:hAnsi="Arial" w:cs="Arial"/>
              </w:rPr>
            </w:pPr>
          </w:p>
          <w:p w14:paraId="26DA9236" w14:textId="77777777" w:rsidR="0090043E" w:rsidRPr="00C935E9" w:rsidRDefault="0090043E" w:rsidP="00DE65DF">
            <w:pPr>
              <w:rPr>
                <w:rFonts w:ascii="Arial" w:hAnsi="Arial" w:cs="Arial"/>
              </w:rPr>
            </w:pPr>
            <w:r w:rsidRPr="00C935E9">
              <w:rPr>
                <w:rFonts w:ascii="Arial" w:hAnsi="Arial" w:cs="Arial"/>
                <w:b/>
              </w:rPr>
              <w:t>Registration</w:t>
            </w:r>
          </w:p>
          <w:bookmarkEnd w:id="24"/>
          <w:p w14:paraId="2A27EE92" w14:textId="72C8B6DA" w:rsidR="0090043E" w:rsidRPr="00C935E9" w:rsidRDefault="0090043E" w:rsidP="00DE65DF">
            <w:pPr>
              <w:rPr>
                <w:rFonts w:ascii="Arial" w:hAnsi="Arial" w:cs="Arial"/>
              </w:rPr>
            </w:pPr>
            <w:r w:rsidRPr="00C935E9">
              <w:rPr>
                <w:rFonts w:ascii="Arial" w:hAnsi="Arial" w:cs="Arial"/>
              </w:rPr>
              <w:t xml:space="preserve">If you’ve not already registered, </w:t>
            </w:r>
            <w:hyperlink r:id="rId15" w:history="1">
              <w:r w:rsidRPr="00C935E9">
                <w:rPr>
                  <w:rStyle w:val="Hyperlink"/>
                  <w:rFonts w:ascii="Arial" w:hAnsi="Arial" w:cs="Arial"/>
                </w:rPr>
                <w:t>register here</w:t>
              </w:r>
            </w:hyperlink>
            <w:r w:rsidRPr="00C935E9">
              <w:rPr>
                <w:rStyle w:val="Hyperlink"/>
                <w:rFonts w:ascii="Arial" w:hAnsi="Arial" w:cs="Arial"/>
              </w:rPr>
              <w:t>.</w:t>
            </w:r>
            <w:r w:rsidRPr="00C935E9">
              <w:rPr>
                <w:rFonts w:ascii="Arial" w:hAnsi="Arial" w:cs="Arial"/>
              </w:rPr>
              <w:t xml:space="preserve"> If you already have an account, </w:t>
            </w:r>
            <w:hyperlink r:id="rId16" w:history="1">
              <w:r w:rsidRPr="00C935E9">
                <w:rPr>
                  <w:rStyle w:val="Hyperlink"/>
                  <w:rFonts w:ascii="Arial" w:hAnsi="Arial" w:cs="Arial"/>
                </w:rPr>
                <w:t>login here</w:t>
              </w:r>
            </w:hyperlink>
            <w:r w:rsidRPr="00C935E9">
              <w:rPr>
                <w:rFonts w:ascii="Arial" w:hAnsi="Arial" w:cs="Arial"/>
              </w:rPr>
              <w:t xml:space="preserve"> with Username or e-mail address. </w:t>
            </w:r>
          </w:p>
          <w:p w14:paraId="58F81F6B" w14:textId="77777777" w:rsidR="0090043E" w:rsidRPr="00C935E9" w:rsidRDefault="0090043E" w:rsidP="00DE65DF">
            <w:pPr>
              <w:rPr>
                <w:rFonts w:ascii="Arial" w:hAnsi="Arial" w:cs="Arial"/>
              </w:rPr>
            </w:pPr>
          </w:p>
          <w:p w14:paraId="6373AF45" w14:textId="147A3E3E" w:rsidR="009547CC" w:rsidRPr="009547CC" w:rsidRDefault="0090043E" w:rsidP="009547CC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 w:rsidRPr="00C935E9">
              <w:rPr>
                <w:rFonts w:ascii="Arial" w:hAnsi="Arial" w:cs="Arial"/>
              </w:rPr>
              <w:t>In the “</w:t>
            </w:r>
            <w:r w:rsidR="00F61FF8">
              <w:rPr>
                <w:rFonts w:ascii="Arial" w:hAnsi="Arial" w:cs="Arial"/>
              </w:rPr>
              <w:t>Register an account</w:t>
            </w:r>
            <w:r w:rsidRPr="00C935E9">
              <w:rPr>
                <w:rFonts w:ascii="Arial" w:hAnsi="Arial" w:cs="Arial"/>
              </w:rPr>
              <w:t>” page, enter all the required (indicated with *) information relevant to Consumer. Refer to the below image</w:t>
            </w:r>
            <w:r w:rsidR="00F61FF8">
              <w:rPr>
                <w:rFonts w:ascii="Arial" w:hAnsi="Arial" w:cs="Arial"/>
              </w:rPr>
              <w:t>s</w:t>
            </w:r>
            <w:r w:rsidRPr="00C935E9">
              <w:rPr>
                <w:rFonts w:ascii="Arial" w:hAnsi="Arial" w:cs="Arial"/>
              </w:rPr>
              <w:t xml:space="preserve"> for additional information.</w:t>
            </w:r>
          </w:p>
          <w:p w14:paraId="6B91AA02" w14:textId="77777777" w:rsidR="0090043E" w:rsidRPr="00C935E9" w:rsidRDefault="0090043E" w:rsidP="00DE65DF">
            <w:pPr>
              <w:rPr>
                <w:rFonts w:ascii="Arial" w:hAnsi="Arial" w:cs="Arial"/>
              </w:rPr>
            </w:pPr>
          </w:p>
          <w:p w14:paraId="6338C9A4" w14:textId="6FF842C8" w:rsidR="009547CC" w:rsidRDefault="00E67B29" w:rsidP="00DE65DF">
            <w:r>
              <w:object w:dxaOrig="16455" w:dyaOrig="13725" w14:anchorId="09F98C5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88.2pt;height:310.2pt" o:ole="">
                  <v:imagedata r:id="rId17" o:title=""/>
                </v:shape>
                <o:OLEObject Type="Embed" ProgID="PBrush" ShapeID="_x0000_i1025" DrawAspect="Content" ObjectID="_1673850544" r:id="rId18"/>
              </w:object>
            </w:r>
          </w:p>
          <w:p w14:paraId="4BD39E43" w14:textId="77777777" w:rsidR="00E67B29" w:rsidRDefault="00E67B29" w:rsidP="00DE65DF">
            <w:pPr>
              <w:rPr>
                <w:rFonts w:ascii="Arial" w:hAnsi="Arial" w:cs="Arial"/>
              </w:rPr>
            </w:pPr>
          </w:p>
          <w:p w14:paraId="2F969621" w14:textId="16EE377E" w:rsidR="00773029" w:rsidRDefault="00773029" w:rsidP="00DE65D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sure to follow the password policy, read and accept terms and click Register</w:t>
            </w:r>
          </w:p>
          <w:p w14:paraId="77493E7E" w14:textId="42D974B0" w:rsidR="00773029" w:rsidRPr="00C935E9" w:rsidRDefault="00773029" w:rsidP="00DE65DF">
            <w:pPr>
              <w:rPr>
                <w:rFonts w:ascii="Arial" w:hAnsi="Arial" w:cs="Arial"/>
              </w:rPr>
            </w:pPr>
            <w:r>
              <w:object w:dxaOrig="18255" w:dyaOrig="13515" w14:anchorId="06CCD2E1">
                <v:shape id="_x0000_i1026" type="#_x0000_t75" style="width:392.4pt;height:290.4pt" o:ole="">
                  <v:imagedata r:id="rId19" o:title=""/>
                </v:shape>
                <o:OLEObject Type="Embed" ProgID="PBrush" ShapeID="_x0000_i1026" DrawAspect="Content" ObjectID="_1673850545" r:id="rId20"/>
              </w:object>
            </w:r>
          </w:p>
          <w:p w14:paraId="73E46BF9" w14:textId="77777777" w:rsidR="0090043E" w:rsidRPr="00C935E9" w:rsidRDefault="0090043E" w:rsidP="00DE65DF">
            <w:pPr>
              <w:rPr>
                <w:rFonts w:ascii="Arial" w:hAnsi="Arial" w:cs="Arial"/>
              </w:rPr>
            </w:pPr>
          </w:p>
          <w:p w14:paraId="1D0F241F" w14:textId="4782D9AC" w:rsidR="0090043E" w:rsidRDefault="00DE65DF" w:rsidP="00DE65D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You will be redirected to this page once the registration succeeds, please login with the credentials you used on the registration page. </w:t>
            </w:r>
          </w:p>
          <w:p w14:paraId="4F262941" w14:textId="7A06BF63" w:rsidR="001B7B65" w:rsidRDefault="00E1646C" w:rsidP="00DE65DF">
            <w:r>
              <w:object w:dxaOrig="4220" w:dyaOrig="4320" w14:anchorId="4C4A1685">
                <v:shape id="_x0000_i1027" type="#_x0000_t75" style="width:440.4pt;height:255.6pt" o:ole="">
                  <v:imagedata r:id="rId21" o:title=""/>
                </v:shape>
                <o:OLEObject Type="Embed" ProgID="PBrush" ShapeID="_x0000_i1027" DrawAspect="Content" ObjectID="_1673850546" r:id="rId22"/>
              </w:object>
            </w:r>
          </w:p>
          <w:p w14:paraId="0CF423C2" w14:textId="0A13F755" w:rsidR="00DE65DF" w:rsidRDefault="00DE65DF" w:rsidP="00DE65DF"/>
          <w:p w14:paraId="3B04382B" w14:textId="43E1E024" w:rsidR="00E1646C" w:rsidRDefault="00E1646C" w:rsidP="00DE65DF">
            <w:r w:rsidRPr="00C935E9">
              <w:rPr>
                <w:rFonts w:ascii="Arial" w:hAnsi="Arial" w:cs="Arial"/>
              </w:rPr>
              <w:t xml:space="preserve">Please click </w:t>
            </w:r>
            <w:r>
              <w:rPr>
                <w:rFonts w:ascii="Arial" w:hAnsi="Arial" w:cs="Arial"/>
              </w:rPr>
              <w:t xml:space="preserve">continue the below screen and </w:t>
            </w:r>
            <w:r w:rsidRPr="00C935E9">
              <w:rPr>
                <w:rFonts w:ascii="Arial" w:hAnsi="Arial" w:cs="Arial"/>
              </w:rPr>
              <w:t xml:space="preserve">Nationwide Developer Portal will send a </w:t>
            </w:r>
            <w:r>
              <w:rPr>
                <w:rFonts w:ascii="Arial" w:hAnsi="Arial" w:cs="Arial"/>
              </w:rPr>
              <w:t>One Time Password</w:t>
            </w:r>
            <w:r w:rsidRPr="00C935E9">
              <w:rPr>
                <w:rFonts w:ascii="Arial" w:hAnsi="Arial" w:cs="Arial"/>
              </w:rPr>
              <w:t xml:space="preserve"> to </w:t>
            </w:r>
            <w:r>
              <w:rPr>
                <w:rFonts w:ascii="Arial" w:hAnsi="Arial" w:cs="Arial"/>
              </w:rPr>
              <w:t xml:space="preserve">the </w:t>
            </w:r>
            <w:r w:rsidRPr="00C935E9">
              <w:rPr>
                <w:rFonts w:ascii="Arial" w:hAnsi="Arial" w:cs="Arial"/>
              </w:rPr>
              <w:t>supplied “Email address”</w:t>
            </w:r>
          </w:p>
          <w:p w14:paraId="25C3DC33" w14:textId="3B280C01" w:rsidR="00DE65DF" w:rsidRPr="00C935E9" w:rsidRDefault="00E1646C" w:rsidP="00DE65DF">
            <w:pPr>
              <w:rPr>
                <w:rFonts w:ascii="Arial" w:hAnsi="Arial" w:cs="Arial"/>
              </w:rPr>
            </w:pPr>
            <w:r>
              <w:object w:dxaOrig="4320" w:dyaOrig="2947" w14:anchorId="6A1B0A3F">
                <v:shape id="_x0000_i1028" type="#_x0000_t75" style="width:441pt;height:279.6pt" o:ole="">
                  <v:imagedata r:id="rId23" o:title=""/>
                </v:shape>
                <o:OLEObject Type="Embed" ProgID="PBrush" ShapeID="_x0000_i1028" DrawAspect="Content" ObjectID="_1673850547" r:id="rId24"/>
              </w:object>
            </w:r>
          </w:p>
          <w:p w14:paraId="0C2E41BC" w14:textId="77777777" w:rsidR="00E1646C" w:rsidRDefault="00E1646C" w:rsidP="00E1646C">
            <w:pPr>
              <w:rPr>
                <w:rFonts w:ascii="Arial" w:hAnsi="Arial" w:cs="Arial"/>
              </w:rPr>
            </w:pPr>
          </w:p>
          <w:p w14:paraId="47931B7A" w14:textId="77777777" w:rsidR="00E1646C" w:rsidRDefault="00E1646C" w:rsidP="00E1646C">
            <w:pPr>
              <w:rPr>
                <w:rFonts w:ascii="Arial" w:hAnsi="Arial" w:cs="Arial"/>
              </w:rPr>
            </w:pPr>
          </w:p>
          <w:p w14:paraId="68E98C0E" w14:textId="444F0709" w:rsidR="0090043E" w:rsidRPr="00E1646C" w:rsidRDefault="00DE65DF" w:rsidP="00E1646C">
            <w:pPr>
              <w:rPr>
                <w:rFonts w:ascii="Arial" w:hAnsi="Arial" w:cs="Arial"/>
              </w:rPr>
            </w:pPr>
            <w:r w:rsidRPr="00E1646C">
              <w:rPr>
                <w:rFonts w:ascii="Arial" w:hAnsi="Arial" w:cs="Arial"/>
              </w:rPr>
              <w:t xml:space="preserve">Enter the OTP </w:t>
            </w:r>
            <w:r w:rsidR="00E1646C">
              <w:rPr>
                <w:rFonts w:ascii="Arial" w:hAnsi="Arial" w:cs="Arial"/>
              </w:rPr>
              <w:t xml:space="preserve">you received in your email </w:t>
            </w:r>
            <w:r w:rsidRPr="00E1646C">
              <w:rPr>
                <w:rFonts w:ascii="Arial" w:hAnsi="Arial" w:cs="Arial"/>
              </w:rPr>
              <w:t xml:space="preserve">on the </w:t>
            </w:r>
            <w:r w:rsidR="00E1646C">
              <w:rPr>
                <w:rFonts w:ascii="Arial" w:hAnsi="Arial" w:cs="Arial"/>
              </w:rPr>
              <w:t>below</w:t>
            </w:r>
            <w:r w:rsidRPr="00E1646C">
              <w:rPr>
                <w:rFonts w:ascii="Arial" w:hAnsi="Arial" w:cs="Arial"/>
              </w:rPr>
              <w:t xml:space="preserve"> screen</w:t>
            </w:r>
            <w:r w:rsidR="00E1646C">
              <w:rPr>
                <w:rFonts w:ascii="Arial" w:hAnsi="Arial" w:cs="Arial"/>
              </w:rPr>
              <w:t>, check the box and click Continue.</w:t>
            </w:r>
          </w:p>
          <w:p w14:paraId="62AEEA46" w14:textId="77777777" w:rsidR="0090043E" w:rsidRPr="00C935E9" w:rsidRDefault="0090043E" w:rsidP="00DE65DF">
            <w:pPr>
              <w:pStyle w:val="ListParagraph"/>
              <w:rPr>
                <w:rFonts w:ascii="Arial" w:hAnsi="Arial" w:cs="Arial"/>
              </w:rPr>
            </w:pPr>
          </w:p>
          <w:p w14:paraId="1E11F80D" w14:textId="532E2FD4" w:rsidR="0090043E" w:rsidRPr="00C935E9" w:rsidRDefault="00E1646C" w:rsidP="00DE65DF">
            <w:pPr>
              <w:pStyle w:val="ListParagraph"/>
              <w:rPr>
                <w:rFonts w:ascii="Arial" w:hAnsi="Arial" w:cs="Arial"/>
              </w:rPr>
            </w:pPr>
            <w:r>
              <w:object w:dxaOrig="4320" w:dyaOrig="3385" w14:anchorId="63C34459">
                <v:shape id="_x0000_i1029" type="#_x0000_t75" style="width:387.6pt;height:259.2pt" o:ole="">
                  <v:imagedata r:id="rId25" o:title=""/>
                </v:shape>
                <o:OLEObject Type="Embed" ProgID="PBrush" ShapeID="_x0000_i1029" DrawAspect="Content" ObjectID="_1673850548" r:id="rId26"/>
              </w:object>
            </w:r>
          </w:p>
          <w:p w14:paraId="202E6D6A" w14:textId="77777777" w:rsidR="00E1646C" w:rsidRDefault="00E1646C" w:rsidP="00E1646C">
            <w:pPr>
              <w:pStyle w:val="ListParagraph"/>
              <w:rPr>
                <w:rFonts w:ascii="Arial" w:hAnsi="Arial" w:cs="Arial"/>
              </w:rPr>
            </w:pPr>
          </w:p>
          <w:p w14:paraId="3265C864" w14:textId="74454329" w:rsidR="0090043E" w:rsidRPr="00C935E9" w:rsidRDefault="00E1646C" w:rsidP="0090043E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en everything succeeds you will land at the page shown below</w:t>
            </w:r>
            <w:r w:rsidR="0090043E" w:rsidRPr="00C935E9">
              <w:rPr>
                <w:rFonts w:ascii="Arial" w:hAnsi="Arial" w:cs="Arial"/>
              </w:rPr>
              <w:t>.</w:t>
            </w:r>
          </w:p>
          <w:p w14:paraId="2E53E13B" w14:textId="4E3A8C22" w:rsidR="0090043E" w:rsidRPr="0028032D" w:rsidRDefault="00A44BD7" w:rsidP="00611369">
            <w:pPr>
              <w:pStyle w:val="ListParagraph"/>
              <w:rPr>
                <w:rFonts w:ascii="Arial" w:hAnsi="Arial" w:cs="Arial"/>
                <w:color w:val="000000"/>
                <w:szCs w:val="20"/>
              </w:rPr>
            </w:pPr>
            <w:r>
              <w:object w:dxaOrig="4320" w:dyaOrig="3326" w14:anchorId="67D3EEF2">
                <v:shape id="_x0000_i1030" type="#_x0000_t75" style="width:387.6pt;height:283.8pt" o:ole="">
                  <v:imagedata r:id="rId27" o:title=""/>
                </v:shape>
                <o:OLEObject Type="Embed" ProgID="PBrush" ShapeID="_x0000_i1030" DrawAspect="Content" ObjectID="_1673850549" r:id="rId28"/>
              </w:object>
            </w:r>
          </w:p>
        </w:tc>
      </w:tr>
    </w:tbl>
    <w:p w14:paraId="04E7B303" w14:textId="7B084CA1" w:rsidR="0090043E" w:rsidRDefault="0090043E" w:rsidP="0091569F">
      <w:pPr>
        <w:rPr>
          <w:rFonts w:ascii="Arial" w:hAnsi="Arial" w:cs="Arial"/>
          <w:sz w:val="20"/>
          <w:szCs w:val="20"/>
        </w:rPr>
      </w:pPr>
    </w:p>
    <w:p w14:paraId="5BCE4CDE" w14:textId="23833A0A" w:rsidR="00724D31" w:rsidRPr="007956E2" w:rsidRDefault="0040382C" w:rsidP="00724D31">
      <w:pPr>
        <w:pStyle w:val="ChapterHeading"/>
        <w:numPr>
          <w:ilvl w:val="1"/>
          <w:numId w:val="4"/>
        </w:numPr>
        <w:rPr>
          <w:rFonts w:cs="Arial"/>
          <w:sz w:val="20"/>
          <w:szCs w:val="20"/>
        </w:rPr>
      </w:pPr>
      <w:bookmarkStart w:id="25" w:name="_Toc47658002"/>
      <w:r>
        <w:rPr>
          <w:rFonts w:cs="Arial"/>
          <w:color w:val="365F91" w:themeColor="accent1" w:themeShade="BF"/>
        </w:rPr>
        <w:t xml:space="preserve">Create </w:t>
      </w:r>
      <w:r w:rsidR="003B4C41">
        <w:rPr>
          <w:rFonts w:cs="Arial"/>
          <w:color w:val="365F91" w:themeColor="accent1" w:themeShade="BF"/>
        </w:rPr>
        <w:t>App</w:t>
      </w:r>
      <w:bookmarkEnd w:id="25"/>
    </w:p>
    <w:p w14:paraId="69FE0424" w14:textId="39DEE075" w:rsidR="00724D31" w:rsidRDefault="00724D31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tbl>
      <w:tblPr>
        <w:tblW w:w="953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8194"/>
        <w:gridCol w:w="1396"/>
      </w:tblGrid>
      <w:tr w:rsidR="006B7934" w:rsidRPr="00C935E9" w14:paraId="56B0ADC8" w14:textId="77777777" w:rsidTr="001C1B77">
        <w:trPr>
          <w:jc w:val="center"/>
        </w:trPr>
        <w:tc>
          <w:tcPr>
            <w:tcW w:w="8099" w:type="dxa"/>
            <w:shd w:val="clear" w:color="auto" w:fill="D6E3BC"/>
            <w:vAlign w:val="center"/>
          </w:tcPr>
          <w:p w14:paraId="2562D801" w14:textId="5F82C812" w:rsidR="006B7934" w:rsidRPr="00C935E9" w:rsidRDefault="006B7934" w:rsidP="001C1B77">
            <w:pPr>
              <w:pStyle w:val="Heading2"/>
              <w:rPr>
                <w:rFonts w:cs="Arial"/>
              </w:rPr>
            </w:pPr>
            <w:r w:rsidRPr="00C935E9">
              <w:rPr>
                <w:rFonts w:cs="Arial"/>
              </w:rPr>
              <w:br w:type="page"/>
            </w:r>
            <w:bookmarkStart w:id="26" w:name="_Toc43955492"/>
            <w:bookmarkStart w:id="27" w:name="_Toc47658003"/>
            <w:r w:rsidRPr="00C935E9">
              <w:rPr>
                <w:rFonts w:cs="Arial"/>
              </w:rPr>
              <w:t xml:space="preserve">Registration: Create Developer (Agency or </w:t>
            </w:r>
            <w:r w:rsidR="00F90965">
              <w:rPr>
                <w:rFonts w:cs="Arial"/>
              </w:rPr>
              <w:t>Agency Hub</w:t>
            </w:r>
            <w:r w:rsidRPr="00C935E9">
              <w:rPr>
                <w:rFonts w:cs="Arial"/>
              </w:rPr>
              <w:t>) App</w:t>
            </w:r>
            <w:r>
              <w:rPr>
                <w:rFonts w:cs="Arial"/>
              </w:rPr>
              <w:t xml:space="preserve"> and obtain OAuth Keypair</w:t>
            </w:r>
            <w:bookmarkEnd w:id="26"/>
            <w:bookmarkEnd w:id="27"/>
          </w:p>
        </w:tc>
        <w:tc>
          <w:tcPr>
            <w:tcW w:w="1435" w:type="dxa"/>
            <w:shd w:val="clear" w:color="auto" w:fill="D6E3BC"/>
            <w:vAlign w:val="center"/>
          </w:tcPr>
          <w:p w14:paraId="5C056997" w14:textId="77777777" w:rsidR="006B7934" w:rsidRPr="00C935E9" w:rsidRDefault="006B7934" w:rsidP="001C1B77">
            <w:pPr>
              <w:pStyle w:val="TableHeading"/>
              <w:tabs>
                <w:tab w:val="right" w:pos="3305"/>
              </w:tabs>
              <w:spacing w:before="0"/>
              <w:jc w:val="left"/>
              <w:rPr>
                <w:rFonts w:ascii="Arial" w:hAnsi="Arial"/>
                <w:b w:val="0"/>
              </w:rPr>
            </w:pPr>
            <w:r w:rsidRPr="00C935E9">
              <w:rPr>
                <w:rFonts w:ascii="Arial" w:hAnsi="Arial"/>
              </w:rPr>
              <w:t xml:space="preserve"> </w:t>
            </w:r>
          </w:p>
        </w:tc>
      </w:tr>
      <w:tr w:rsidR="006B7934" w:rsidRPr="00C935E9" w14:paraId="0A6A18D5" w14:textId="77777777" w:rsidTr="001C1B77">
        <w:trPr>
          <w:jc w:val="center"/>
        </w:trPr>
        <w:tc>
          <w:tcPr>
            <w:tcW w:w="9534" w:type="dxa"/>
            <w:gridSpan w:val="2"/>
            <w:vAlign w:val="center"/>
          </w:tcPr>
          <w:p w14:paraId="5307A906" w14:textId="2A60E20C" w:rsidR="006B7934" w:rsidRPr="00C935E9" w:rsidRDefault="00692F31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not already logged in, please l</w:t>
            </w:r>
            <w:r w:rsidR="006B7934" w:rsidRPr="00C935E9">
              <w:rPr>
                <w:rFonts w:ascii="Arial" w:hAnsi="Arial" w:cs="Arial"/>
              </w:rPr>
              <w:t xml:space="preserve">ogin to the </w:t>
            </w:r>
            <w:hyperlink r:id="rId29" w:history="1">
              <w:r w:rsidR="006B7934" w:rsidRPr="00C935E9">
                <w:rPr>
                  <w:rStyle w:val="Hyperlink"/>
                  <w:rFonts w:ascii="Arial" w:hAnsi="Arial" w:cs="Arial"/>
                </w:rPr>
                <w:t>Nationwide’s API Developer Portal</w:t>
              </w:r>
            </w:hyperlink>
            <w:r w:rsidR="006B7934" w:rsidRPr="00C935E9">
              <w:rPr>
                <w:rStyle w:val="Hyperlink"/>
                <w:rFonts w:ascii="Arial" w:hAnsi="Arial" w:cs="Arial"/>
              </w:rPr>
              <w:t xml:space="preserve"> </w:t>
            </w:r>
            <w:r w:rsidR="006B7934" w:rsidRPr="00C935E9">
              <w:rPr>
                <w:rFonts w:ascii="Arial" w:hAnsi="Arial" w:cs="Arial"/>
              </w:rPr>
              <w:t xml:space="preserve">with </w:t>
            </w:r>
            <w:r>
              <w:rPr>
                <w:rFonts w:ascii="Arial" w:hAnsi="Arial" w:cs="Arial"/>
              </w:rPr>
              <w:t>your</w:t>
            </w:r>
            <w:r w:rsidR="006B7934" w:rsidRPr="00C935E9">
              <w:rPr>
                <w:rFonts w:ascii="Arial" w:hAnsi="Arial" w:cs="Arial"/>
              </w:rPr>
              <w:t xml:space="preserve"> username/password</w:t>
            </w:r>
            <w:r>
              <w:rPr>
                <w:rFonts w:ascii="Arial" w:hAnsi="Arial" w:cs="Arial"/>
              </w:rPr>
              <w:t>.</w:t>
            </w:r>
            <w:r w:rsidR="006B7934" w:rsidRPr="00C935E9">
              <w:rPr>
                <w:rFonts w:ascii="Arial" w:hAnsi="Arial" w:cs="Arial"/>
              </w:rPr>
              <w:t>.</w:t>
            </w:r>
          </w:p>
          <w:p w14:paraId="67EC1D13" w14:textId="24AAB447" w:rsidR="006B7934" w:rsidRDefault="006B7934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 w:rsidRPr="00C935E9">
              <w:rPr>
                <w:rFonts w:ascii="Arial" w:hAnsi="Arial" w:cs="Arial"/>
              </w:rPr>
              <w:t xml:space="preserve"> Click the "</w:t>
            </w:r>
            <w:r w:rsidR="00D0185C">
              <w:rPr>
                <w:rFonts w:ascii="Arial" w:hAnsi="Arial" w:cs="Arial"/>
                <w:b/>
              </w:rPr>
              <w:t>Manager Applications</w:t>
            </w:r>
            <w:r w:rsidRPr="00C935E9">
              <w:rPr>
                <w:rFonts w:ascii="Arial" w:hAnsi="Arial" w:cs="Arial"/>
              </w:rPr>
              <w:t>"</w:t>
            </w:r>
            <w:r>
              <w:rPr>
                <w:rFonts w:ascii="Arial" w:hAnsi="Arial" w:cs="Arial"/>
              </w:rPr>
              <w:t xml:space="preserve"> submenu under Developer </w:t>
            </w:r>
            <w:r w:rsidRPr="00C935E9">
              <w:rPr>
                <w:rFonts w:ascii="Arial" w:hAnsi="Arial" w:cs="Arial"/>
              </w:rPr>
              <w:t xml:space="preserve">button </w:t>
            </w:r>
            <w:r>
              <w:rPr>
                <w:rFonts w:ascii="Arial" w:hAnsi="Arial" w:cs="Arial"/>
              </w:rPr>
              <w:t>at</w:t>
            </w:r>
            <w:r w:rsidRPr="00C935E9">
              <w:rPr>
                <w:rFonts w:ascii="Arial" w:hAnsi="Arial" w:cs="Arial"/>
              </w:rPr>
              <w:t xml:space="preserve"> the top menu bar.</w:t>
            </w:r>
          </w:p>
          <w:p w14:paraId="68245032" w14:textId="42826FD9" w:rsidR="006B7934" w:rsidRPr="00C935E9" w:rsidRDefault="00D0185C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0711F836" wp14:editId="250935CC">
                  <wp:extent cx="5226964" cy="2223135"/>
                  <wp:effectExtent l="0" t="0" r="0" b="571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43922" cy="22303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4257663" w14:textId="77777777" w:rsidR="006B7934" w:rsidRPr="00C935E9" w:rsidRDefault="006B7934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 w:rsidRPr="00C935E9">
              <w:rPr>
                <w:rFonts w:ascii="Arial" w:hAnsi="Arial" w:cs="Arial"/>
              </w:rPr>
              <w:t xml:space="preserve">Click </w:t>
            </w:r>
            <w:r>
              <w:rPr>
                <w:rFonts w:ascii="Arial" w:hAnsi="Arial" w:cs="Arial"/>
              </w:rPr>
              <w:t>on</w:t>
            </w:r>
            <w:r w:rsidRPr="00C935E9">
              <w:rPr>
                <w:rFonts w:ascii="Arial" w:hAnsi="Arial" w:cs="Arial"/>
              </w:rPr>
              <w:t xml:space="preserve"> "</w:t>
            </w:r>
            <w:r w:rsidRPr="00F90965">
              <w:rPr>
                <w:rFonts w:ascii="Arial" w:hAnsi="Arial" w:cs="Arial"/>
                <w:b/>
                <w:highlight w:val="yellow"/>
              </w:rPr>
              <w:t>Create app</w:t>
            </w:r>
            <w:r w:rsidRPr="00C935E9">
              <w:rPr>
                <w:rFonts w:ascii="Arial" w:hAnsi="Arial" w:cs="Arial"/>
              </w:rPr>
              <w:t>".</w:t>
            </w:r>
            <w:r>
              <w:rPr>
                <w:rFonts w:ascii="Arial" w:hAnsi="Arial" w:cs="Arial"/>
              </w:rPr>
              <w:t xml:space="preserve">  </w:t>
            </w:r>
          </w:p>
          <w:p w14:paraId="3C3BA735" w14:textId="54B37956" w:rsidR="006B7934" w:rsidRPr="00C935E9" w:rsidRDefault="00D0185C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78DCE9B" wp14:editId="14E60F90">
                  <wp:extent cx="4046220" cy="4435815"/>
                  <wp:effectExtent l="0" t="0" r="0" b="317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73752" cy="44659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8A5DAA" w14:textId="77777777" w:rsidR="006B7934" w:rsidRPr="00C935E9" w:rsidRDefault="006B7934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 w:rsidRPr="00C935E9">
              <w:rPr>
                <w:rFonts w:ascii="Arial" w:hAnsi="Arial" w:cs="Arial"/>
              </w:rPr>
              <w:t>Fill out the fields, with the following best practices:</w:t>
            </w:r>
          </w:p>
          <w:p w14:paraId="7238328C" w14:textId="77777777" w:rsidR="006B7934" w:rsidRPr="00C935E9" w:rsidRDefault="006B7934" w:rsidP="006B7934">
            <w:pPr>
              <w:numPr>
                <w:ilvl w:val="0"/>
                <w:numId w:val="30"/>
              </w:numPr>
              <w:shd w:val="clear" w:color="auto" w:fill="FFFFFF"/>
              <w:spacing w:before="100" w:beforeAutospacing="1" w:after="100" w:afterAutospacing="1"/>
              <w:rPr>
                <w:rFonts w:ascii="Arial" w:hAnsi="Arial" w:cs="Arial"/>
              </w:rPr>
            </w:pPr>
            <w:r w:rsidRPr="00C935E9">
              <w:rPr>
                <w:rFonts w:ascii="Arial" w:hAnsi="Arial" w:cs="Arial"/>
                <w:b/>
              </w:rPr>
              <w:t xml:space="preserve">App Name: </w:t>
            </w:r>
            <w:r w:rsidRPr="00C935E9">
              <w:rPr>
                <w:rFonts w:ascii="Arial" w:hAnsi="Arial" w:cs="Arial"/>
              </w:rPr>
              <w:t xml:space="preserve">Use a name that describes the consumer's </w:t>
            </w:r>
            <w:r>
              <w:rPr>
                <w:rFonts w:ascii="Arial" w:hAnsi="Arial" w:cs="Arial"/>
              </w:rPr>
              <w:t>application.</w:t>
            </w:r>
          </w:p>
          <w:p w14:paraId="70F8255C" w14:textId="77777777" w:rsidR="006B7934" w:rsidRPr="00C935E9" w:rsidRDefault="006B7934" w:rsidP="006B7934">
            <w:pPr>
              <w:numPr>
                <w:ilvl w:val="0"/>
                <w:numId w:val="30"/>
              </w:numPr>
              <w:shd w:val="clear" w:color="auto" w:fill="FFFFFF"/>
              <w:spacing w:before="60" w:after="100" w:afterAutospacing="1"/>
              <w:rPr>
                <w:rFonts w:ascii="Arial" w:hAnsi="Arial" w:cs="Arial"/>
              </w:rPr>
            </w:pPr>
            <w:r w:rsidRPr="00C935E9">
              <w:rPr>
                <w:rFonts w:ascii="Arial" w:hAnsi="Arial" w:cs="Arial"/>
                <w:b/>
              </w:rPr>
              <w:t>Callback URL (optional):</w:t>
            </w:r>
            <w:r w:rsidRPr="00C935E9">
              <w:rPr>
                <w:rFonts w:ascii="Arial" w:hAnsi="Arial" w:cs="Arial"/>
              </w:rPr>
              <w:t xml:space="preserve"> is used in the Enterprise User Auth flow to redirect back after a successful authentication call. This should be the URL of your service.</w:t>
            </w:r>
          </w:p>
          <w:p w14:paraId="7ABE280A" w14:textId="77777777" w:rsidR="006B7934" w:rsidRPr="00C935E9" w:rsidRDefault="006B7934" w:rsidP="006B7934">
            <w:pPr>
              <w:numPr>
                <w:ilvl w:val="0"/>
                <w:numId w:val="30"/>
              </w:numPr>
              <w:shd w:val="clear" w:color="auto" w:fill="FFFFFF"/>
              <w:spacing w:before="60" w:after="100" w:afterAutospacing="1"/>
              <w:rPr>
                <w:rFonts w:ascii="Arial" w:hAnsi="Arial" w:cs="Arial"/>
              </w:rPr>
            </w:pPr>
            <w:r w:rsidRPr="00C935E9">
              <w:rPr>
                <w:rFonts w:ascii="Arial" w:hAnsi="Arial" w:cs="Arial"/>
                <w:b/>
              </w:rPr>
              <w:t xml:space="preserve">Description: </w:t>
            </w:r>
            <w:r w:rsidRPr="00C935E9">
              <w:rPr>
                <w:rFonts w:ascii="Arial" w:hAnsi="Arial" w:cs="Arial"/>
              </w:rPr>
              <w:t xml:space="preserve">High-level description of </w:t>
            </w:r>
            <w:r>
              <w:rPr>
                <w:rFonts w:ascii="Arial" w:hAnsi="Arial" w:cs="Arial"/>
              </w:rPr>
              <w:t xml:space="preserve">the </w:t>
            </w:r>
            <w:r w:rsidRPr="00C935E9">
              <w:rPr>
                <w:rFonts w:ascii="Arial" w:hAnsi="Arial" w:cs="Arial"/>
              </w:rPr>
              <w:t xml:space="preserve">consumer's </w:t>
            </w:r>
            <w:r>
              <w:rPr>
                <w:rFonts w:ascii="Arial" w:hAnsi="Arial" w:cs="Arial"/>
              </w:rPr>
              <w:t>a</w:t>
            </w:r>
            <w:r w:rsidRPr="00C935E9">
              <w:rPr>
                <w:rFonts w:ascii="Arial" w:hAnsi="Arial" w:cs="Arial"/>
              </w:rPr>
              <w:t>pplication</w:t>
            </w:r>
            <w:r>
              <w:rPr>
                <w:rFonts w:ascii="Arial" w:hAnsi="Arial" w:cs="Arial"/>
              </w:rPr>
              <w:t>,</w:t>
            </w:r>
            <w:r w:rsidRPr="00C935E9">
              <w:rPr>
                <w:rFonts w:ascii="Arial" w:hAnsi="Arial" w:cs="Arial"/>
              </w:rPr>
              <w:t xml:space="preserve"> for Nationwide to understand.</w:t>
            </w:r>
          </w:p>
          <w:p w14:paraId="6C12FDF1" w14:textId="77777777" w:rsidR="006B7934" w:rsidRPr="00C935E9" w:rsidRDefault="006B7934" w:rsidP="006B7934">
            <w:pPr>
              <w:numPr>
                <w:ilvl w:val="0"/>
                <w:numId w:val="30"/>
              </w:numPr>
              <w:shd w:val="clear" w:color="auto" w:fill="FFFFFF"/>
              <w:spacing w:before="60" w:after="100" w:afterAutospacing="1"/>
              <w:rPr>
                <w:rFonts w:ascii="Arial" w:hAnsi="Arial" w:cs="Arial"/>
              </w:rPr>
            </w:pPr>
            <w:r w:rsidRPr="00C935E9">
              <w:rPr>
                <w:rFonts w:ascii="Arial" w:hAnsi="Arial" w:cs="Arial"/>
                <w:b/>
              </w:rPr>
              <w:t xml:space="preserve">Tech Owner Email: </w:t>
            </w:r>
            <w:r w:rsidRPr="00C935E9">
              <w:rPr>
                <w:rFonts w:ascii="Arial" w:hAnsi="Arial" w:cs="Arial"/>
              </w:rPr>
              <w:t>Email of the technical owner for communication.</w:t>
            </w:r>
            <w:r>
              <w:rPr>
                <w:rFonts w:ascii="Arial" w:hAnsi="Arial" w:cs="Arial"/>
              </w:rPr>
              <w:t xml:space="preserve"> This can be different from that of used during the account registration.</w:t>
            </w:r>
          </w:p>
          <w:p w14:paraId="2FA4FF90" w14:textId="77777777" w:rsidR="006B7934" w:rsidRPr="00C935E9" w:rsidRDefault="006B7934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 w:rsidRPr="00C935E9">
              <w:rPr>
                <w:rFonts w:ascii="Arial" w:hAnsi="Arial" w:cs="Arial"/>
              </w:rPr>
              <w:t>Click the '</w:t>
            </w:r>
            <w:r>
              <w:rPr>
                <w:rFonts w:ascii="Arial" w:hAnsi="Arial" w:cs="Arial"/>
              </w:rPr>
              <w:t>Submit</w:t>
            </w:r>
            <w:r w:rsidRPr="00C935E9">
              <w:rPr>
                <w:rFonts w:ascii="Arial" w:hAnsi="Arial" w:cs="Arial"/>
              </w:rPr>
              <w:t>' button at the bottom of the page.</w:t>
            </w:r>
          </w:p>
          <w:p w14:paraId="67ECF846" w14:textId="77777777" w:rsidR="006B7934" w:rsidRDefault="006B7934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 w:rsidRPr="00C935E9">
              <w:rPr>
                <w:rFonts w:ascii="Arial" w:hAnsi="Arial" w:cs="Arial"/>
              </w:rPr>
              <w:t>Nationwide generally approves the requests</w:t>
            </w:r>
            <w:r>
              <w:rPr>
                <w:rFonts w:ascii="Arial" w:hAnsi="Arial" w:cs="Arial"/>
              </w:rPr>
              <w:t xml:space="preserve"> in lesser than five minutes with OAuth Keys.</w:t>
            </w:r>
          </w:p>
          <w:p w14:paraId="08FD81C8" w14:textId="5BEDF04B" w:rsidR="006B7934" w:rsidRDefault="006B7934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igate to the App you just create</w:t>
            </w:r>
            <w:r w:rsidR="00945FEC">
              <w:rPr>
                <w:rFonts w:ascii="Arial" w:hAnsi="Arial" w:cs="Arial"/>
              </w:rPr>
              <w:t>d</w:t>
            </w:r>
            <w:r>
              <w:rPr>
                <w:rFonts w:ascii="Arial" w:hAnsi="Arial" w:cs="Arial"/>
              </w:rPr>
              <w:t xml:space="preserve"> and find OAuth keys under “Keys”.</w:t>
            </w:r>
          </w:p>
          <w:p w14:paraId="00687BCD" w14:textId="02490C8E" w:rsidR="006B7934" w:rsidRDefault="00D0185C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02CB1F5" wp14:editId="7A113C73">
                  <wp:extent cx="5943600" cy="2391410"/>
                  <wp:effectExtent l="0" t="0" r="0" b="889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391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362060B" w14:textId="77777777" w:rsidR="006B7934" w:rsidRPr="00C935E9" w:rsidRDefault="006B7934" w:rsidP="001C1B77">
            <w:pPr>
              <w:pStyle w:val="Heading3"/>
              <w:numPr>
                <w:ilvl w:val="0"/>
                <w:numId w:val="0"/>
              </w:numPr>
              <w:shd w:val="clear" w:color="auto" w:fill="FFFFFF"/>
              <w:spacing w:before="36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Prod</w:t>
            </w:r>
            <w:r w:rsidRPr="00C935E9">
              <w:rPr>
                <w:rFonts w:cs="Arial"/>
                <w:sz w:val="24"/>
                <w:szCs w:val="24"/>
              </w:rPr>
              <w:t xml:space="preserve"> Key</w:t>
            </w:r>
          </w:p>
          <w:p w14:paraId="228EB209" w14:textId="77777777" w:rsidR="006B7934" w:rsidRPr="00C935E9" w:rsidRDefault="006B7934" w:rsidP="001C1B7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</w:rPr>
            </w:pPr>
            <w:r w:rsidRPr="00C935E9">
              <w:rPr>
                <w:rFonts w:ascii="Arial" w:hAnsi="Arial" w:cs="Arial"/>
              </w:rPr>
              <w:t xml:space="preserve">This is the API key used for accessing </w:t>
            </w:r>
            <w:r>
              <w:rPr>
                <w:rFonts w:ascii="Arial" w:hAnsi="Arial" w:cs="Arial"/>
              </w:rPr>
              <w:t xml:space="preserve">test </w:t>
            </w:r>
            <w:r w:rsidRPr="00C935E9">
              <w:rPr>
                <w:rFonts w:ascii="Arial" w:hAnsi="Arial" w:cs="Arial"/>
              </w:rPr>
              <w:t>(</w:t>
            </w:r>
            <w:r w:rsidRPr="00C935E9">
              <w:rPr>
                <w:rFonts w:ascii="Arial" w:hAnsi="Arial" w:cs="Arial"/>
                <w:color w:val="4F81BD" w:themeColor="accent1"/>
              </w:rPr>
              <w:t>*api-stage.nationwide*</w:t>
            </w:r>
            <w:r w:rsidRPr="0087048D">
              <w:rPr>
                <w:rFonts w:ascii="Arial" w:hAnsi="Arial" w:cs="Arial"/>
              </w:rPr>
              <w:t>)</w:t>
            </w:r>
            <w:r w:rsidRPr="00C935E9">
              <w:rPr>
                <w:rFonts w:ascii="Arial" w:hAnsi="Arial" w:cs="Arial"/>
                <w:color w:val="4F81BD" w:themeColor="accent1"/>
              </w:rPr>
              <w:t xml:space="preserve"> </w:t>
            </w:r>
            <w:r>
              <w:rPr>
                <w:rFonts w:ascii="Arial" w:hAnsi="Arial" w:cs="Arial"/>
              </w:rPr>
              <w:t xml:space="preserve"> and </w:t>
            </w:r>
            <w:r w:rsidRPr="00C935E9">
              <w:rPr>
                <w:rFonts w:ascii="Arial" w:hAnsi="Arial" w:cs="Arial"/>
              </w:rPr>
              <w:t>production (</w:t>
            </w:r>
            <w:r w:rsidRPr="00C935E9">
              <w:rPr>
                <w:rFonts w:ascii="Arial" w:hAnsi="Arial" w:cs="Arial"/>
                <w:color w:val="4F81BD" w:themeColor="accent1"/>
              </w:rPr>
              <w:t xml:space="preserve">*api.nationwide*) </w:t>
            </w:r>
            <w:r w:rsidRPr="00C935E9">
              <w:rPr>
                <w:rFonts w:ascii="Arial" w:hAnsi="Arial" w:cs="Arial"/>
              </w:rPr>
              <w:t>URLs.</w:t>
            </w:r>
          </w:p>
          <w:p w14:paraId="5750C38F" w14:textId="77777777" w:rsidR="006B7934" w:rsidRPr="00C935E9" w:rsidRDefault="006B7934" w:rsidP="001C1B77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</w:rPr>
            </w:pPr>
            <w:r w:rsidRPr="00C935E9">
              <w:rPr>
                <w:rFonts w:ascii="Arial" w:hAnsi="Arial" w:cs="Arial"/>
              </w:rPr>
              <w:t xml:space="preserve"> </w:t>
            </w:r>
          </w:p>
          <w:p w14:paraId="506B18F1" w14:textId="77777777" w:rsidR="006B7934" w:rsidRPr="00C935E9" w:rsidRDefault="006B7934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 w:rsidRPr="00C935E9">
              <w:rPr>
                <w:rFonts w:ascii="Arial" w:hAnsi="Arial" w:cs="Arial"/>
              </w:rPr>
              <w:t>Access to APIs is restricted and you need to onboard to the "Product" that the API (proxy) is under.</w:t>
            </w:r>
          </w:p>
          <w:p w14:paraId="37A8C725" w14:textId="77777777" w:rsidR="006B7934" w:rsidRPr="00C935E9" w:rsidRDefault="006B7934" w:rsidP="001C1B77">
            <w:pPr>
              <w:pStyle w:val="Heading3"/>
              <w:numPr>
                <w:ilvl w:val="0"/>
                <w:numId w:val="0"/>
              </w:numPr>
              <w:shd w:val="clear" w:color="auto" w:fill="FFFFFF"/>
              <w:spacing w:before="36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Prod</w:t>
            </w:r>
            <w:r w:rsidRPr="00C935E9">
              <w:rPr>
                <w:rFonts w:cs="Arial"/>
                <w:sz w:val="24"/>
                <w:szCs w:val="24"/>
              </w:rPr>
              <w:t xml:space="preserve"> Secret</w:t>
            </w:r>
            <w:r>
              <w:rPr>
                <w:rFonts w:cs="Arial"/>
                <w:sz w:val="24"/>
                <w:szCs w:val="24"/>
              </w:rPr>
              <w:t xml:space="preserve"> </w:t>
            </w:r>
            <w:r w:rsidRPr="00B33C03">
              <w:rPr>
                <w:rFonts w:cs="Arial"/>
              </w:rPr>
              <w:t>(You might not need this)</w:t>
            </w:r>
          </w:p>
          <w:p w14:paraId="60EC9801" w14:textId="77777777" w:rsidR="006B7934" w:rsidRDefault="006B7934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 w:rsidRPr="00C935E9">
              <w:rPr>
                <w:rFonts w:ascii="Arial" w:hAnsi="Arial" w:cs="Arial"/>
              </w:rPr>
              <w:t>Secrets are used for the</w:t>
            </w:r>
            <w:r w:rsidRPr="00C935E9">
              <w:rPr>
                <w:rFonts w:ascii="Arial" w:hAnsi="Arial" w:cs="Arial"/>
                <w:color w:val="24292E"/>
                <w:shd w:val="clear" w:color="auto" w:fill="FFFFFF"/>
              </w:rPr>
              <w:t> </w:t>
            </w:r>
            <w:hyperlink r:id="rId33" w:anchor="section-1.3.1" w:history="1">
              <w:r w:rsidRPr="00C935E9">
                <w:rPr>
                  <w:rStyle w:val="Hyperlink"/>
                  <w:rFonts w:ascii="Arial" w:hAnsi="Arial" w:cs="Arial"/>
                  <w:color w:val="0366D6"/>
                  <w:shd w:val="clear" w:color="auto" w:fill="FFFFFF"/>
                </w:rPr>
                <w:t>Auth Code OAuth flow</w:t>
              </w:r>
            </w:hyperlink>
            <w:r w:rsidRPr="00C935E9">
              <w:rPr>
                <w:rFonts w:ascii="Arial" w:hAnsi="Arial" w:cs="Arial"/>
              </w:rPr>
              <w:t> and if you are using it, it must be stored securely on a trusted server.</w:t>
            </w:r>
          </w:p>
          <w:p w14:paraId="6F9035BA" w14:textId="77777777" w:rsidR="006B7934" w:rsidRPr="00C935E9" w:rsidRDefault="006B7934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  <w:color w:val="000000"/>
                <w:szCs w:val="20"/>
              </w:rPr>
            </w:pPr>
            <w:r w:rsidRPr="0087048D">
              <w:rPr>
                <w:rFonts w:ascii="Arial" w:hAnsi="Arial" w:cs="Arial"/>
                <w:b/>
                <w:color w:val="FF0000"/>
              </w:rPr>
              <w:t>IMPORTANT</w:t>
            </w:r>
            <w:r>
              <w:rPr>
                <w:rFonts w:ascii="Arial" w:hAnsi="Arial" w:cs="Arial"/>
                <w:color w:val="000000"/>
              </w:rPr>
              <w:t>: Though the same key pair (</w:t>
            </w:r>
            <w:r w:rsidRPr="0087048D">
              <w:rPr>
                <w:rFonts w:ascii="Arial" w:hAnsi="Arial" w:cs="Arial"/>
                <w:i/>
                <w:color w:val="000000"/>
              </w:rPr>
              <w:t>Prod Key</w:t>
            </w:r>
            <w:r>
              <w:rPr>
                <w:rFonts w:ascii="Arial" w:hAnsi="Arial" w:cs="Arial"/>
                <w:color w:val="000000"/>
              </w:rPr>
              <w:t xml:space="preserve"> and </w:t>
            </w:r>
            <w:r w:rsidRPr="0087048D">
              <w:rPr>
                <w:rFonts w:ascii="Arial" w:hAnsi="Arial" w:cs="Arial"/>
                <w:i/>
                <w:color w:val="000000"/>
              </w:rPr>
              <w:t>Prod Secret</w:t>
            </w:r>
            <w:r>
              <w:rPr>
                <w:rFonts w:ascii="Arial" w:hAnsi="Arial" w:cs="Arial"/>
                <w:color w:val="000000"/>
              </w:rPr>
              <w:t xml:space="preserve">) can be used for both test and production endpoints, Nationwide recommends </w:t>
            </w:r>
            <w:r w:rsidRPr="00ED64BF">
              <w:rPr>
                <w:rFonts w:ascii="Arial" w:hAnsi="Arial" w:cs="Arial"/>
                <w:i/>
                <w:color w:val="000000"/>
              </w:rPr>
              <w:t>creating two different Apps (e.g. TestApp and ProdApp) and obtain different set of keys to use them for dedicated environment</w:t>
            </w:r>
            <w:r>
              <w:rPr>
                <w:rFonts w:ascii="Arial" w:hAnsi="Arial" w:cs="Arial"/>
                <w:color w:val="000000"/>
              </w:rPr>
              <w:t xml:space="preserve"> and store them securely on trusted servers.</w:t>
            </w:r>
          </w:p>
        </w:tc>
      </w:tr>
    </w:tbl>
    <w:p w14:paraId="3655BE26" w14:textId="7B853BF6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p w14:paraId="415A43E1" w14:textId="36F3E875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5360"/>
        <w:gridCol w:w="3990"/>
      </w:tblGrid>
      <w:tr w:rsidR="00D07C15" w:rsidRPr="00C935E9" w14:paraId="3FAAC404" w14:textId="77777777" w:rsidTr="001C1B77">
        <w:trPr>
          <w:jc w:val="center"/>
        </w:trPr>
        <w:tc>
          <w:tcPr>
            <w:tcW w:w="4765" w:type="dxa"/>
            <w:shd w:val="clear" w:color="auto" w:fill="D6E3BC"/>
            <w:vAlign w:val="center"/>
          </w:tcPr>
          <w:p w14:paraId="2BE6D6AC" w14:textId="77777777" w:rsidR="00D07C15" w:rsidRPr="00C935E9" w:rsidRDefault="00D07C15" w:rsidP="001C1B77">
            <w:pPr>
              <w:pStyle w:val="Heading2"/>
              <w:rPr>
                <w:rFonts w:cs="Arial"/>
              </w:rPr>
            </w:pPr>
            <w:r w:rsidRPr="00C935E9">
              <w:rPr>
                <w:rFonts w:cs="Arial"/>
              </w:rPr>
              <w:br w:type="page"/>
            </w:r>
            <w:bookmarkStart w:id="28" w:name="_Toc43955493"/>
            <w:bookmarkStart w:id="29" w:name="_Toc47658004"/>
            <w:r w:rsidRPr="00C935E9">
              <w:rPr>
                <w:rFonts w:cs="Arial"/>
              </w:rPr>
              <w:t xml:space="preserve">Registration: </w:t>
            </w:r>
            <w:r>
              <w:rPr>
                <w:rFonts w:cs="Arial"/>
              </w:rPr>
              <w:t>Add API Products</w:t>
            </w:r>
            <w:bookmarkEnd w:id="28"/>
            <w:bookmarkEnd w:id="29"/>
            <w:r>
              <w:rPr>
                <w:rFonts w:cs="Arial"/>
              </w:rPr>
              <w:t xml:space="preserve"> </w:t>
            </w:r>
          </w:p>
        </w:tc>
        <w:tc>
          <w:tcPr>
            <w:tcW w:w="4585" w:type="dxa"/>
            <w:shd w:val="clear" w:color="auto" w:fill="D6E3BC"/>
            <w:vAlign w:val="center"/>
          </w:tcPr>
          <w:p w14:paraId="51C64DFD" w14:textId="77777777" w:rsidR="00D07C15" w:rsidRPr="00C935E9" w:rsidRDefault="00D07C15" w:rsidP="001C1B77">
            <w:pPr>
              <w:pStyle w:val="TableHeading"/>
              <w:tabs>
                <w:tab w:val="right" w:pos="3305"/>
              </w:tabs>
              <w:spacing w:before="0"/>
              <w:jc w:val="left"/>
              <w:rPr>
                <w:rFonts w:ascii="Arial" w:hAnsi="Arial"/>
                <w:b w:val="0"/>
              </w:rPr>
            </w:pPr>
            <w:r w:rsidRPr="00C935E9">
              <w:rPr>
                <w:rFonts w:ascii="Arial" w:hAnsi="Arial"/>
              </w:rPr>
              <w:t xml:space="preserve"> </w:t>
            </w:r>
          </w:p>
        </w:tc>
      </w:tr>
      <w:tr w:rsidR="00D07C15" w:rsidRPr="00C935E9" w14:paraId="05CF56FF" w14:textId="77777777" w:rsidTr="001C1B77">
        <w:trPr>
          <w:jc w:val="center"/>
        </w:trPr>
        <w:tc>
          <w:tcPr>
            <w:tcW w:w="9350" w:type="dxa"/>
            <w:gridSpan w:val="2"/>
            <w:vAlign w:val="center"/>
          </w:tcPr>
          <w:p w14:paraId="152EB6E1" w14:textId="77777777" w:rsidR="00D07C15" w:rsidRDefault="00D07C15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next step for developers is to subscribe to the APIs from Nationwide and subsidiaries for your App. </w:t>
            </w:r>
          </w:p>
          <w:p w14:paraId="3C2A9F05" w14:textId="77777777" w:rsidR="00D07C15" w:rsidRDefault="00D07C15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 the following example, the developer is subscribing to three API Products.</w:t>
            </w:r>
          </w:p>
          <w:p w14:paraId="4A234F05" w14:textId="77777777" w:rsidR="00D07C15" w:rsidRDefault="00D07C15" w:rsidP="00D07C15">
            <w:pPr>
              <w:pStyle w:val="NormalWeb"/>
              <w:numPr>
                <w:ilvl w:val="0"/>
                <w:numId w:val="31"/>
              </w:numPr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ect your App and then click on “</w:t>
            </w:r>
            <w:r w:rsidRPr="00483F03">
              <w:rPr>
                <w:rFonts w:ascii="Arial" w:hAnsi="Arial" w:cs="Arial"/>
                <w:b/>
              </w:rPr>
              <w:t>Products</w:t>
            </w:r>
            <w:r>
              <w:rPr>
                <w:rFonts w:ascii="Arial" w:hAnsi="Arial" w:cs="Arial"/>
              </w:rPr>
              <w:t xml:space="preserve">” link and select “Enterprise Security” in </w:t>
            </w:r>
            <w:r w:rsidRPr="00483F03">
              <w:rPr>
                <w:rFonts w:ascii="Arial" w:hAnsi="Arial" w:cs="Arial"/>
                <w:i/>
              </w:rPr>
              <w:t>Product</w:t>
            </w:r>
            <w:r>
              <w:rPr>
                <w:rFonts w:ascii="Arial" w:hAnsi="Arial" w:cs="Arial"/>
              </w:rPr>
              <w:t xml:space="preserve"> drop-down.</w:t>
            </w:r>
          </w:p>
          <w:p w14:paraId="479B423E" w14:textId="79D567AA" w:rsidR="00D07C15" w:rsidRDefault="00D0185C" w:rsidP="001C1B77">
            <w:pPr>
              <w:pStyle w:val="NormalWeb"/>
              <w:shd w:val="clear" w:color="auto" w:fill="FFFFFF"/>
              <w:spacing w:before="0" w:beforeAutospacing="0" w:after="240" w:afterAutospacing="0"/>
            </w:pPr>
            <w:r>
              <w:rPr>
                <w:noProof/>
              </w:rPr>
              <w:lastRenderedPageBreak/>
              <w:drawing>
                <wp:inline distT="0" distB="0" distL="0" distR="0" wp14:anchorId="284113D4" wp14:editId="3C2FC9B0">
                  <wp:extent cx="5448300" cy="3393547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179" cy="3417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F7845FA" w14:textId="795AE338" w:rsidR="00D07C15" w:rsidRDefault="00D07C15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Add”, a green button at the end.</w:t>
            </w:r>
          </w:p>
          <w:p w14:paraId="54216EB2" w14:textId="77777777" w:rsidR="00D07C15" w:rsidRDefault="00D07C15" w:rsidP="00D07C15">
            <w:pPr>
              <w:pStyle w:val="NormalWeb"/>
              <w:numPr>
                <w:ilvl w:val="0"/>
                <w:numId w:val="31"/>
              </w:numPr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</w:t>
            </w:r>
            <w:r w:rsidRPr="00483F03">
              <w:rPr>
                <w:rFonts w:ascii="Arial" w:hAnsi="Arial" w:cs="Arial"/>
                <w:b/>
              </w:rPr>
              <w:t>Products</w:t>
            </w:r>
            <w:r>
              <w:rPr>
                <w:rFonts w:ascii="Arial" w:hAnsi="Arial" w:cs="Arial"/>
              </w:rPr>
              <w:t xml:space="preserve">” link and select “ESS-User-Maintenance” in </w:t>
            </w:r>
            <w:r w:rsidRPr="00483F03">
              <w:rPr>
                <w:rFonts w:ascii="Arial" w:hAnsi="Arial" w:cs="Arial"/>
                <w:i/>
              </w:rPr>
              <w:t>Product</w:t>
            </w:r>
            <w:r>
              <w:rPr>
                <w:rFonts w:ascii="Arial" w:hAnsi="Arial" w:cs="Arial"/>
              </w:rPr>
              <w:t xml:space="preserve"> drop-down.</w:t>
            </w:r>
          </w:p>
          <w:p w14:paraId="21A08B91" w14:textId="38124D21" w:rsidR="00D07C15" w:rsidRDefault="00D07C15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>
              <w:object w:dxaOrig="17925" w:dyaOrig="6000" w14:anchorId="2FA7BD15">
                <v:shape id="_x0000_i1035" type="#_x0000_t75" style="width:459pt;height:154.2pt" o:ole="">
                  <v:imagedata r:id="rId35" o:title=""/>
                </v:shape>
                <o:OLEObject Type="Embed" ProgID="PBrush" ShapeID="_x0000_i1035" DrawAspect="Content" ObjectID="_1673850550" r:id="rId36"/>
              </w:object>
            </w:r>
          </w:p>
          <w:p w14:paraId="2716F88B" w14:textId="77777777" w:rsidR="00D07C15" w:rsidRDefault="00D07C15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Add”, a green button at the end.</w:t>
            </w:r>
          </w:p>
          <w:p w14:paraId="7CF9B58E" w14:textId="77777777" w:rsidR="00D07C15" w:rsidRDefault="00D07C15" w:rsidP="00D07C15">
            <w:pPr>
              <w:pStyle w:val="NormalWeb"/>
              <w:shd w:val="clear" w:color="auto" w:fill="FFFFFF"/>
              <w:spacing w:before="0" w:beforeAutospacing="0" w:after="240" w:afterAutospacing="0"/>
              <w:ind w:left="720"/>
              <w:rPr>
                <w:rFonts w:ascii="Arial" w:hAnsi="Arial" w:cs="Arial"/>
              </w:rPr>
            </w:pPr>
          </w:p>
          <w:p w14:paraId="79691875" w14:textId="77777777" w:rsidR="00D07C15" w:rsidRDefault="00D07C15" w:rsidP="00D07C15">
            <w:pPr>
              <w:pStyle w:val="NormalWeb"/>
              <w:shd w:val="clear" w:color="auto" w:fill="FFFFFF"/>
              <w:spacing w:before="0" w:beforeAutospacing="0" w:after="240" w:afterAutospacing="0"/>
              <w:ind w:left="720"/>
              <w:rPr>
                <w:rFonts w:ascii="Arial" w:hAnsi="Arial" w:cs="Arial"/>
              </w:rPr>
            </w:pPr>
          </w:p>
          <w:p w14:paraId="0DB211C4" w14:textId="77777777" w:rsidR="00D07C15" w:rsidRDefault="00D07C15" w:rsidP="00D07C15">
            <w:pPr>
              <w:pStyle w:val="NormalWeb"/>
              <w:shd w:val="clear" w:color="auto" w:fill="FFFFFF"/>
              <w:spacing w:before="0" w:beforeAutospacing="0" w:after="240" w:afterAutospacing="0"/>
              <w:ind w:left="720"/>
              <w:rPr>
                <w:rFonts w:ascii="Arial" w:hAnsi="Arial" w:cs="Arial"/>
              </w:rPr>
            </w:pPr>
          </w:p>
          <w:p w14:paraId="3749AF2F" w14:textId="00D5307E" w:rsidR="00D07C15" w:rsidRPr="007833D9" w:rsidRDefault="00D07C15" w:rsidP="00D07C15">
            <w:pPr>
              <w:pStyle w:val="NormalWeb"/>
              <w:numPr>
                <w:ilvl w:val="0"/>
                <w:numId w:val="31"/>
              </w:numPr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 w:rsidRPr="007833D9">
              <w:rPr>
                <w:rFonts w:ascii="Arial" w:hAnsi="Arial" w:cs="Arial"/>
              </w:rPr>
              <w:lastRenderedPageBreak/>
              <w:t>click on “</w:t>
            </w:r>
            <w:r w:rsidRPr="007833D9">
              <w:rPr>
                <w:rFonts w:ascii="Arial" w:hAnsi="Arial" w:cs="Arial"/>
                <w:b/>
              </w:rPr>
              <w:t>Products</w:t>
            </w:r>
            <w:r w:rsidRPr="007833D9">
              <w:rPr>
                <w:rFonts w:ascii="Arial" w:hAnsi="Arial" w:cs="Arial"/>
              </w:rPr>
              <w:t>” link and select “ESS-</w:t>
            </w:r>
            <w:r>
              <w:rPr>
                <w:rFonts w:ascii="Arial" w:hAnsi="Arial" w:cs="Arial"/>
              </w:rPr>
              <w:t>Contract</w:t>
            </w:r>
            <w:r w:rsidRPr="007833D9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>APIs</w:t>
            </w:r>
            <w:r w:rsidRPr="007833D9">
              <w:rPr>
                <w:rFonts w:ascii="Arial" w:hAnsi="Arial" w:cs="Arial"/>
              </w:rPr>
              <w:t xml:space="preserve">” in </w:t>
            </w:r>
            <w:r w:rsidRPr="007833D9">
              <w:rPr>
                <w:rFonts w:ascii="Arial" w:hAnsi="Arial" w:cs="Arial"/>
                <w:i/>
              </w:rPr>
              <w:t>Product</w:t>
            </w:r>
            <w:r w:rsidRPr="007833D9">
              <w:rPr>
                <w:rFonts w:ascii="Arial" w:hAnsi="Arial" w:cs="Arial"/>
              </w:rPr>
              <w:t xml:space="preserve"> drop-down.</w:t>
            </w:r>
          </w:p>
          <w:p w14:paraId="20D26AE1" w14:textId="37716372" w:rsidR="00D07C15" w:rsidRDefault="00D07C15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>
              <w:object w:dxaOrig="17460" w:dyaOrig="5955" w14:anchorId="48236893">
                <v:shape id="_x0000_i1036" type="#_x0000_t75" style="width:458.4pt;height:156pt" o:ole="">
                  <v:imagedata r:id="rId37" o:title=""/>
                </v:shape>
                <o:OLEObject Type="Embed" ProgID="PBrush" ShapeID="_x0000_i1036" DrawAspect="Content" ObjectID="_1673850551" r:id="rId38"/>
              </w:object>
            </w:r>
          </w:p>
          <w:p w14:paraId="435AF42F" w14:textId="77777777" w:rsidR="00D07C15" w:rsidRDefault="00D07C15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Add”, a green button at the end.</w:t>
            </w:r>
          </w:p>
          <w:p w14:paraId="13567CA1" w14:textId="77777777" w:rsidR="00D07C15" w:rsidRDefault="00D07C15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</w:p>
          <w:p w14:paraId="77F7DFE3" w14:textId="4B581E53" w:rsidR="00D07C15" w:rsidRDefault="00D07C15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lease </w:t>
            </w:r>
            <w:r w:rsidR="005B7051">
              <w:rPr>
                <w:rFonts w:ascii="Arial" w:hAnsi="Arial" w:cs="Arial"/>
              </w:rPr>
              <w:t xml:space="preserve">review and </w:t>
            </w:r>
            <w:r>
              <w:rPr>
                <w:rFonts w:ascii="Arial" w:hAnsi="Arial" w:cs="Arial"/>
              </w:rPr>
              <w:t>ensure that all the required API Products have been subscribed for an App as shown in the following image. If you do not see a product approved, please contact the Nationwide representative.</w:t>
            </w:r>
          </w:p>
          <w:p w14:paraId="7B54F887" w14:textId="77047749" w:rsidR="00D07C15" w:rsidRPr="00C935E9" w:rsidRDefault="00D07C15" w:rsidP="001C1B77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Arial" w:hAnsi="Arial" w:cs="Arial"/>
              </w:rPr>
            </w:pPr>
            <w:r>
              <w:object w:dxaOrig="7770" w:dyaOrig="2565" w14:anchorId="17F04143">
                <v:shape id="_x0000_i1037" type="#_x0000_t75" style="width:388.8pt;height:128.4pt" o:ole="">
                  <v:imagedata r:id="rId39" o:title=""/>
                </v:shape>
                <o:OLEObject Type="Embed" ProgID="PBrush" ShapeID="_x0000_i1037" DrawAspect="Content" ObjectID="_1673850552" r:id="rId40"/>
              </w:object>
            </w:r>
          </w:p>
        </w:tc>
        <w:bookmarkStart w:id="30" w:name="_GoBack"/>
        <w:bookmarkEnd w:id="30"/>
      </w:tr>
    </w:tbl>
    <w:p w14:paraId="4629A89F" w14:textId="7CBF1AA7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p w14:paraId="4A6E6F0E" w14:textId="7C83C564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p w14:paraId="6638807E" w14:textId="3B5A25DE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p w14:paraId="0C6B80BB" w14:textId="107A73D0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p w14:paraId="44B9A3DE" w14:textId="2A1E33EB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p w14:paraId="63BA7D3C" w14:textId="5031E742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p w14:paraId="2581BAF3" w14:textId="2A2AA83E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p w14:paraId="418525FE" w14:textId="7CC0202E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p w14:paraId="719F6F42" w14:textId="5668CD39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p w14:paraId="0D95E066" w14:textId="0CED38F9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p w14:paraId="03AF55CB" w14:textId="53F80EB7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p w14:paraId="6E59696E" w14:textId="64805DF3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p w14:paraId="2BA11DAD" w14:textId="4ABACADF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p w14:paraId="7B05B59C" w14:textId="00A0E1F1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p w14:paraId="37088A22" w14:textId="5249FB68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p w14:paraId="7B3E9D7E" w14:textId="2142E27C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p w14:paraId="1DF768E5" w14:textId="77777777" w:rsidR="003420FA" w:rsidRDefault="003420FA" w:rsidP="00724D31">
      <w:pPr>
        <w:pStyle w:val="ListParagraph"/>
        <w:ind w:left="1080"/>
        <w:rPr>
          <w:rFonts w:ascii="Arial" w:hAnsi="Arial" w:cs="Arial"/>
          <w:noProof/>
          <w:sz w:val="20"/>
          <w:szCs w:val="20"/>
        </w:rPr>
      </w:pPr>
    </w:p>
    <w:p w14:paraId="280B43F9" w14:textId="202A6513" w:rsidR="00443A8D" w:rsidRPr="003475C6" w:rsidRDefault="00443A8D" w:rsidP="001B73EF">
      <w:pPr>
        <w:pStyle w:val="ChapterHeading"/>
        <w:ind w:left="720"/>
        <w:rPr>
          <w:rFonts w:cs="Arial"/>
        </w:rPr>
      </w:pPr>
      <w:bookmarkStart w:id="31" w:name="_Toc47658005"/>
      <w:r w:rsidRPr="003475C6">
        <w:rPr>
          <w:rFonts w:cs="Arial"/>
        </w:rPr>
        <w:lastRenderedPageBreak/>
        <w:t>Document Info</w:t>
      </w:r>
      <w:r w:rsidR="009950C8" w:rsidRPr="003475C6">
        <w:rPr>
          <w:rFonts w:cs="Arial"/>
        </w:rPr>
        <w:t xml:space="preserve"> &amp;</w:t>
      </w:r>
      <w:r w:rsidRPr="003475C6">
        <w:rPr>
          <w:rFonts w:cs="Arial"/>
        </w:rPr>
        <w:t xml:space="preserve"> Revision History</w:t>
      </w:r>
      <w:bookmarkEnd w:id="14"/>
      <w:bookmarkEnd w:id="15"/>
      <w:bookmarkEnd w:id="16"/>
      <w:bookmarkEnd w:id="17"/>
      <w:bookmarkEnd w:id="18"/>
      <w:bookmarkEnd w:id="19"/>
      <w:bookmarkEnd w:id="31"/>
    </w:p>
    <w:p w14:paraId="280B4409" w14:textId="39E2022E" w:rsidR="00443A8D" w:rsidRDefault="00443A8D" w:rsidP="0005248C">
      <w:pPr>
        <w:rPr>
          <w:rFonts w:ascii="Arial" w:hAnsi="Arial" w:cs="Arial"/>
          <w:b/>
        </w:rPr>
      </w:pPr>
      <w:bookmarkStart w:id="32" w:name="_Toc430659208"/>
      <w:bookmarkStart w:id="33" w:name="_Toc430690026"/>
      <w:bookmarkStart w:id="34" w:name="_Toc430745421"/>
      <w:bookmarkStart w:id="35" w:name="_Toc446138959"/>
      <w:bookmarkStart w:id="36" w:name="_Toc2321635"/>
      <w:bookmarkStart w:id="37" w:name="_Toc3795260"/>
      <w:bookmarkStart w:id="38" w:name="_Toc206290535"/>
      <w:bookmarkStart w:id="39" w:name="_Toc214856951"/>
      <w:r w:rsidRPr="0091155B">
        <w:rPr>
          <w:rFonts w:ascii="Arial" w:hAnsi="Arial" w:cs="Arial"/>
          <w:b/>
        </w:rPr>
        <w:t>File Information</w:t>
      </w:r>
      <w:bookmarkEnd w:id="32"/>
      <w:bookmarkEnd w:id="33"/>
      <w:bookmarkEnd w:id="34"/>
      <w:bookmarkEnd w:id="35"/>
      <w:bookmarkEnd w:id="36"/>
      <w:bookmarkEnd w:id="37"/>
      <w:bookmarkEnd w:id="38"/>
      <w:bookmarkEnd w:id="39"/>
      <w:r w:rsidR="0005248C">
        <w:rPr>
          <w:rFonts w:ascii="Arial" w:hAnsi="Arial" w:cs="Arial"/>
          <w:b/>
        </w:rPr>
        <w:t>:</w:t>
      </w:r>
    </w:p>
    <w:p w14:paraId="2E7A7E79" w14:textId="77777777" w:rsidR="0005248C" w:rsidRPr="0005248C" w:rsidRDefault="0005248C" w:rsidP="0005248C">
      <w:pPr>
        <w:rPr>
          <w:rFonts w:ascii="Arial" w:hAnsi="Arial" w:cs="Arial"/>
          <w:b/>
        </w:rPr>
      </w:pPr>
    </w:p>
    <w:p w14:paraId="280B440A" w14:textId="77777777" w:rsidR="00443A8D" w:rsidRDefault="00443A8D" w:rsidP="0091155B">
      <w:pPr>
        <w:rPr>
          <w:rFonts w:ascii="Arial" w:hAnsi="Arial" w:cs="Arial"/>
          <w:b/>
        </w:rPr>
      </w:pPr>
      <w:bookmarkStart w:id="40" w:name="_Toc430659209"/>
      <w:bookmarkStart w:id="41" w:name="_Toc430690027"/>
      <w:bookmarkStart w:id="42" w:name="_Toc430745422"/>
      <w:bookmarkStart w:id="43" w:name="_Toc446138960"/>
      <w:bookmarkStart w:id="44" w:name="_Toc2321636"/>
      <w:bookmarkStart w:id="45" w:name="_Toc3795261"/>
      <w:bookmarkStart w:id="46" w:name="_Toc206290536"/>
      <w:bookmarkStart w:id="47" w:name="_Toc214856952"/>
      <w:r w:rsidRPr="0091155B">
        <w:rPr>
          <w:rFonts w:ascii="Arial" w:hAnsi="Arial" w:cs="Arial"/>
          <w:b/>
        </w:rPr>
        <w:t>Document Revisions</w:t>
      </w:r>
      <w:bookmarkEnd w:id="40"/>
      <w:bookmarkEnd w:id="41"/>
      <w:bookmarkEnd w:id="42"/>
      <w:bookmarkEnd w:id="43"/>
      <w:bookmarkEnd w:id="44"/>
      <w:bookmarkEnd w:id="45"/>
      <w:bookmarkEnd w:id="46"/>
      <w:bookmarkEnd w:id="47"/>
    </w:p>
    <w:tbl>
      <w:tblPr>
        <w:tblStyle w:val="GridTable1Light-Accent3"/>
        <w:tblW w:w="8856" w:type="dxa"/>
        <w:tblLayout w:type="fixed"/>
        <w:tblLook w:val="0000" w:firstRow="0" w:lastRow="0" w:firstColumn="0" w:lastColumn="0" w:noHBand="0" w:noVBand="0"/>
      </w:tblPr>
      <w:tblGrid>
        <w:gridCol w:w="990"/>
        <w:gridCol w:w="1507"/>
        <w:gridCol w:w="2088"/>
        <w:gridCol w:w="4271"/>
      </w:tblGrid>
      <w:tr w:rsidR="00443A8D" w:rsidRPr="003475C6" w14:paraId="280B440F" w14:textId="77777777" w:rsidTr="00CD6890">
        <w:trPr>
          <w:trHeight w:hRule="exact" w:val="352"/>
        </w:trPr>
        <w:tc>
          <w:tcPr>
            <w:tcW w:w="990" w:type="dxa"/>
          </w:tcPr>
          <w:p w14:paraId="280B440B" w14:textId="77777777" w:rsidR="00443A8D" w:rsidRPr="003475C6" w:rsidRDefault="00443A8D" w:rsidP="00797CC7">
            <w:pPr>
              <w:pStyle w:val="Body"/>
              <w:ind w:left="720" w:hanging="720"/>
              <w:rPr>
                <w:rFonts w:cs="Arial"/>
                <w:b/>
              </w:rPr>
            </w:pPr>
            <w:r w:rsidRPr="003475C6">
              <w:rPr>
                <w:rFonts w:cs="Arial"/>
                <w:b/>
              </w:rPr>
              <w:t>Version</w:t>
            </w:r>
          </w:p>
        </w:tc>
        <w:tc>
          <w:tcPr>
            <w:tcW w:w="1507" w:type="dxa"/>
          </w:tcPr>
          <w:p w14:paraId="280B440C" w14:textId="77777777" w:rsidR="00443A8D" w:rsidRPr="003475C6" w:rsidRDefault="00443A8D" w:rsidP="00797CC7">
            <w:pPr>
              <w:pStyle w:val="Body"/>
              <w:ind w:left="720" w:hanging="720"/>
              <w:rPr>
                <w:rFonts w:cs="Arial"/>
                <w:b/>
              </w:rPr>
            </w:pPr>
            <w:r w:rsidRPr="003475C6">
              <w:rPr>
                <w:rFonts w:cs="Arial"/>
                <w:b/>
              </w:rPr>
              <w:t>Date</w:t>
            </w:r>
          </w:p>
        </w:tc>
        <w:tc>
          <w:tcPr>
            <w:tcW w:w="2088" w:type="dxa"/>
          </w:tcPr>
          <w:p w14:paraId="280B440D" w14:textId="77777777" w:rsidR="00443A8D" w:rsidRPr="003475C6" w:rsidRDefault="00443A8D" w:rsidP="00797CC7">
            <w:pPr>
              <w:pStyle w:val="Body"/>
              <w:ind w:left="720" w:hanging="720"/>
              <w:rPr>
                <w:rFonts w:cs="Arial"/>
                <w:b/>
              </w:rPr>
            </w:pPr>
            <w:r w:rsidRPr="003475C6">
              <w:rPr>
                <w:rFonts w:cs="Arial"/>
                <w:b/>
              </w:rPr>
              <w:t>Author(s)</w:t>
            </w:r>
          </w:p>
        </w:tc>
        <w:tc>
          <w:tcPr>
            <w:tcW w:w="4271" w:type="dxa"/>
          </w:tcPr>
          <w:p w14:paraId="280B440E" w14:textId="77777777" w:rsidR="00443A8D" w:rsidRPr="003475C6" w:rsidRDefault="00443A8D" w:rsidP="00797CC7">
            <w:pPr>
              <w:pStyle w:val="Body"/>
              <w:ind w:left="720" w:hanging="720"/>
              <w:rPr>
                <w:rFonts w:cs="Arial"/>
                <w:b/>
              </w:rPr>
            </w:pPr>
            <w:r w:rsidRPr="003475C6">
              <w:rPr>
                <w:rFonts w:cs="Arial"/>
                <w:b/>
              </w:rPr>
              <w:t>Revision Notes</w:t>
            </w:r>
          </w:p>
        </w:tc>
      </w:tr>
      <w:tr w:rsidR="00203EF5" w:rsidRPr="003475C6" w14:paraId="5E25D054" w14:textId="77777777" w:rsidTr="00CD6890">
        <w:trPr>
          <w:trHeight w:hRule="exact" w:val="892"/>
        </w:trPr>
        <w:tc>
          <w:tcPr>
            <w:tcW w:w="990" w:type="dxa"/>
          </w:tcPr>
          <w:p w14:paraId="1C7E7FC4" w14:textId="7FE21A64" w:rsidR="00203EF5" w:rsidRPr="003475C6" w:rsidRDefault="00CD6890" w:rsidP="008667EF">
            <w:pPr>
              <w:pStyle w:val="Body"/>
              <w:spacing w:after="60"/>
              <w:ind w:left="720" w:hanging="720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507" w:type="dxa"/>
          </w:tcPr>
          <w:p w14:paraId="3BF83EAC" w14:textId="0B4FF562" w:rsidR="00203EF5" w:rsidRPr="003475C6" w:rsidRDefault="00CD6890" w:rsidP="008667EF">
            <w:pPr>
              <w:pStyle w:val="Body"/>
              <w:spacing w:after="60"/>
              <w:ind w:left="720" w:hanging="720"/>
              <w:rPr>
                <w:rFonts w:cs="Arial"/>
              </w:rPr>
            </w:pPr>
            <w:r>
              <w:rPr>
                <w:rFonts w:cs="Arial"/>
              </w:rPr>
              <w:t>0</w:t>
            </w:r>
            <w:r w:rsidR="00CB7AF7">
              <w:rPr>
                <w:rFonts w:cs="Arial"/>
              </w:rPr>
              <w:t>8</w:t>
            </w:r>
            <w:r>
              <w:rPr>
                <w:rFonts w:cs="Arial"/>
              </w:rPr>
              <w:t>/0</w:t>
            </w:r>
            <w:r w:rsidR="0005248C">
              <w:rPr>
                <w:rFonts w:cs="Arial"/>
              </w:rPr>
              <w:t>6</w:t>
            </w:r>
            <w:r>
              <w:rPr>
                <w:rFonts w:cs="Arial"/>
              </w:rPr>
              <w:t>/20</w:t>
            </w:r>
            <w:r w:rsidR="00CB7AF7">
              <w:rPr>
                <w:rFonts w:cs="Arial"/>
              </w:rPr>
              <w:t>20</w:t>
            </w:r>
          </w:p>
        </w:tc>
        <w:tc>
          <w:tcPr>
            <w:tcW w:w="2088" w:type="dxa"/>
          </w:tcPr>
          <w:p w14:paraId="3D89165D" w14:textId="377AECE2" w:rsidR="00203EF5" w:rsidRPr="003475C6" w:rsidRDefault="00CB7AF7" w:rsidP="008667EF">
            <w:pPr>
              <w:pStyle w:val="Body"/>
              <w:spacing w:after="60"/>
              <w:ind w:left="720" w:hanging="720"/>
              <w:rPr>
                <w:rFonts w:cs="Arial"/>
              </w:rPr>
            </w:pPr>
            <w:r>
              <w:rPr>
                <w:rFonts w:cs="Arial"/>
              </w:rPr>
              <w:t>Nitin Jha</w:t>
            </w:r>
          </w:p>
        </w:tc>
        <w:tc>
          <w:tcPr>
            <w:tcW w:w="4271" w:type="dxa"/>
          </w:tcPr>
          <w:p w14:paraId="4F2BCB5F" w14:textId="19AA00E3" w:rsidR="00203EF5" w:rsidRPr="003475C6" w:rsidRDefault="00CD6890" w:rsidP="008667EF">
            <w:pPr>
              <w:pStyle w:val="Body"/>
              <w:spacing w:after="60"/>
              <w:rPr>
                <w:rFonts w:cs="Arial"/>
              </w:rPr>
            </w:pPr>
            <w:r>
              <w:rPr>
                <w:rFonts w:cs="Arial"/>
              </w:rPr>
              <w:t>Initial Draft</w:t>
            </w:r>
          </w:p>
        </w:tc>
      </w:tr>
    </w:tbl>
    <w:p w14:paraId="280B44D0" w14:textId="77777777" w:rsidR="00443A8D" w:rsidRPr="003475C6" w:rsidRDefault="00443A8D" w:rsidP="00797CC7">
      <w:pPr>
        <w:pStyle w:val="Body"/>
        <w:ind w:left="720" w:hanging="720"/>
        <w:rPr>
          <w:rFonts w:cs="Arial"/>
        </w:rPr>
      </w:pPr>
    </w:p>
    <w:p w14:paraId="280B44D1" w14:textId="5A76818D" w:rsidR="00DB6B48" w:rsidRDefault="00DB6B48">
      <w:pPr>
        <w:rPr>
          <w:rFonts w:ascii="Arial" w:hAnsi="Arial" w:cs="Arial"/>
          <w:b/>
        </w:rPr>
      </w:pPr>
      <w:bookmarkStart w:id="48" w:name="_Toc430659211"/>
      <w:bookmarkStart w:id="49" w:name="_Toc430690029"/>
      <w:bookmarkStart w:id="50" w:name="_Toc430745424"/>
      <w:bookmarkStart w:id="51" w:name="_Toc446138962"/>
      <w:bookmarkStart w:id="52" w:name="_Toc2321637"/>
      <w:bookmarkStart w:id="53" w:name="_Toc3795262"/>
      <w:bookmarkStart w:id="54" w:name="_Toc206290537"/>
      <w:bookmarkStart w:id="55" w:name="_Toc214856953"/>
      <w:bookmarkEnd w:id="48"/>
      <w:bookmarkEnd w:id="49"/>
      <w:bookmarkEnd w:id="50"/>
      <w:bookmarkEnd w:id="51"/>
      <w:bookmarkEnd w:id="52"/>
      <w:bookmarkEnd w:id="53"/>
      <w:bookmarkEnd w:id="54"/>
      <w:bookmarkEnd w:id="55"/>
    </w:p>
    <w:sectPr w:rsidR="00DB6B48" w:rsidSect="005B724F">
      <w:headerReference w:type="even" r:id="rId41"/>
      <w:headerReference w:type="default" r:id="rId42"/>
      <w:footerReference w:type="even" r:id="rId43"/>
      <w:footerReference w:type="default" r:id="rId44"/>
      <w:pgSz w:w="12240" w:h="15840" w:code="1"/>
      <w:pgMar w:top="1440" w:right="1440" w:bottom="1440" w:left="1440" w:header="288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CDE700" w14:textId="77777777" w:rsidR="001F2FB7" w:rsidRDefault="001F2FB7">
      <w:r>
        <w:separator/>
      </w:r>
    </w:p>
  </w:endnote>
  <w:endnote w:type="continuationSeparator" w:id="0">
    <w:p w14:paraId="4C5D1C9D" w14:textId="77777777" w:rsidR="001F2FB7" w:rsidRDefault="001F2F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38" w:type="pct"/>
      <w:tblBorders>
        <w:top w:val="double" w:sz="4" w:space="0" w:color="76923C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431"/>
      <w:gridCol w:w="4263"/>
      <w:gridCol w:w="4550"/>
    </w:tblGrid>
    <w:tr w:rsidR="00DE65DF" w:rsidRPr="005B724F" w14:paraId="280B44ED" w14:textId="77777777" w:rsidTr="005B724F">
      <w:trPr>
        <w:trHeight w:val="78"/>
      </w:trPr>
      <w:tc>
        <w:tcPr>
          <w:tcW w:w="233" w:type="pct"/>
          <w:shd w:val="clear" w:color="auto" w:fill="9BBB59"/>
        </w:tcPr>
        <w:p w14:paraId="280B44EA" w14:textId="354DE02D" w:rsidR="00DE65DF" w:rsidRPr="005B724F" w:rsidRDefault="00DE65DF" w:rsidP="00087DD1">
          <w:pPr>
            <w:pStyle w:val="Footer"/>
            <w:spacing w:before="0"/>
            <w:rPr>
              <w:b/>
              <w:color w:val="4F81BD" w:themeColor="accent1"/>
            </w:rPr>
          </w:pPr>
          <w:r w:rsidRPr="005B724F">
            <w:rPr>
              <w:color w:val="4F81BD" w:themeColor="accent1"/>
            </w:rPr>
            <w:fldChar w:fldCharType="begin"/>
          </w:r>
          <w:r w:rsidRPr="005B724F">
            <w:rPr>
              <w:color w:val="4F81BD" w:themeColor="accent1"/>
            </w:rPr>
            <w:instrText xml:space="preserve"> PAGE   \* MERGEFORMAT </w:instrText>
          </w:r>
          <w:r w:rsidRPr="005B724F">
            <w:rPr>
              <w:color w:val="4F81BD" w:themeColor="accent1"/>
            </w:rPr>
            <w:fldChar w:fldCharType="separate"/>
          </w:r>
          <w:r w:rsidRPr="005B724F">
            <w:rPr>
              <w:noProof/>
              <w:color w:val="4F81BD" w:themeColor="accent1"/>
            </w:rPr>
            <w:t>54</w:t>
          </w:r>
          <w:r w:rsidRPr="005B724F">
            <w:rPr>
              <w:noProof/>
              <w:color w:val="4F81BD" w:themeColor="accent1"/>
            </w:rPr>
            <w:fldChar w:fldCharType="end"/>
          </w:r>
        </w:p>
      </w:tc>
      <w:tc>
        <w:tcPr>
          <w:tcW w:w="2306" w:type="pct"/>
          <w:vAlign w:val="bottom"/>
        </w:tcPr>
        <w:p w14:paraId="280B44EB" w14:textId="5D04DD95" w:rsidR="00DE65DF" w:rsidRPr="005B724F" w:rsidRDefault="00DE65DF" w:rsidP="00374EC5">
          <w:pPr>
            <w:pStyle w:val="Footer"/>
            <w:spacing w:before="0"/>
            <w:rPr>
              <w:noProof/>
              <w:color w:val="4F81BD" w:themeColor="accent1"/>
            </w:rPr>
          </w:pPr>
        </w:p>
      </w:tc>
      <w:tc>
        <w:tcPr>
          <w:tcW w:w="2461" w:type="pct"/>
          <w:vAlign w:val="bottom"/>
        </w:tcPr>
        <w:p w14:paraId="280B44EC" w14:textId="504A3918" w:rsidR="00DE65DF" w:rsidRPr="005B724F" w:rsidRDefault="00DE65DF" w:rsidP="00725AD3">
          <w:pPr>
            <w:autoSpaceDE w:val="0"/>
            <w:autoSpaceDN w:val="0"/>
            <w:adjustRightInd w:val="0"/>
            <w:ind w:left="65"/>
            <w:rPr>
              <w:color w:val="4F81BD" w:themeColor="accent1"/>
            </w:rPr>
          </w:pPr>
          <w:r w:rsidRPr="005B724F">
            <w:rPr>
              <w:rFonts w:cs="Arial"/>
              <w:color w:val="4F81BD" w:themeColor="accent1"/>
              <w:sz w:val="14"/>
            </w:rPr>
            <w:t>© 2004, 2008-2019 Nationwide Mutual Insurance Company.  All rights reserved.  Privileged and confidential for internal company use only.</w:t>
          </w:r>
        </w:p>
      </w:tc>
    </w:tr>
  </w:tbl>
  <w:p w14:paraId="280B44EE" w14:textId="77777777" w:rsidR="00DE65DF" w:rsidRDefault="00DE65DF" w:rsidP="00F408D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87" w:type="pct"/>
      <w:tblBorders>
        <w:top w:val="double" w:sz="4" w:space="0" w:color="76923C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4153"/>
      <w:gridCol w:w="1757"/>
      <w:gridCol w:w="2898"/>
      <w:gridCol w:w="528"/>
    </w:tblGrid>
    <w:tr w:rsidR="00DE65DF" w14:paraId="280B44F3" w14:textId="77777777" w:rsidTr="0058099B">
      <w:trPr>
        <w:trHeight w:val="31"/>
      </w:trPr>
      <w:tc>
        <w:tcPr>
          <w:tcW w:w="2224" w:type="pct"/>
          <w:vAlign w:val="bottom"/>
        </w:tcPr>
        <w:p w14:paraId="280B44EF" w14:textId="5C5ED55B" w:rsidR="00DE65DF" w:rsidRDefault="00DE65DF" w:rsidP="00991E54">
          <w:pPr>
            <w:autoSpaceDE w:val="0"/>
            <w:autoSpaceDN w:val="0"/>
            <w:adjustRightInd w:val="0"/>
            <w:rPr>
              <w:color w:val="4F6228"/>
            </w:rPr>
          </w:pPr>
          <w:r w:rsidRPr="00D87F9D">
            <w:rPr>
              <w:rFonts w:cs="Arial"/>
              <w:color w:val="365F91" w:themeColor="accent1" w:themeShade="BF"/>
              <w:sz w:val="14"/>
            </w:rPr>
            <w:t>© 2004, 2008-2019 Nationwide Mutual Insurance Company.  All rights reserved. Privileged and confidential for internal company use only.</w:t>
          </w:r>
        </w:p>
      </w:tc>
      <w:tc>
        <w:tcPr>
          <w:tcW w:w="941" w:type="pct"/>
          <w:vAlign w:val="bottom"/>
        </w:tcPr>
        <w:p w14:paraId="280B44F0" w14:textId="77777777" w:rsidR="00DE65DF" w:rsidRDefault="00DE65DF" w:rsidP="00B32274">
          <w:pPr>
            <w:pStyle w:val="Footer"/>
            <w:spacing w:before="0"/>
            <w:jc w:val="right"/>
          </w:pPr>
          <w:r>
            <w:t xml:space="preserve"> </w:t>
          </w:r>
        </w:p>
      </w:tc>
      <w:tc>
        <w:tcPr>
          <w:tcW w:w="1552" w:type="pct"/>
          <w:vAlign w:val="bottom"/>
        </w:tcPr>
        <w:p w14:paraId="280B44F1" w14:textId="78C4A692" w:rsidR="00DE65DF" w:rsidRPr="009E0315" w:rsidRDefault="00DE65DF" w:rsidP="00797CC7">
          <w:pPr>
            <w:pStyle w:val="Footer"/>
            <w:spacing w:before="0"/>
            <w:jc w:val="right"/>
            <w:rPr>
              <w:color w:val="4F6228"/>
            </w:rPr>
          </w:pPr>
          <w:r w:rsidRPr="00D87F9D">
            <w:rPr>
              <w:color w:val="365F91" w:themeColor="accent1" w:themeShade="BF"/>
            </w:rPr>
            <w:fldChar w:fldCharType="begin"/>
          </w:r>
          <w:r w:rsidRPr="00D87F9D">
            <w:rPr>
              <w:color w:val="365F91" w:themeColor="accent1" w:themeShade="BF"/>
            </w:rPr>
            <w:instrText xml:space="preserve"> STYLEREF  "Chapter Heading" </w:instrText>
          </w:r>
          <w:r w:rsidRPr="00D87F9D">
            <w:rPr>
              <w:color w:val="365F91" w:themeColor="accent1" w:themeShade="BF"/>
            </w:rPr>
            <w:fldChar w:fldCharType="separate"/>
          </w:r>
          <w:r w:rsidR="00D0185C">
            <w:rPr>
              <w:noProof/>
              <w:color w:val="365F91" w:themeColor="accent1" w:themeShade="BF"/>
            </w:rPr>
            <w:t>Document Info &amp; Revision History</w:t>
          </w:r>
          <w:r w:rsidRPr="00D87F9D">
            <w:rPr>
              <w:color w:val="365F91" w:themeColor="accent1" w:themeShade="BF"/>
            </w:rPr>
            <w:fldChar w:fldCharType="end"/>
          </w:r>
        </w:p>
      </w:tc>
      <w:tc>
        <w:tcPr>
          <w:tcW w:w="283" w:type="pct"/>
          <w:shd w:val="clear" w:color="auto" w:fill="9BBB59"/>
        </w:tcPr>
        <w:p w14:paraId="280B44F2" w14:textId="60FD6706" w:rsidR="00DE65DF" w:rsidRDefault="00DE65DF" w:rsidP="00087DD1">
          <w:pPr>
            <w:pStyle w:val="Header"/>
            <w:jc w:val="right"/>
            <w:rPr>
              <w:color w:val="FFFFFF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A025BF">
            <w:rPr>
              <w:noProof/>
              <w:color w:val="FFFFFF"/>
            </w:rPr>
            <w:t>53</w:t>
          </w:r>
          <w:r>
            <w:rPr>
              <w:noProof/>
              <w:color w:val="FFFFFF"/>
            </w:rPr>
            <w:fldChar w:fldCharType="end"/>
          </w:r>
        </w:p>
      </w:tc>
    </w:tr>
  </w:tbl>
  <w:p w14:paraId="280B44F4" w14:textId="77777777" w:rsidR="00DE65DF" w:rsidRPr="000F72B3" w:rsidRDefault="00DE65DF" w:rsidP="00481F1E">
    <w:pPr>
      <w:pStyle w:val="Footer"/>
      <w:spacing w:before="0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BFC580" w14:textId="77777777" w:rsidR="001F2FB7" w:rsidRDefault="001F2FB7">
      <w:r>
        <w:separator/>
      </w:r>
    </w:p>
  </w:footnote>
  <w:footnote w:type="continuationSeparator" w:id="0">
    <w:p w14:paraId="1CF7B8DF" w14:textId="77777777" w:rsidR="001F2FB7" w:rsidRDefault="001F2F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B44E8" w14:textId="1EC7C07E" w:rsidR="00DE65DF" w:rsidRDefault="00DE65DF" w:rsidP="009A3D99">
    <w:pPr>
      <w:pStyle w:val="Header"/>
      <w:pBdr>
        <w:bottom w:val="threeDEmboss" w:sz="24" w:space="1" w:color="76923C"/>
      </w:pBdr>
      <w:tabs>
        <w:tab w:val="clear" w:pos="7371"/>
        <w:tab w:val="left" w:pos="5747"/>
        <w:tab w:val="right" w:pos="9360"/>
      </w:tabs>
    </w:pPr>
    <w:r w:rsidRPr="003E59B7">
      <w:rPr>
        <w:b/>
        <w:color w:val="365F91" w:themeColor="accent1" w:themeShade="BF"/>
        <w:sz w:val="24"/>
      </w:rPr>
      <w:t xml:space="preserve">Express Connect 2.0 API </w:t>
    </w:r>
    <w:r>
      <w:rPr>
        <w:b/>
        <w:color w:val="365F91" w:themeColor="accent1" w:themeShade="BF"/>
        <w:sz w:val="24"/>
      </w:rPr>
      <w:t>Checklist</w:t>
    </w:r>
    <w:r>
      <w:tab/>
    </w:r>
    <w:r>
      <w:tab/>
    </w:r>
    <w:r w:rsidRPr="00725AD3">
      <w:rPr>
        <w:noProof/>
      </w:rPr>
      <w:drawing>
        <wp:inline distT="0" distB="0" distL="0" distR="0" wp14:anchorId="280B44F6" wp14:editId="280B44F7">
          <wp:extent cx="1822450" cy="571500"/>
          <wp:effectExtent l="19050" t="0" r="6350" b="0"/>
          <wp:docPr id="2" name="Picture 1" descr="NandEagle Horiz OYS 3C.nw_print.eps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andEagle Horiz OYS 3C.nw_print.eps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2450" cy="571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0B44E9" w14:textId="01641656" w:rsidR="00DE65DF" w:rsidRPr="003E59B7" w:rsidRDefault="00DE65DF" w:rsidP="00F408D1">
    <w:pPr>
      <w:pStyle w:val="Header"/>
      <w:pBdr>
        <w:bottom w:val="threeDEmboss" w:sz="24" w:space="1" w:color="76923C"/>
      </w:pBdr>
      <w:tabs>
        <w:tab w:val="clear" w:pos="7371"/>
        <w:tab w:val="right" w:pos="9360"/>
      </w:tabs>
      <w:rPr>
        <w:color w:val="365F91" w:themeColor="accent1" w:themeShade="BF"/>
      </w:rPr>
    </w:pPr>
    <w:r w:rsidRPr="00761231">
      <w:rPr>
        <w:noProof/>
      </w:rPr>
      <w:drawing>
        <wp:inline distT="0" distB="0" distL="0" distR="0" wp14:anchorId="280B44F8" wp14:editId="280B44F9">
          <wp:extent cx="1822450" cy="571500"/>
          <wp:effectExtent l="19050" t="0" r="6350" b="0"/>
          <wp:docPr id="1" name="Picture 1" descr="NandEagle Horiz OYS 3C.nw_print.eps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NandEagle Horiz OYS 3C.nw_print.eps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2450" cy="5715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ab/>
    </w:r>
    <w:r w:rsidRPr="003E59B7">
      <w:rPr>
        <w:b/>
        <w:color w:val="365F91" w:themeColor="accent1" w:themeShade="BF"/>
        <w:sz w:val="24"/>
      </w:rPr>
      <w:t xml:space="preserve">Express Connect 2.0 </w:t>
    </w:r>
    <w:r>
      <w:rPr>
        <w:b/>
        <w:color w:val="365F91" w:themeColor="accent1" w:themeShade="BF"/>
        <w:sz w:val="24"/>
      </w:rPr>
      <w:t>API Support</w:t>
    </w:r>
    <w:r w:rsidRPr="003E59B7">
      <w:rPr>
        <w:b/>
        <w:color w:val="365F91" w:themeColor="accent1" w:themeShade="BF"/>
        <w:sz w:val="24"/>
      </w:rPr>
      <w:t xml:space="preserve"> Gui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242271D0"/>
    <w:lvl w:ilvl="0">
      <w:start w:val="1"/>
      <w:numFmt w:val="bullet"/>
      <w:pStyle w:val="BulletL2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</w:abstractNum>
  <w:abstractNum w:abstractNumId="1" w15:restartNumberingAfterBreak="0">
    <w:nsid w:val="FFFFFFFB"/>
    <w:multiLevelType w:val="multilevel"/>
    <w:tmpl w:val="D09439C4"/>
    <w:lvl w:ilvl="0">
      <w:start w:val="1"/>
      <w:numFmt w:val="decimal"/>
      <w:pStyle w:val="Heading1"/>
      <w:lvlText w:val="%1"/>
      <w:lvlJc w:val="left"/>
      <w:pPr>
        <w:ind w:left="709" w:firstLine="0"/>
      </w:pPr>
      <w:rPr>
        <w:rFonts w:hint="default"/>
      </w:rPr>
    </w:lvl>
    <w:lvl w:ilvl="1">
      <w:start w:val="1"/>
      <w:numFmt w:val="decimal"/>
      <w:pStyle w:val="ChapterHeading"/>
      <w:lvlText w:val="Chapter %2.0"/>
      <w:lvlJc w:val="left"/>
      <w:pPr>
        <w:ind w:left="720" w:hanging="720"/>
      </w:pPr>
      <w:rPr>
        <w:rFonts w:hint="default"/>
        <w:color w:val="365F91" w:themeColor="accent1" w:themeShade="BF"/>
        <w:sz w:val="32"/>
      </w:rPr>
    </w:lvl>
    <w:lvl w:ilvl="2">
      <w:start w:val="1"/>
      <w:numFmt w:val="decimal"/>
      <w:pStyle w:val="Heading3"/>
      <w:lvlText w:val="%1.%2.%3"/>
      <w:lvlJc w:val="left"/>
      <w:pPr>
        <w:ind w:left="72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6255E8C"/>
    <w:multiLevelType w:val="hybridMultilevel"/>
    <w:tmpl w:val="D95AD13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98C03E4"/>
    <w:multiLevelType w:val="hybridMultilevel"/>
    <w:tmpl w:val="CB1ECE8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901539"/>
    <w:multiLevelType w:val="hybridMultilevel"/>
    <w:tmpl w:val="D2B886E0"/>
    <w:lvl w:ilvl="0" w:tplc="6D54936C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48328A"/>
    <w:multiLevelType w:val="hybridMultilevel"/>
    <w:tmpl w:val="252089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4E1D71"/>
    <w:multiLevelType w:val="hybridMultilevel"/>
    <w:tmpl w:val="C2F4A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DA62AD"/>
    <w:multiLevelType w:val="hybridMultilevel"/>
    <w:tmpl w:val="B24213A8"/>
    <w:lvl w:ilvl="0" w:tplc="9D28983C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7066351"/>
    <w:multiLevelType w:val="hybridMultilevel"/>
    <w:tmpl w:val="0040FF8C"/>
    <w:lvl w:ilvl="0" w:tplc="6DE44540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6B055E"/>
    <w:multiLevelType w:val="hybridMultilevel"/>
    <w:tmpl w:val="D8C8E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6435A3"/>
    <w:multiLevelType w:val="hybridMultilevel"/>
    <w:tmpl w:val="932ED714"/>
    <w:lvl w:ilvl="0" w:tplc="276A8C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BBE71C0"/>
    <w:multiLevelType w:val="hybridMultilevel"/>
    <w:tmpl w:val="662E703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F36F92"/>
    <w:multiLevelType w:val="hybridMultilevel"/>
    <w:tmpl w:val="1A92D5E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C69758D"/>
    <w:multiLevelType w:val="hybridMultilevel"/>
    <w:tmpl w:val="02D05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8F369F"/>
    <w:multiLevelType w:val="hybridMultilevel"/>
    <w:tmpl w:val="961C30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025BE4"/>
    <w:multiLevelType w:val="hybridMultilevel"/>
    <w:tmpl w:val="5ECAD52C"/>
    <w:lvl w:ilvl="0" w:tplc="71007A5A">
      <w:start w:val="1"/>
      <w:numFmt w:val="bullet"/>
      <w:lvlText w:val=""/>
      <w:lvlJc w:val="left"/>
      <w:pPr>
        <w:ind w:left="50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54936C">
      <w:start w:val="1"/>
      <w:numFmt w:val="bullet"/>
      <w:lvlText w:val="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B444F8"/>
    <w:multiLevelType w:val="hybridMultilevel"/>
    <w:tmpl w:val="6BAC35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EC0B9D"/>
    <w:multiLevelType w:val="hybridMultilevel"/>
    <w:tmpl w:val="49A848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869DA"/>
    <w:multiLevelType w:val="hybridMultilevel"/>
    <w:tmpl w:val="172660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FA61685"/>
    <w:multiLevelType w:val="hybridMultilevel"/>
    <w:tmpl w:val="38A473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E67099"/>
    <w:multiLevelType w:val="hybridMultilevel"/>
    <w:tmpl w:val="F684E600"/>
    <w:lvl w:ilvl="0" w:tplc="6D54936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1E294E"/>
    <w:multiLevelType w:val="multilevel"/>
    <w:tmpl w:val="901C2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4D11087"/>
    <w:multiLevelType w:val="hybridMultilevel"/>
    <w:tmpl w:val="755006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D05E2A"/>
    <w:multiLevelType w:val="hybridMultilevel"/>
    <w:tmpl w:val="AA6A4AA4"/>
    <w:lvl w:ilvl="0" w:tplc="5754B0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9207C8A"/>
    <w:multiLevelType w:val="hybridMultilevel"/>
    <w:tmpl w:val="47FE40CA"/>
    <w:lvl w:ilvl="0" w:tplc="04090001">
      <w:start w:val="1"/>
      <w:numFmt w:val="bullet"/>
      <w:pStyle w:val="WfxFaxNum2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D0F2BE8"/>
    <w:multiLevelType w:val="hybridMultilevel"/>
    <w:tmpl w:val="B24213A8"/>
    <w:lvl w:ilvl="0" w:tplc="9D28983C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02C0AE3"/>
    <w:multiLevelType w:val="hybridMultilevel"/>
    <w:tmpl w:val="4B7684DA"/>
    <w:lvl w:ilvl="0" w:tplc="0B9CC0E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6771572"/>
    <w:multiLevelType w:val="hybridMultilevel"/>
    <w:tmpl w:val="24D8F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2318B4"/>
    <w:multiLevelType w:val="hybridMultilevel"/>
    <w:tmpl w:val="A9DAB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C425E4"/>
    <w:multiLevelType w:val="hybridMultilevel"/>
    <w:tmpl w:val="1FF202E8"/>
    <w:lvl w:ilvl="0" w:tplc="5090FDF4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4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8"/>
  </w:num>
  <w:num w:numId="6">
    <w:abstractNumId w:val="7"/>
  </w:num>
  <w:num w:numId="7">
    <w:abstractNumId w:val="29"/>
  </w:num>
  <w:num w:numId="8">
    <w:abstractNumId w:val="22"/>
  </w:num>
  <w:num w:numId="9">
    <w:abstractNumId w:val="19"/>
  </w:num>
  <w:num w:numId="10">
    <w:abstractNumId w:val="2"/>
  </w:num>
  <w:num w:numId="11">
    <w:abstractNumId w:val="18"/>
  </w:num>
  <w:num w:numId="12">
    <w:abstractNumId w:val="14"/>
  </w:num>
  <w:num w:numId="13">
    <w:abstractNumId w:val="25"/>
  </w:num>
  <w:num w:numId="14">
    <w:abstractNumId w:val="8"/>
  </w:num>
  <w:num w:numId="15">
    <w:abstractNumId w:val="16"/>
  </w:num>
  <w:num w:numId="16">
    <w:abstractNumId w:val="9"/>
  </w:num>
  <w:num w:numId="17">
    <w:abstractNumId w:val="13"/>
  </w:num>
  <w:num w:numId="18">
    <w:abstractNumId w:val="6"/>
  </w:num>
  <w:num w:numId="19">
    <w:abstractNumId w:val="23"/>
  </w:num>
  <w:num w:numId="20">
    <w:abstractNumId w:val="27"/>
  </w:num>
  <w:num w:numId="21">
    <w:abstractNumId w:val="3"/>
  </w:num>
  <w:num w:numId="22">
    <w:abstractNumId w:val="12"/>
  </w:num>
  <w:num w:numId="23">
    <w:abstractNumId w:val="4"/>
  </w:num>
  <w:num w:numId="24">
    <w:abstractNumId w:val="15"/>
  </w:num>
  <w:num w:numId="25">
    <w:abstractNumId w:val="20"/>
  </w:num>
  <w:num w:numId="26">
    <w:abstractNumId w:val="10"/>
  </w:num>
  <w:num w:numId="27">
    <w:abstractNumId w:val="26"/>
  </w:num>
  <w:num w:numId="28">
    <w:abstractNumId w:val="11"/>
  </w:num>
  <w:num w:numId="29">
    <w:abstractNumId w:val="5"/>
  </w:num>
  <w:num w:numId="30">
    <w:abstractNumId w:val="21"/>
  </w:num>
  <w:num w:numId="31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zNDA3MzMyMTMysrBU0lEKTi0uzszPAykwNK4FAH7VleotAAAA"/>
  </w:docVars>
  <w:rsids>
    <w:rsidRoot w:val="00443A8D"/>
    <w:rsid w:val="00000FD0"/>
    <w:rsid w:val="00004A99"/>
    <w:rsid w:val="00004B31"/>
    <w:rsid w:val="00007727"/>
    <w:rsid w:val="00010D97"/>
    <w:rsid w:val="00012BE9"/>
    <w:rsid w:val="00012BEF"/>
    <w:rsid w:val="0001627A"/>
    <w:rsid w:val="000176A0"/>
    <w:rsid w:val="00020CAB"/>
    <w:rsid w:val="000233ED"/>
    <w:rsid w:val="000233EF"/>
    <w:rsid w:val="00025126"/>
    <w:rsid w:val="00026CEB"/>
    <w:rsid w:val="00027617"/>
    <w:rsid w:val="000277A9"/>
    <w:rsid w:val="00027B53"/>
    <w:rsid w:val="000311B5"/>
    <w:rsid w:val="00032A23"/>
    <w:rsid w:val="00033222"/>
    <w:rsid w:val="0003354F"/>
    <w:rsid w:val="000347CC"/>
    <w:rsid w:val="00036170"/>
    <w:rsid w:val="000370A0"/>
    <w:rsid w:val="00040983"/>
    <w:rsid w:val="000416C0"/>
    <w:rsid w:val="000420E8"/>
    <w:rsid w:val="00043E39"/>
    <w:rsid w:val="000453AF"/>
    <w:rsid w:val="000460D5"/>
    <w:rsid w:val="000514A4"/>
    <w:rsid w:val="000521ED"/>
    <w:rsid w:val="0005248C"/>
    <w:rsid w:val="00054454"/>
    <w:rsid w:val="0005647D"/>
    <w:rsid w:val="00056FDF"/>
    <w:rsid w:val="00057060"/>
    <w:rsid w:val="000609BF"/>
    <w:rsid w:val="000613DB"/>
    <w:rsid w:val="000657E0"/>
    <w:rsid w:val="00065D0A"/>
    <w:rsid w:val="000702CA"/>
    <w:rsid w:val="000709AC"/>
    <w:rsid w:val="00072D04"/>
    <w:rsid w:val="00073C32"/>
    <w:rsid w:val="00081565"/>
    <w:rsid w:val="00084841"/>
    <w:rsid w:val="00084C28"/>
    <w:rsid w:val="00084D36"/>
    <w:rsid w:val="00087029"/>
    <w:rsid w:val="00087DD1"/>
    <w:rsid w:val="00093C28"/>
    <w:rsid w:val="000949FF"/>
    <w:rsid w:val="0009541C"/>
    <w:rsid w:val="0009647C"/>
    <w:rsid w:val="00097A96"/>
    <w:rsid w:val="000A1F33"/>
    <w:rsid w:val="000A3193"/>
    <w:rsid w:val="000A4E7D"/>
    <w:rsid w:val="000A652E"/>
    <w:rsid w:val="000A74D3"/>
    <w:rsid w:val="000B21CB"/>
    <w:rsid w:val="000B2678"/>
    <w:rsid w:val="000B30D5"/>
    <w:rsid w:val="000B45EA"/>
    <w:rsid w:val="000B4FFF"/>
    <w:rsid w:val="000B783D"/>
    <w:rsid w:val="000B7CBB"/>
    <w:rsid w:val="000C19DC"/>
    <w:rsid w:val="000C2F06"/>
    <w:rsid w:val="000D0637"/>
    <w:rsid w:val="000D0CD3"/>
    <w:rsid w:val="000D3D91"/>
    <w:rsid w:val="000D5608"/>
    <w:rsid w:val="000D5FA9"/>
    <w:rsid w:val="000E0AEB"/>
    <w:rsid w:val="000E0DE4"/>
    <w:rsid w:val="000E2499"/>
    <w:rsid w:val="000E2F49"/>
    <w:rsid w:val="000E392A"/>
    <w:rsid w:val="000E40A4"/>
    <w:rsid w:val="000E5585"/>
    <w:rsid w:val="000F06DE"/>
    <w:rsid w:val="000F2160"/>
    <w:rsid w:val="000F32A8"/>
    <w:rsid w:val="000F5087"/>
    <w:rsid w:val="000F6CC4"/>
    <w:rsid w:val="000F72B3"/>
    <w:rsid w:val="001000DA"/>
    <w:rsid w:val="001005C6"/>
    <w:rsid w:val="00105EA7"/>
    <w:rsid w:val="001071B1"/>
    <w:rsid w:val="001071EB"/>
    <w:rsid w:val="00110BF1"/>
    <w:rsid w:val="00111A72"/>
    <w:rsid w:val="00112025"/>
    <w:rsid w:val="0011254A"/>
    <w:rsid w:val="00117860"/>
    <w:rsid w:val="0012023C"/>
    <w:rsid w:val="0012506F"/>
    <w:rsid w:val="001267E0"/>
    <w:rsid w:val="00127F9B"/>
    <w:rsid w:val="001300A4"/>
    <w:rsid w:val="00130D42"/>
    <w:rsid w:val="0013246F"/>
    <w:rsid w:val="00135B6E"/>
    <w:rsid w:val="00136D07"/>
    <w:rsid w:val="001429D8"/>
    <w:rsid w:val="0014354D"/>
    <w:rsid w:val="00143717"/>
    <w:rsid w:val="00144441"/>
    <w:rsid w:val="0015152D"/>
    <w:rsid w:val="00151D44"/>
    <w:rsid w:val="00155F1E"/>
    <w:rsid w:val="00156D54"/>
    <w:rsid w:val="00160D8C"/>
    <w:rsid w:val="001611F0"/>
    <w:rsid w:val="00161FF7"/>
    <w:rsid w:val="001626F2"/>
    <w:rsid w:val="001634D7"/>
    <w:rsid w:val="00163804"/>
    <w:rsid w:val="00163DCB"/>
    <w:rsid w:val="00165085"/>
    <w:rsid w:val="00165A5A"/>
    <w:rsid w:val="00166C6F"/>
    <w:rsid w:val="00170B32"/>
    <w:rsid w:val="001717C2"/>
    <w:rsid w:val="00176A84"/>
    <w:rsid w:val="001823D9"/>
    <w:rsid w:val="0018312A"/>
    <w:rsid w:val="00184B58"/>
    <w:rsid w:val="00191067"/>
    <w:rsid w:val="00191F50"/>
    <w:rsid w:val="00192A96"/>
    <w:rsid w:val="00194A00"/>
    <w:rsid w:val="00195490"/>
    <w:rsid w:val="0019686D"/>
    <w:rsid w:val="00196FE4"/>
    <w:rsid w:val="00197B4D"/>
    <w:rsid w:val="001A006E"/>
    <w:rsid w:val="001A18AA"/>
    <w:rsid w:val="001A6A4E"/>
    <w:rsid w:val="001A6B68"/>
    <w:rsid w:val="001A7C77"/>
    <w:rsid w:val="001B0449"/>
    <w:rsid w:val="001B0DC5"/>
    <w:rsid w:val="001B280E"/>
    <w:rsid w:val="001B2D8B"/>
    <w:rsid w:val="001B3B78"/>
    <w:rsid w:val="001B73EF"/>
    <w:rsid w:val="001B76A3"/>
    <w:rsid w:val="001B7B65"/>
    <w:rsid w:val="001C1B40"/>
    <w:rsid w:val="001C485F"/>
    <w:rsid w:val="001C4CE3"/>
    <w:rsid w:val="001C5003"/>
    <w:rsid w:val="001D24EF"/>
    <w:rsid w:val="001D57E2"/>
    <w:rsid w:val="001D5842"/>
    <w:rsid w:val="001D65C5"/>
    <w:rsid w:val="001E47A7"/>
    <w:rsid w:val="001F1119"/>
    <w:rsid w:val="001F179B"/>
    <w:rsid w:val="001F266C"/>
    <w:rsid w:val="001F2FB7"/>
    <w:rsid w:val="001F3059"/>
    <w:rsid w:val="001F5389"/>
    <w:rsid w:val="001F79AB"/>
    <w:rsid w:val="001F7F10"/>
    <w:rsid w:val="002024BB"/>
    <w:rsid w:val="00202628"/>
    <w:rsid w:val="0020356C"/>
    <w:rsid w:val="00203EF5"/>
    <w:rsid w:val="00204D5F"/>
    <w:rsid w:val="00205B3C"/>
    <w:rsid w:val="00205F08"/>
    <w:rsid w:val="002070BD"/>
    <w:rsid w:val="00210FAE"/>
    <w:rsid w:val="0021128C"/>
    <w:rsid w:val="0021198F"/>
    <w:rsid w:val="002124D3"/>
    <w:rsid w:val="002125FF"/>
    <w:rsid w:val="002138FB"/>
    <w:rsid w:val="002140E5"/>
    <w:rsid w:val="00214AFF"/>
    <w:rsid w:val="00215372"/>
    <w:rsid w:val="002168CB"/>
    <w:rsid w:val="002175A8"/>
    <w:rsid w:val="00217C10"/>
    <w:rsid w:val="00220ECD"/>
    <w:rsid w:val="002216B4"/>
    <w:rsid w:val="0022327F"/>
    <w:rsid w:val="00223900"/>
    <w:rsid w:val="00225A31"/>
    <w:rsid w:val="00226790"/>
    <w:rsid w:val="00232D06"/>
    <w:rsid w:val="00233CFA"/>
    <w:rsid w:val="00235826"/>
    <w:rsid w:val="00235A09"/>
    <w:rsid w:val="002366BF"/>
    <w:rsid w:val="00242105"/>
    <w:rsid w:val="0024700A"/>
    <w:rsid w:val="00247468"/>
    <w:rsid w:val="00247658"/>
    <w:rsid w:val="002621F5"/>
    <w:rsid w:val="00262B84"/>
    <w:rsid w:val="00263D76"/>
    <w:rsid w:val="0026599C"/>
    <w:rsid w:val="00266026"/>
    <w:rsid w:val="00267F1F"/>
    <w:rsid w:val="0027075B"/>
    <w:rsid w:val="002738F5"/>
    <w:rsid w:val="002746B6"/>
    <w:rsid w:val="00274D9C"/>
    <w:rsid w:val="00274FD4"/>
    <w:rsid w:val="0027687E"/>
    <w:rsid w:val="00277252"/>
    <w:rsid w:val="0028032D"/>
    <w:rsid w:val="0028067A"/>
    <w:rsid w:val="00281A56"/>
    <w:rsid w:val="00281B13"/>
    <w:rsid w:val="00283BEE"/>
    <w:rsid w:val="00285C55"/>
    <w:rsid w:val="00286E0A"/>
    <w:rsid w:val="00286EBF"/>
    <w:rsid w:val="0028783F"/>
    <w:rsid w:val="0029019B"/>
    <w:rsid w:val="00291CA5"/>
    <w:rsid w:val="00296C99"/>
    <w:rsid w:val="002A0B5D"/>
    <w:rsid w:val="002A103D"/>
    <w:rsid w:val="002A280C"/>
    <w:rsid w:val="002A7F3F"/>
    <w:rsid w:val="002B289C"/>
    <w:rsid w:val="002B3DC2"/>
    <w:rsid w:val="002B3DF3"/>
    <w:rsid w:val="002B4F74"/>
    <w:rsid w:val="002B56C2"/>
    <w:rsid w:val="002B73CC"/>
    <w:rsid w:val="002C0956"/>
    <w:rsid w:val="002C1953"/>
    <w:rsid w:val="002C2E61"/>
    <w:rsid w:val="002C65CD"/>
    <w:rsid w:val="002C669D"/>
    <w:rsid w:val="002D62F9"/>
    <w:rsid w:val="002D6E44"/>
    <w:rsid w:val="002D6E91"/>
    <w:rsid w:val="002D75FE"/>
    <w:rsid w:val="002E0178"/>
    <w:rsid w:val="002E0674"/>
    <w:rsid w:val="002E0A3D"/>
    <w:rsid w:val="002E1250"/>
    <w:rsid w:val="002E18C2"/>
    <w:rsid w:val="002E2B97"/>
    <w:rsid w:val="002E4C0E"/>
    <w:rsid w:val="002E649F"/>
    <w:rsid w:val="002E6F5A"/>
    <w:rsid w:val="002E7126"/>
    <w:rsid w:val="002F37B7"/>
    <w:rsid w:val="002F597A"/>
    <w:rsid w:val="002F5FC5"/>
    <w:rsid w:val="00302DF4"/>
    <w:rsid w:val="0030491D"/>
    <w:rsid w:val="00305430"/>
    <w:rsid w:val="00305E84"/>
    <w:rsid w:val="00306D30"/>
    <w:rsid w:val="00307568"/>
    <w:rsid w:val="00310464"/>
    <w:rsid w:val="0031066C"/>
    <w:rsid w:val="0031132C"/>
    <w:rsid w:val="003113C8"/>
    <w:rsid w:val="00312166"/>
    <w:rsid w:val="00312CA2"/>
    <w:rsid w:val="00314CCE"/>
    <w:rsid w:val="0031622C"/>
    <w:rsid w:val="00317856"/>
    <w:rsid w:val="00320E97"/>
    <w:rsid w:val="00321FA6"/>
    <w:rsid w:val="0032249C"/>
    <w:rsid w:val="00322A4D"/>
    <w:rsid w:val="00324A8E"/>
    <w:rsid w:val="003256FF"/>
    <w:rsid w:val="00332120"/>
    <w:rsid w:val="00333389"/>
    <w:rsid w:val="00334ED6"/>
    <w:rsid w:val="003405B3"/>
    <w:rsid w:val="003420FA"/>
    <w:rsid w:val="003475C6"/>
    <w:rsid w:val="00347F52"/>
    <w:rsid w:val="00350F44"/>
    <w:rsid w:val="003514F0"/>
    <w:rsid w:val="00351DCA"/>
    <w:rsid w:val="00353C42"/>
    <w:rsid w:val="00355370"/>
    <w:rsid w:val="00355523"/>
    <w:rsid w:val="00357E7B"/>
    <w:rsid w:val="00360C1E"/>
    <w:rsid w:val="00362AAE"/>
    <w:rsid w:val="00363AF9"/>
    <w:rsid w:val="003648B3"/>
    <w:rsid w:val="00364B05"/>
    <w:rsid w:val="00365776"/>
    <w:rsid w:val="00366A89"/>
    <w:rsid w:val="00373664"/>
    <w:rsid w:val="003746E0"/>
    <w:rsid w:val="00374EC5"/>
    <w:rsid w:val="0038107E"/>
    <w:rsid w:val="00381496"/>
    <w:rsid w:val="00385728"/>
    <w:rsid w:val="003918FB"/>
    <w:rsid w:val="00391BEA"/>
    <w:rsid w:val="00392297"/>
    <w:rsid w:val="003A36BF"/>
    <w:rsid w:val="003A44A2"/>
    <w:rsid w:val="003A4F5E"/>
    <w:rsid w:val="003B0E45"/>
    <w:rsid w:val="003B4A7D"/>
    <w:rsid w:val="003B4C41"/>
    <w:rsid w:val="003B50AD"/>
    <w:rsid w:val="003B5389"/>
    <w:rsid w:val="003C04D6"/>
    <w:rsid w:val="003C0983"/>
    <w:rsid w:val="003C185E"/>
    <w:rsid w:val="003C55C7"/>
    <w:rsid w:val="003D674F"/>
    <w:rsid w:val="003E2AAF"/>
    <w:rsid w:val="003E36A0"/>
    <w:rsid w:val="003E55CE"/>
    <w:rsid w:val="003E59B7"/>
    <w:rsid w:val="003E666E"/>
    <w:rsid w:val="003F0796"/>
    <w:rsid w:val="003F1D60"/>
    <w:rsid w:val="003F3D1E"/>
    <w:rsid w:val="003F70D7"/>
    <w:rsid w:val="00401B9F"/>
    <w:rsid w:val="0040233E"/>
    <w:rsid w:val="00403513"/>
    <w:rsid w:val="0040382C"/>
    <w:rsid w:val="00403C0C"/>
    <w:rsid w:val="00404336"/>
    <w:rsid w:val="00410A3B"/>
    <w:rsid w:val="00410F23"/>
    <w:rsid w:val="00410FD7"/>
    <w:rsid w:val="00420DC7"/>
    <w:rsid w:val="0042121C"/>
    <w:rsid w:val="00421FF8"/>
    <w:rsid w:val="0042362D"/>
    <w:rsid w:val="00424388"/>
    <w:rsid w:val="0042508A"/>
    <w:rsid w:val="00427150"/>
    <w:rsid w:val="004302A0"/>
    <w:rsid w:val="004313CA"/>
    <w:rsid w:val="00431886"/>
    <w:rsid w:val="00433CFD"/>
    <w:rsid w:val="00433F64"/>
    <w:rsid w:val="004353B8"/>
    <w:rsid w:val="0043673C"/>
    <w:rsid w:val="004369F8"/>
    <w:rsid w:val="004426EA"/>
    <w:rsid w:val="00442CE1"/>
    <w:rsid w:val="00442DC1"/>
    <w:rsid w:val="004438C8"/>
    <w:rsid w:val="00443A8D"/>
    <w:rsid w:val="00446410"/>
    <w:rsid w:val="00447C88"/>
    <w:rsid w:val="00450880"/>
    <w:rsid w:val="00452F32"/>
    <w:rsid w:val="00455325"/>
    <w:rsid w:val="004575A0"/>
    <w:rsid w:val="00460116"/>
    <w:rsid w:val="00460EE8"/>
    <w:rsid w:val="00461259"/>
    <w:rsid w:val="00462EB5"/>
    <w:rsid w:val="004643B5"/>
    <w:rsid w:val="00464EEF"/>
    <w:rsid w:val="00465621"/>
    <w:rsid w:val="00470E83"/>
    <w:rsid w:val="0047104B"/>
    <w:rsid w:val="004716E9"/>
    <w:rsid w:val="0047546D"/>
    <w:rsid w:val="00476398"/>
    <w:rsid w:val="00476794"/>
    <w:rsid w:val="00477A23"/>
    <w:rsid w:val="00477D1C"/>
    <w:rsid w:val="0048019C"/>
    <w:rsid w:val="00480E5F"/>
    <w:rsid w:val="00481F1E"/>
    <w:rsid w:val="00482238"/>
    <w:rsid w:val="0048381C"/>
    <w:rsid w:val="00483E15"/>
    <w:rsid w:val="004855F6"/>
    <w:rsid w:val="00487BF4"/>
    <w:rsid w:val="00487E6F"/>
    <w:rsid w:val="0049024F"/>
    <w:rsid w:val="00491137"/>
    <w:rsid w:val="00494629"/>
    <w:rsid w:val="0049602F"/>
    <w:rsid w:val="00497372"/>
    <w:rsid w:val="004A1D5D"/>
    <w:rsid w:val="004A2A71"/>
    <w:rsid w:val="004A37F7"/>
    <w:rsid w:val="004A481B"/>
    <w:rsid w:val="004A4A8C"/>
    <w:rsid w:val="004B2EA8"/>
    <w:rsid w:val="004B7B39"/>
    <w:rsid w:val="004B7CFC"/>
    <w:rsid w:val="004C2B0D"/>
    <w:rsid w:val="004C36CD"/>
    <w:rsid w:val="004C4A01"/>
    <w:rsid w:val="004D1697"/>
    <w:rsid w:val="004D1D40"/>
    <w:rsid w:val="004D2611"/>
    <w:rsid w:val="004D29C0"/>
    <w:rsid w:val="004D4BF7"/>
    <w:rsid w:val="004D512D"/>
    <w:rsid w:val="004D6380"/>
    <w:rsid w:val="004D6AC6"/>
    <w:rsid w:val="004E00EC"/>
    <w:rsid w:val="004E12E1"/>
    <w:rsid w:val="004E2249"/>
    <w:rsid w:val="004E2BB3"/>
    <w:rsid w:val="004E47FD"/>
    <w:rsid w:val="004E57E7"/>
    <w:rsid w:val="004E60CD"/>
    <w:rsid w:val="004E7663"/>
    <w:rsid w:val="004F218A"/>
    <w:rsid w:val="004F237E"/>
    <w:rsid w:val="004F258B"/>
    <w:rsid w:val="004F29C2"/>
    <w:rsid w:val="004F48BB"/>
    <w:rsid w:val="004F4E50"/>
    <w:rsid w:val="004F5834"/>
    <w:rsid w:val="004F6C04"/>
    <w:rsid w:val="004F6C9D"/>
    <w:rsid w:val="00500189"/>
    <w:rsid w:val="005056DB"/>
    <w:rsid w:val="00506685"/>
    <w:rsid w:val="005152F7"/>
    <w:rsid w:val="0051744B"/>
    <w:rsid w:val="0052032C"/>
    <w:rsid w:val="0052143A"/>
    <w:rsid w:val="00521A4D"/>
    <w:rsid w:val="00523AAC"/>
    <w:rsid w:val="005244EB"/>
    <w:rsid w:val="00526094"/>
    <w:rsid w:val="005326FE"/>
    <w:rsid w:val="00540AC2"/>
    <w:rsid w:val="00540B4F"/>
    <w:rsid w:val="005415C4"/>
    <w:rsid w:val="005424E7"/>
    <w:rsid w:val="005473F8"/>
    <w:rsid w:val="00550E7F"/>
    <w:rsid w:val="00554CE3"/>
    <w:rsid w:val="0055720C"/>
    <w:rsid w:val="00557AC6"/>
    <w:rsid w:val="00557BFF"/>
    <w:rsid w:val="0056023F"/>
    <w:rsid w:val="005604C1"/>
    <w:rsid w:val="005618C4"/>
    <w:rsid w:val="0056726D"/>
    <w:rsid w:val="00570425"/>
    <w:rsid w:val="00577724"/>
    <w:rsid w:val="0057790A"/>
    <w:rsid w:val="0058099B"/>
    <w:rsid w:val="00581292"/>
    <w:rsid w:val="005823E5"/>
    <w:rsid w:val="00582594"/>
    <w:rsid w:val="00583903"/>
    <w:rsid w:val="005853B5"/>
    <w:rsid w:val="00585722"/>
    <w:rsid w:val="005862D9"/>
    <w:rsid w:val="0058665E"/>
    <w:rsid w:val="0058690A"/>
    <w:rsid w:val="00586A46"/>
    <w:rsid w:val="00587E1B"/>
    <w:rsid w:val="00587F19"/>
    <w:rsid w:val="005919FE"/>
    <w:rsid w:val="0059257A"/>
    <w:rsid w:val="0059664F"/>
    <w:rsid w:val="005A26F7"/>
    <w:rsid w:val="005A2B9E"/>
    <w:rsid w:val="005A34C3"/>
    <w:rsid w:val="005A53D6"/>
    <w:rsid w:val="005A6519"/>
    <w:rsid w:val="005B262C"/>
    <w:rsid w:val="005B3700"/>
    <w:rsid w:val="005B3D0C"/>
    <w:rsid w:val="005B67F4"/>
    <w:rsid w:val="005B7051"/>
    <w:rsid w:val="005B724F"/>
    <w:rsid w:val="005C04DF"/>
    <w:rsid w:val="005C5473"/>
    <w:rsid w:val="005C5C1A"/>
    <w:rsid w:val="005C6483"/>
    <w:rsid w:val="005C6E63"/>
    <w:rsid w:val="005D51EB"/>
    <w:rsid w:val="005D7298"/>
    <w:rsid w:val="005E1C78"/>
    <w:rsid w:val="005E2738"/>
    <w:rsid w:val="005E2BCB"/>
    <w:rsid w:val="005E2BE7"/>
    <w:rsid w:val="005E3E5A"/>
    <w:rsid w:val="005E54C9"/>
    <w:rsid w:val="005E6FA0"/>
    <w:rsid w:val="005E73AF"/>
    <w:rsid w:val="005F1A8C"/>
    <w:rsid w:val="005F1D86"/>
    <w:rsid w:val="005F29D3"/>
    <w:rsid w:val="005F41A8"/>
    <w:rsid w:val="005F5DDB"/>
    <w:rsid w:val="005F6585"/>
    <w:rsid w:val="0060050A"/>
    <w:rsid w:val="00602A6A"/>
    <w:rsid w:val="006067A1"/>
    <w:rsid w:val="00606AAA"/>
    <w:rsid w:val="006074A0"/>
    <w:rsid w:val="00607664"/>
    <w:rsid w:val="00611369"/>
    <w:rsid w:val="006128BE"/>
    <w:rsid w:val="00612C0F"/>
    <w:rsid w:val="00614263"/>
    <w:rsid w:val="00614477"/>
    <w:rsid w:val="0061455D"/>
    <w:rsid w:val="0061794C"/>
    <w:rsid w:val="00617D4D"/>
    <w:rsid w:val="00622DE0"/>
    <w:rsid w:val="00623DC2"/>
    <w:rsid w:val="00624126"/>
    <w:rsid w:val="00627D23"/>
    <w:rsid w:val="00632D5A"/>
    <w:rsid w:val="00634613"/>
    <w:rsid w:val="00634791"/>
    <w:rsid w:val="00634FE9"/>
    <w:rsid w:val="006351D9"/>
    <w:rsid w:val="00642C5E"/>
    <w:rsid w:val="00642F86"/>
    <w:rsid w:val="0064529F"/>
    <w:rsid w:val="00647E32"/>
    <w:rsid w:val="00650A18"/>
    <w:rsid w:val="00651BD2"/>
    <w:rsid w:val="006536A2"/>
    <w:rsid w:val="0065379B"/>
    <w:rsid w:val="006577F7"/>
    <w:rsid w:val="00663DF4"/>
    <w:rsid w:val="00664474"/>
    <w:rsid w:val="00664B62"/>
    <w:rsid w:val="00667AEC"/>
    <w:rsid w:val="00671299"/>
    <w:rsid w:val="00672A94"/>
    <w:rsid w:val="00674661"/>
    <w:rsid w:val="00674E51"/>
    <w:rsid w:val="0067546D"/>
    <w:rsid w:val="00675D4D"/>
    <w:rsid w:val="00675F02"/>
    <w:rsid w:val="006764BD"/>
    <w:rsid w:val="00677128"/>
    <w:rsid w:val="00677AAA"/>
    <w:rsid w:val="00680895"/>
    <w:rsid w:val="00682ED5"/>
    <w:rsid w:val="00684507"/>
    <w:rsid w:val="00684604"/>
    <w:rsid w:val="006857E5"/>
    <w:rsid w:val="006902AA"/>
    <w:rsid w:val="00691AFD"/>
    <w:rsid w:val="00692F31"/>
    <w:rsid w:val="006963E0"/>
    <w:rsid w:val="006966A4"/>
    <w:rsid w:val="006A3002"/>
    <w:rsid w:val="006A5E3C"/>
    <w:rsid w:val="006A624D"/>
    <w:rsid w:val="006A7BC3"/>
    <w:rsid w:val="006B0583"/>
    <w:rsid w:val="006B1376"/>
    <w:rsid w:val="006B21BB"/>
    <w:rsid w:val="006B5E59"/>
    <w:rsid w:val="006B7934"/>
    <w:rsid w:val="006C4D0C"/>
    <w:rsid w:val="006C594C"/>
    <w:rsid w:val="006C796B"/>
    <w:rsid w:val="006D1126"/>
    <w:rsid w:val="006D7D87"/>
    <w:rsid w:val="006E6515"/>
    <w:rsid w:val="006E7582"/>
    <w:rsid w:val="006E75BD"/>
    <w:rsid w:val="006F1D66"/>
    <w:rsid w:val="006F2919"/>
    <w:rsid w:val="00700164"/>
    <w:rsid w:val="0070110F"/>
    <w:rsid w:val="00701324"/>
    <w:rsid w:val="00701579"/>
    <w:rsid w:val="007029F0"/>
    <w:rsid w:val="00703225"/>
    <w:rsid w:val="00703FC9"/>
    <w:rsid w:val="00704282"/>
    <w:rsid w:val="0070568E"/>
    <w:rsid w:val="007061E7"/>
    <w:rsid w:val="007062E7"/>
    <w:rsid w:val="007109AF"/>
    <w:rsid w:val="007129AD"/>
    <w:rsid w:val="00712AFE"/>
    <w:rsid w:val="00717819"/>
    <w:rsid w:val="00721B80"/>
    <w:rsid w:val="007225FA"/>
    <w:rsid w:val="00722CFE"/>
    <w:rsid w:val="00724B5E"/>
    <w:rsid w:val="00724D31"/>
    <w:rsid w:val="00724FE2"/>
    <w:rsid w:val="00725849"/>
    <w:rsid w:val="00725AD3"/>
    <w:rsid w:val="00730A92"/>
    <w:rsid w:val="00733BD8"/>
    <w:rsid w:val="00733E4B"/>
    <w:rsid w:val="007348D5"/>
    <w:rsid w:val="007349C3"/>
    <w:rsid w:val="00744C31"/>
    <w:rsid w:val="00745C8C"/>
    <w:rsid w:val="00752162"/>
    <w:rsid w:val="0075454B"/>
    <w:rsid w:val="0075484E"/>
    <w:rsid w:val="007566DF"/>
    <w:rsid w:val="007566ED"/>
    <w:rsid w:val="007608FD"/>
    <w:rsid w:val="00760910"/>
    <w:rsid w:val="00761231"/>
    <w:rsid w:val="00761427"/>
    <w:rsid w:val="00761A31"/>
    <w:rsid w:val="00762AB5"/>
    <w:rsid w:val="0076417D"/>
    <w:rsid w:val="00773029"/>
    <w:rsid w:val="007753D2"/>
    <w:rsid w:val="00776255"/>
    <w:rsid w:val="0077633E"/>
    <w:rsid w:val="007802A0"/>
    <w:rsid w:val="00781259"/>
    <w:rsid w:val="00783998"/>
    <w:rsid w:val="00785B77"/>
    <w:rsid w:val="0078661F"/>
    <w:rsid w:val="00787713"/>
    <w:rsid w:val="00790EE0"/>
    <w:rsid w:val="007926DD"/>
    <w:rsid w:val="007956E2"/>
    <w:rsid w:val="00796581"/>
    <w:rsid w:val="00797CC7"/>
    <w:rsid w:val="007A3833"/>
    <w:rsid w:val="007A3B32"/>
    <w:rsid w:val="007A5E53"/>
    <w:rsid w:val="007A767E"/>
    <w:rsid w:val="007A7EEC"/>
    <w:rsid w:val="007B2C6D"/>
    <w:rsid w:val="007B32C3"/>
    <w:rsid w:val="007B45F3"/>
    <w:rsid w:val="007B7422"/>
    <w:rsid w:val="007C004F"/>
    <w:rsid w:val="007C02ED"/>
    <w:rsid w:val="007C0F78"/>
    <w:rsid w:val="007C1132"/>
    <w:rsid w:val="007C37E1"/>
    <w:rsid w:val="007C4D34"/>
    <w:rsid w:val="007C5BF9"/>
    <w:rsid w:val="007C74BC"/>
    <w:rsid w:val="007D246A"/>
    <w:rsid w:val="007D28EF"/>
    <w:rsid w:val="007D2ECD"/>
    <w:rsid w:val="007D40E1"/>
    <w:rsid w:val="007E3355"/>
    <w:rsid w:val="007E3B6A"/>
    <w:rsid w:val="007E407B"/>
    <w:rsid w:val="007E5558"/>
    <w:rsid w:val="007E56A9"/>
    <w:rsid w:val="007E6C4D"/>
    <w:rsid w:val="007E6DBA"/>
    <w:rsid w:val="007E6F34"/>
    <w:rsid w:val="007E7E79"/>
    <w:rsid w:val="007F164D"/>
    <w:rsid w:val="007F1A53"/>
    <w:rsid w:val="007F2B2E"/>
    <w:rsid w:val="007F62C5"/>
    <w:rsid w:val="007F6D10"/>
    <w:rsid w:val="00802D58"/>
    <w:rsid w:val="0080601C"/>
    <w:rsid w:val="008062D4"/>
    <w:rsid w:val="00810509"/>
    <w:rsid w:val="00811862"/>
    <w:rsid w:val="0081490B"/>
    <w:rsid w:val="00815058"/>
    <w:rsid w:val="0082029B"/>
    <w:rsid w:val="00820431"/>
    <w:rsid w:val="0082293B"/>
    <w:rsid w:val="00824374"/>
    <w:rsid w:val="008249CA"/>
    <w:rsid w:val="0082589C"/>
    <w:rsid w:val="00827511"/>
    <w:rsid w:val="008313F5"/>
    <w:rsid w:val="008321F3"/>
    <w:rsid w:val="008337A8"/>
    <w:rsid w:val="008342E5"/>
    <w:rsid w:val="00834B19"/>
    <w:rsid w:val="008353F3"/>
    <w:rsid w:val="0083587C"/>
    <w:rsid w:val="00837BDD"/>
    <w:rsid w:val="00841093"/>
    <w:rsid w:val="00841B11"/>
    <w:rsid w:val="0084375D"/>
    <w:rsid w:val="008453ED"/>
    <w:rsid w:val="00846185"/>
    <w:rsid w:val="00847983"/>
    <w:rsid w:val="00852926"/>
    <w:rsid w:val="00852FFA"/>
    <w:rsid w:val="00854082"/>
    <w:rsid w:val="00855957"/>
    <w:rsid w:val="00856D8A"/>
    <w:rsid w:val="008628CA"/>
    <w:rsid w:val="008659B6"/>
    <w:rsid w:val="008667A6"/>
    <w:rsid w:val="008667EF"/>
    <w:rsid w:val="0086788D"/>
    <w:rsid w:val="00867F2D"/>
    <w:rsid w:val="008710E6"/>
    <w:rsid w:val="0087191D"/>
    <w:rsid w:val="00872218"/>
    <w:rsid w:val="0087715B"/>
    <w:rsid w:val="00882A87"/>
    <w:rsid w:val="00882E22"/>
    <w:rsid w:val="00884B51"/>
    <w:rsid w:val="00886605"/>
    <w:rsid w:val="0089316A"/>
    <w:rsid w:val="00894F8C"/>
    <w:rsid w:val="008954F5"/>
    <w:rsid w:val="00895A70"/>
    <w:rsid w:val="00897B5F"/>
    <w:rsid w:val="008A0DE9"/>
    <w:rsid w:val="008A4C0D"/>
    <w:rsid w:val="008A5768"/>
    <w:rsid w:val="008A7765"/>
    <w:rsid w:val="008B59BA"/>
    <w:rsid w:val="008B78D6"/>
    <w:rsid w:val="008C1B66"/>
    <w:rsid w:val="008C30BD"/>
    <w:rsid w:val="008C3DB5"/>
    <w:rsid w:val="008D1444"/>
    <w:rsid w:val="008D37AD"/>
    <w:rsid w:val="008D4EC9"/>
    <w:rsid w:val="008D741D"/>
    <w:rsid w:val="008D7AAC"/>
    <w:rsid w:val="008E14EA"/>
    <w:rsid w:val="008E2518"/>
    <w:rsid w:val="008E2AB5"/>
    <w:rsid w:val="008E3E44"/>
    <w:rsid w:val="008E4541"/>
    <w:rsid w:val="008E4584"/>
    <w:rsid w:val="008E5736"/>
    <w:rsid w:val="008E5990"/>
    <w:rsid w:val="008E7F05"/>
    <w:rsid w:val="008F0C9E"/>
    <w:rsid w:val="008F3B27"/>
    <w:rsid w:val="008F5D30"/>
    <w:rsid w:val="008F6E0F"/>
    <w:rsid w:val="008F7094"/>
    <w:rsid w:val="0090043E"/>
    <w:rsid w:val="00900F8D"/>
    <w:rsid w:val="009025E6"/>
    <w:rsid w:val="00903487"/>
    <w:rsid w:val="00903F92"/>
    <w:rsid w:val="00904754"/>
    <w:rsid w:val="0090568F"/>
    <w:rsid w:val="009059AF"/>
    <w:rsid w:val="009066BC"/>
    <w:rsid w:val="0090796A"/>
    <w:rsid w:val="0091155B"/>
    <w:rsid w:val="0091158E"/>
    <w:rsid w:val="00911EAC"/>
    <w:rsid w:val="00914EF8"/>
    <w:rsid w:val="0091569F"/>
    <w:rsid w:val="00917E81"/>
    <w:rsid w:val="009204CF"/>
    <w:rsid w:val="00922621"/>
    <w:rsid w:val="0092388F"/>
    <w:rsid w:val="00925115"/>
    <w:rsid w:val="00925A79"/>
    <w:rsid w:val="00930863"/>
    <w:rsid w:val="00931243"/>
    <w:rsid w:val="00931F18"/>
    <w:rsid w:val="00932086"/>
    <w:rsid w:val="00932D39"/>
    <w:rsid w:val="00936AB5"/>
    <w:rsid w:val="00941E03"/>
    <w:rsid w:val="00942211"/>
    <w:rsid w:val="0094486C"/>
    <w:rsid w:val="00945958"/>
    <w:rsid w:val="00945FEC"/>
    <w:rsid w:val="00951CD7"/>
    <w:rsid w:val="0095281A"/>
    <w:rsid w:val="009547CC"/>
    <w:rsid w:val="00954F1A"/>
    <w:rsid w:val="00955589"/>
    <w:rsid w:val="0095583D"/>
    <w:rsid w:val="00955A04"/>
    <w:rsid w:val="00956784"/>
    <w:rsid w:val="009619C4"/>
    <w:rsid w:val="0096410C"/>
    <w:rsid w:val="00964544"/>
    <w:rsid w:val="009646D3"/>
    <w:rsid w:val="00964C8C"/>
    <w:rsid w:val="0096760E"/>
    <w:rsid w:val="00972CDF"/>
    <w:rsid w:val="0097449B"/>
    <w:rsid w:val="009744FA"/>
    <w:rsid w:val="00974B6E"/>
    <w:rsid w:val="009776E4"/>
    <w:rsid w:val="0098044D"/>
    <w:rsid w:val="00982FD5"/>
    <w:rsid w:val="00983B30"/>
    <w:rsid w:val="009867D4"/>
    <w:rsid w:val="009900DE"/>
    <w:rsid w:val="009902C5"/>
    <w:rsid w:val="009909CF"/>
    <w:rsid w:val="00991E54"/>
    <w:rsid w:val="00992ABC"/>
    <w:rsid w:val="00994470"/>
    <w:rsid w:val="009950C8"/>
    <w:rsid w:val="00995D2F"/>
    <w:rsid w:val="00996574"/>
    <w:rsid w:val="009A069C"/>
    <w:rsid w:val="009A3D99"/>
    <w:rsid w:val="009A510D"/>
    <w:rsid w:val="009B0F60"/>
    <w:rsid w:val="009B1DDC"/>
    <w:rsid w:val="009B36E5"/>
    <w:rsid w:val="009B37FA"/>
    <w:rsid w:val="009B472D"/>
    <w:rsid w:val="009B7E91"/>
    <w:rsid w:val="009C170E"/>
    <w:rsid w:val="009C7A49"/>
    <w:rsid w:val="009C7BFB"/>
    <w:rsid w:val="009D2C11"/>
    <w:rsid w:val="009D3205"/>
    <w:rsid w:val="009D501A"/>
    <w:rsid w:val="009D5417"/>
    <w:rsid w:val="009D5D2A"/>
    <w:rsid w:val="009D60CE"/>
    <w:rsid w:val="009E0315"/>
    <w:rsid w:val="009E185D"/>
    <w:rsid w:val="009E1F63"/>
    <w:rsid w:val="009E2069"/>
    <w:rsid w:val="009E4539"/>
    <w:rsid w:val="009E5616"/>
    <w:rsid w:val="009E691B"/>
    <w:rsid w:val="009E72FB"/>
    <w:rsid w:val="009F08A4"/>
    <w:rsid w:val="009F091B"/>
    <w:rsid w:val="009F0B01"/>
    <w:rsid w:val="009F168E"/>
    <w:rsid w:val="009F5BB4"/>
    <w:rsid w:val="009F67DA"/>
    <w:rsid w:val="009F6896"/>
    <w:rsid w:val="00A009F5"/>
    <w:rsid w:val="00A018F1"/>
    <w:rsid w:val="00A025BF"/>
    <w:rsid w:val="00A0280C"/>
    <w:rsid w:val="00A048A3"/>
    <w:rsid w:val="00A141C5"/>
    <w:rsid w:val="00A158FA"/>
    <w:rsid w:val="00A16B92"/>
    <w:rsid w:val="00A17077"/>
    <w:rsid w:val="00A17877"/>
    <w:rsid w:val="00A204B1"/>
    <w:rsid w:val="00A21490"/>
    <w:rsid w:val="00A23B9C"/>
    <w:rsid w:val="00A24EB1"/>
    <w:rsid w:val="00A33FB6"/>
    <w:rsid w:val="00A3626D"/>
    <w:rsid w:val="00A36636"/>
    <w:rsid w:val="00A4118C"/>
    <w:rsid w:val="00A43155"/>
    <w:rsid w:val="00A4325A"/>
    <w:rsid w:val="00A43B3A"/>
    <w:rsid w:val="00A4463E"/>
    <w:rsid w:val="00A44689"/>
    <w:rsid w:val="00A44BD7"/>
    <w:rsid w:val="00A453B0"/>
    <w:rsid w:val="00A45551"/>
    <w:rsid w:val="00A459A2"/>
    <w:rsid w:val="00A46596"/>
    <w:rsid w:val="00A47672"/>
    <w:rsid w:val="00A52D52"/>
    <w:rsid w:val="00A5428E"/>
    <w:rsid w:val="00A56754"/>
    <w:rsid w:val="00A56DD7"/>
    <w:rsid w:val="00A57001"/>
    <w:rsid w:val="00A605D2"/>
    <w:rsid w:val="00A62979"/>
    <w:rsid w:val="00A63379"/>
    <w:rsid w:val="00A6353C"/>
    <w:rsid w:val="00A63973"/>
    <w:rsid w:val="00A649E7"/>
    <w:rsid w:val="00A67A10"/>
    <w:rsid w:val="00A701FB"/>
    <w:rsid w:val="00A724AE"/>
    <w:rsid w:val="00A7256A"/>
    <w:rsid w:val="00A760D7"/>
    <w:rsid w:val="00A7623E"/>
    <w:rsid w:val="00A76871"/>
    <w:rsid w:val="00A77589"/>
    <w:rsid w:val="00A81CE3"/>
    <w:rsid w:val="00A82102"/>
    <w:rsid w:val="00A82F48"/>
    <w:rsid w:val="00A831C3"/>
    <w:rsid w:val="00A86AB1"/>
    <w:rsid w:val="00A90456"/>
    <w:rsid w:val="00A90F61"/>
    <w:rsid w:val="00A934E7"/>
    <w:rsid w:val="00A97274"/>
    <w:rsid w:val="00AA097F"/>
    <w:rsid w:val="00AA1417"/>
    <w:rsid w:val="00AA1BFF"/>
    <w:rsid w:val="00AA7C50"/>
    <w:rsid w:val="00AB4272"/>
    <w:rsid w:val="00AB46C5"/>
    <w:rsid w:val="00AB4D97"/>
    <w:rsid w:val="00AB568A"/>
    <w:rsid w:val="00AB6DE7"/>
    <w:rsid w:val="00AC3AAB"/>
    <w:rsid w:val="00AC635F"/>
    <w:rsid w:val="00AC6DD0"/>
    <w:rsid w:val="00AD4A34"/>
    <w:rsid w:val="00AD5534"/>
    <w:rsid w:val="00AE37AF"/>
    <w:rsid w:val="00AE3F07"/>
    <w:rsid w:val="00AE4CB7"/>
    <w:rsid w:val="00AE5C01"/>
    <w:rsid w:val="00AF3C10"/>
    <w:rsid w:val="00AF4448"/>
    <w:rsid w:val="00AF7786"/>
    <w:rsid w:val="00B0189A"/>
    <w:rsid w:val="00B04378"/>
    <w:rsid w:val="00B04B45"/>
    <w:rsid w:val="00B04CA0"/>
    <w:rsid w:val="00B05C8B"/>
    <w:rsid w:val="00B05D63"/>
    <w:rsid w:val="00B07792"/>
    <w:rsid w:val="00B07BB2"/>
    <w:rsid w:val="00B10AA4"/>
    <w:rsid w:val="00B124D7"/>
    <w:rsid w:val="00B14312"/>
    <w:rsid w:val="00B1482A"/>
    <w:rsid w:val="00B14C67"/>
    <w:rsid w:val="00B16151"/>
    <w:rsid w:val="00B17C0F"/>
    <w:rsid w:val="00B20C7C"/>
    <w:rsid w:val="00B24341"/>
    <w:rsid w:val="00B261D2"/>
    <w:rsid w:val="00B30ADA"/>
    <w:rsid w:val="00B30D44"/>
    <w:rsid w:val="00B32274"/>
    <w:rsid w:val="00B3558B"/>
    <w:rsid w:val="00B35E88"/>
    <w:rsid w:val="00B4380B"/>
    <w:rsid w:val="00B4554E"/>
    <w:rsid w:val="00B477A4"/>
    <w:rsid w:val="00B50BD5"/>
    <w:rsid w:val="00B50F25"/>
    <w:rsid w:val="00B51CB7"/>
    <w:rsid w:val="00B531D8"/>
    <w:rsid w:val="00B545C1"/>
    <w:rsid w:val="00B6157A"/>
    <w:rsid w:val="00B61A83"/>
    <w:rsid w:val="00B626E2"/>
    <w:rsid w:val="00B627F5"/>
    <w:rsid w:val="00B633B8"/>
    <w:rsid w:val="00B64E84"/>
    <w:rsid w:val="00B65C1D"/>
    <w:rsid w:val="00B66EC0"/>
    <w:rsid w:val="00B67356"/>
    <w:rsid w:val="00B67392"/>
    <w:rsid w:val="00B707E8"/>
    <w:rsid w:val="00B713EF"/>
    <w:rsid w:val="00B721AF"/>
    <w:rsid w:val="00B72BDD"/>
    <w:rsid w:val="00B75133"/>
    <w:rsid w:val="00B764D4"/>
    <w:rsid w:val="00B80A8B"/>
    <w:rsid w:val="00B81724"/>
    <w:rsid w:val="00B826C1"/>
    <w:rsid w:val="00B8362D"/>
    <w:rsid w:val="00B842C1"/>
    <w:rsid w:val="00B843FC"/>
    <w:rsid w:val="00B84E2D"/>
    <w:rsid w:val="00B85ACD"/>
    <w:rsid w:val="00B90AE4"/>
    <w:rsid w:val="00B924E2"/>
    <w:rsid w:val="00B94892"/>
    <w:rsid w:val="00B971BC"/>
    <w:rsid w:val="00BA0EF9"/>
    <w:rsid w:val="00BA2891"/>
    <w:rsid w:val="00BA2F63"/>
    <w:rsid w:val="00BA3115"/>
    <w:rsid w:val="00BA6861"/>
    <w:rsid w:val="00BB0E08"/>
    <w:rsid w:val="00BB2119"/>
    <w:rsid w:val="00BB6627"/>
    <w:rsid w:val="00BC034B"/>
    <w:rsid w:val="00BC2124"/>
    <w:rsid w:val="00BC2BB8"/>
    <w:rsid w:val="00BC3281"/>
    <w:rsid w:val="00BC386A"/>
    <w:rsid w:val="00BC59E8"/>
    <w:rsid w:val="00BD0615"/>
    <w:rsid w:val="00BD0965"/>
    <w:rsid w:val="00BD2DAE"/>
    <w:rsid w:val="00BD6620"/>
    <w:rsid w:val="00BD66DE"/>
    <w:rsid w:val="00BD6E1A"/>
    <w:rsid w:val="00BD7CA7"/>
    <w:rsid w:val="00BE10A2"/>
    <w:rsid w:val="00BE3C5D"/>
    <w:rsid w:val="00BE5450"/>
    <w:rsid w:val="00BE5562"/>
    <w:rsid w:val="00BE6198"/>
    <w:rsid w:val="00BE663C"/>
    <w:rsid w:val="00BE7684"/>
    <w:rsid w:val="00BF19A4"/>
    <w:rsid w:val="00BF2FD6"/>
    <w:rsid w:val="00BF33A1"/>
    <w:rsid w:val="00BF3595"/>
    <w:rsid w:val="00BF54B8"/>
    <w:rsid w:val="00C000C3"/>
    <w:rsid w:val="00C021A6"/>
    <w:rsid w:val="00C0259D"/>
    <w:rsid w:val="00C02804"/>
    <w:rsid w:val="00C02FC2"/>
    <w:rsid w:val="00C0357B"/>
    <w:rsid w:val="00C04EFF"/>
    <w:rsid w:val="00C06A29"/>
    <w:rsid w:val="00C13EDB"/>
    <w:rsid w:val="00C2187C"/>
    <w:rsid w:val="00C21ECD"/>
    <w:rsid w:val="00C23D70"/>
    <w:rsid w:val="00C240A4"/>
    <w:rsid w:val="00C254C7"/>
    <w:rsid w:val="00C319E5"/>
    <w:rsid w:val="00C31B07"/>
    <w:rsid w:val="00C320AC"/>
    <w:rsid w:val="00C3422B"/>
    <w:rsid w:val="00C34466"/>
    <w:rsid w:val="00C37948"/>
    <w:rsid w:val="00C41D42"/>
    <w:rsid w:val="00C453A5"/>
    <w:rsid w:val="00C4728B"/>
    <w:rsid w:val="00C47941"/>
    <w:rsid w:val="00C5488D"/>
    <w:rsid w:val="00C55790"/>
    <w:rsid w:val="00C60A1D"/>
    <w:rsid w:val="00C61E98"/>
    <w:rsid w:val="00C63AA6"/>
    <w:rsid w:val="00C64642"/>
    <w:rsid w:val="00C6529A"/>
    <w:rsid w:val="00C656EA"/>
    <w:rsid w:val="00C6575D"/>
    <w:rsid w:val="00C65995"/>
    <w:rsid w:val="00C66D7E"/>
    <w:rsid w:val="00C66E82"/>
    <w:rsid w:val="00C72CB9"/>
    <w:rsid w:val="00C73675"/>
    <w:rsid w:val="00C73CF7"/>
    <w:rsid w:val="00C809B3"/>
    <w:rsid w:val="00C8208C"/>
    <w:rsid w:val="00C841E5"/>
    <w:rsid w:val="00C84D73"/>
    <w:rsid w:val="00C855FC"/>
    <w:rsid w:val="00C8616D"/>
    <w:rsid w:val="00C86C4E"/>
    <w:rsid w:val="00C9078C"/>
    <w:rsid w:val="00C91416"/>
    <w:rsid w:val="00C93E9A"/>
    <w:rsid w:val="00C96BBA"/>
    <w:rsid w:val="00C97965"/>
    <w:rsid w:val="00CA0CA9"/>
    <w:rsid w:val="00CA290D"/>
    <w:rsid w:val="00CA30D7"/>
    <w:rsid w:val="00CA4A08"/>
    <w:rsid w:val="00CB632D"/>
    <w:rsid w:val="00CB649B"/>
    <w:rsid w:val="00CB6D05"/>
    <w:rsid w:val="00CB71AB"/>
    <w:rsid w:val="00CB7A86"/>
    <w:rsid w:val="00CB7AF7"/>
    <w:rsid w:val="00CC03DF"/>
    <w:rsid w:val="00CC03E6"/>
    <w:rsid w:val="00CC08AB"/>
    <w:rsid w:val="00CC298A"/>
    <w:rsid w:val="00CC50AA"/>
    <w:rsid w:val="00CC5E85"/>
    <w:rsid w:val="00CC633F"/>
    <w:rsid w:val="00CD213A"/>
    <w:rsid w:val="00CD2DDD"/>
    <w:rsid w:val="00CD6890"/>
    <w:rsid w:val="00CE1806"/>
    <w:rsid w:val="00CE2A50"/>
    <w:rsid w:val="00CF14A0"/>
    <w:rsid w:val="00CF6B45"/>
    <w:rsid w:val="00D0185C"/>
    <w:rsid w:val="00D03CD1"/>
    <w:rsid w:val="00D04784"/>
    <w:rsid w:val="00D06EF4"/>
    <w:rsid w:val="00D07C15"/>
    <w:rsid w:val="00D10294"/>
    <w:rsid w:val="00D12372"/>
    <w:rsid w:val="00D12CFC"/>
    <w:rsid w:val="00D13F17"/>
    <w:rsid w:val="00D20454"/>
    <w:rsid w:val="00D204B5"/>
    <w:rsid w:val="00D21647"/>
    <w:rsid w:val="00D2503A"/>
    <w:rsid w:val="00D25D4B"/>
    <w:rsid w:val="00D25E3C"/>
    <w:rsid w:val="00D338A4"/>
    <w:rsid w:val="00D33A9D"/>
    <w:rsid w:val="00D33F04"/>
    <w:rsid w:val="00D458DF"/>
    <w:rsid w:val="00D47D5C"/>
    <w:rsid w:val="00D47F26"/>
    <w:rsid w:val="00D51D08"/>
    <w:rsid w:val="00D53F78"/>
    <w:rsid w:val="00D56B6E"/>
    <w:rsid w:val="00D61ADF"/>
    <w:rsid w:val="00D628AE"/>
    <w:rsid w:val="00D64926"/>
    <w:rsid w:val="00D64B26"/>
    <w:rsid w:val="00D65B97"/>
    <w:rsid w:val="00D662EB"/>
    <w:rsid w:val="00D66787"/>
    <w:rsid w:val="00D70B2C"/>
    <w:rsid w:val="00D748D7"/>
    <w:rsid w:val="00D77A59"/>
    <w:rsid w:val="00D80E0A"/>
    <w:rsid w:val="00D81109"/>
    <w:rsid w:val="00D8130D"/>
    <w:rsid w:val="00D8225F"/>
    <w:rsid w:val="00D84EFC"/>
    <w:rsid w:val="00D8600F"/>
    <w:rsid w:val="00D87F9D"/>
    <w:rsid w:val="00D92881"/>
    <w:rsid w:val="00D93388"/>
    <w:rsid w:val="00D934CA"/>
    <w:rsid w:val="00D950CC"/>
    <w:rsid w:val="00D95B94"/>
    <w:rsid w:val="00DA1011"/>
    <w:rsid w:val="00DA164B"/>
    <w:rsid w:val="00DA28B4"/>
    <w:rsid w:val="00DA4305"/>
    <w:rsid w:val="00DA4EA4"/>
    <w:rsid w:val="00DA61B6"/>
    <w:rsid w:val="00DB1A1A"/>
    <w:rsid w:val="00DB6B48"/>
    <w:rsid w:val="00DC360B"/>
    <w:rsid w:val="00DC382C"/>
    <w:rsid w:val="00DC70F7"/>
    <w:rsid w:val="00DD00F2"/>
    <w:rsid w:val="00DD0DC4"/>
    <w:rsid w:val="00DD1F30"/>
    <w:rsid w:val="00DD2961"/>
    <w:rsid w:val="00DD3F82"/>
    <w:rsid w:val="00DD707E"/>
    <w:rsid w:val="00DD73E8"/>
    <w:rsid w:val="00DE1219"/>
    <w:rsid w:val="00DE1DD0"/>
    <w:rsid w:val="00DE253B"/>
    <w:rsid w:val="00DE2792"/>
    <w:rsid w:val="00DE369A"/>
    <w:rsid w:val="00DE4053"/>
    <w:rsid w:val="00DE4893"/>
    <w:rsid w:val="00DE62BF"/>
    <w:rsid w:val="00DE65DF"/>
    <w:rsid w:val="00DE6E4E"/>
    <w:rsid w:val="00DE7C85"/>
    <w:rsid w:val="00DE7D7A"/>
    <w:rsid w:val="00DF094D"/>
    <w:rsid w:val="00DF0FB2"/>
    <w:rsid w:val="00DF1107"/>
    <w:rsid w:val="00DF3D30"/>
    <w:rsid w:val="00DF3E36"/>
    <w:rsid w:val="00DF5E6A"/>
    <w:rsid w:val="00DF64B8"/>
    <w:rsid w:val="00DF6B8F"/>
    <w:rsid w:val="00E012F3"/>
    <w:rsid w:val="00E02BDF"/>
    <w:rsid w:val="00E04A5C"/>
    <w:rsid w:val="00E06DC3"/>
    <w:rsid w:val="00E07B40"/>
    <w:rsid w:val="00E1199D"/>
    <w:rsid w:val="00E1646C"/>
    <w:rsid w:val="00E2344F"/>
    <w:rsid w:val="00E23D02"/>
    <w:rsid w:val="00E24D37"/>
    <w:rsid w:val="00E26D9F"/>
    <w:rsid w:val="00E27508"/>
    <w:rsid w:val="00E31295"/>
    <w:rsid w:val="00E325B6"/>
    <w:rsid w:val="00E36F9A"/>
    <w:rsid w:val="00E36FAC"/>
    <w:rsid w:val="00E420B7"/>
    <w:rsid w:val="00E437C6"/>
    <w:rsid w:val="00E560E4"/>
    <w:rsid w:val="00E5732D"/>
    <w:rsid w:val="00E5799B"/>
    <w:rsid w:val="00E61435"/>
    <w:rsid w:val="00E61C0A"/>
    <w:rsid w:val="00E65C2A"/>
    <w:rsid w:val="00E665BF"/>
    <w:rsid w:val="00E67B29"/>
    <w:rsid w:val="00E718D5"/>
    <w:rsid w:val="00E730F5"/>
    <w:rsid w:val="00E73468"/>
    <w:rsid w:val="00E7601A"/>
    <w:rsid w:val="00E77DA1"/>
    <w:rsid w:val="00E803DC"/>
    <w:rsid w:val="00E8064C"/>
    <w:rsid w:val="00E825FF"/>
    <w:rsid w:val="00E827C6"/>
    <w:rsid w:val="00E83D86"/>
    <w:rsid w:val="00E877B1"/>
    <w:rsid w:val="00E92153"/>
    <w:rsid w:val="00E92CE1"/>
    <w:rsid w:val="00E93367"/>
    <w:rsid w:val="00E953BC"/>
    <w:rsid w:val="00E9574E"/>
    <w:rsid w:val="00E95A1F"/>
    <w:rsid w:val="00EA01FA"/>
    <w:rsid w:val="00EA02CA"/>
    <w:rsid w:val="00EA1E1F"/>
    <w:rsid w:val="00EA2099"/>
    <w:rsid w:val="00EA3971"/>
    <w:rsid w:val="00EA43CC"/>
    <w:rsid w:val="00EA4B5F"/>
    <w:rsid w:val="00EA55B0"/>
    <w:rsid w:val="00EA56AC"/>
    <w:rsid w:val="00EA6DFC"/>
    <w:rsid w:val="00EA76A5"/>
    <w:rsid w:val="00EA7EBE"/>
    <w:rsid w:val="00EB1154"/>
    <w:rsid w:val="00EB1A54"/>
    <w:rsid w:val="00EB1E10"/>
    <w:rsid w:val="00EB395D"/>
    <w:rsid w:val="00EB3A42"/>
    <w:rsid w:val="00EB6686"/>
    <w:rsid w:val="00EC34A9"/>
    <w:rsid w:val="00ED030A"/>
    <w:rsid w:val="00ED0E75"/>
    <w:rsid w:val="00ED2C44"/>
    <w:rsid w:val="00ED489C"/>
    <w:rsid w:val="00ED4D35"/>
    <w:rsid w:val="00ED6793"/>
    <w:rsid w:val="00ED6C97"/>
    <w:rsid w:val="00EE0BAB"/>
    <w:rsid w:val="00EE2C02"/>
    <w:rsid w:val="00EE4C04"/>
    <w:rsid w:val="00EE6E9D"/>
    <w:rsid w:val="00EF4279"/>
    <w:rsid w:val="00EF61CA"/>
    <w:rsid w:val="00EF7300"/>
    <w:rsid w:val="00F03147"/>
    <w:rsid w:val="00F03BBF"/>
    <w:rsid w:val="00F04482"/>
    <w:rsid w:val="00F04933"/>
    <w:rsid w:val="00F05F49"/>
    <w:rsid w:val="00F127E9"/>
    <w:rsid w:val="00F13528"/>
    <w:rsid w:val="00F135DD"/>
    <w:rsid w:val="00F13F19"/>
    <w:rsid w:val="00F22B31"/>
    <w:rsid w:val="00F24146"/>
    <w:rsid w:val="00F25674"/>
    <w:rsid w:val="00F26206"/>
    <w:rsid w:val="00F26C87"/>
    <w:rsid w:val="00F275C0"/>
    <w:rsid w:val="00F302A5"/>
    <w:rsid w:val="00F3053C"/>
    <w:rsid w:val="00F31150"/>
    <w:rsid w:val="00F313EF"/>
    <w:rsid w:val="00F3407C"/>
    <w:rsid w:val="00F34394"/>
    <w:rsid w:val="00F37117"/>
    <w:rsid w:val="00F37F75"/>
    <w:rsid w:val="00F408D1"/>
    <w:rsid w:val="00F40AB5"/>
    <w:rsid w:val="00F4205C"/>
    <w:rsid w:val="00F42FB7"/>
    <w:rsid w:val="00F448BB"/>
    <w:rsid w:val="00F44962"/>
    <w:rsid w:val="00F44E69"/>
    <w:rsid w:val="00F45053"/>
    <w:rsid w:val="00F45E6C"/>
    <w:rsid w:val="00F512E9"/>
    <w:rsid w:val="00F515A2"/>
    <w:rsid w:val="00F51AD4"/>
    <w:rsid w:val="00F5449D"/>
    <w:rsid w:val="00F553FD"/>
    <w:rsid w:val="00F555E2"/>
    <w:rsid w:val="00F60170"/>
    <w:rsid w:val="00F6196D"/>
    <w:rsid w:val="00F61FF8"/>
    <w:rsid w:val="00F624C5"/>
    <w:rsid w:val="00F6264F"/>
    <w:rsid w:val="00F62831"/>
    <w:rsid w:val="00F6483B"/>
    <w:rsid w:val="00F67A2B"/>
    <w:rsid w:val="00F705C4"/>
    <w:rsid w:val="00F71C14"/>
    <w:rsid w:val="00F72034"/>
    <w:rsid w:val="00F72999"/>
    <w:rsid w:val="00F7356E"/>
    <w:rsid w:val="00F73744"/>
    <w:rsid w:val="00F73994"/>
    <w:rsid w:val="00F74237"/>
    <w:rsid w:val="00F758FB"/>
    <w:rsid w:val="00F75F4A"/>
    <w:rsid w:val="00F77B07"/>
    <w:rsid w:val="00F82AEB"/>
    <w:rsid w:val="00F861F4"/>
    <w:rsid w:val="00F87E0E"/>
    <w:rsid w:val="00F90551"/>
    <w:rsid w:val="00F90965"/>
    <w:rsid w:val="00F93BA6"/>
    <w:rsid w:val="00F93E65"/>
    <w:rsid w:val="00FA14A3"/>
    <w:rsid w:val="00FA1F4D"/>
    <w:rsid w:val="00FA251F"/>
    <w:rsid w:val="00FA3FDF"/>
    <w:rsid w:val="00FA405E"/>
    <w:rsid w:val="00FA4561"/>
    <w:rsid w:val="00FA7945"/>
    <w:rsid w:val="00FB1038"/>
    <w:rsid w:val="00FB218C"/>
    <w:rsid w:val="00FB276D"/>
    <w:rsid w:val="00FB381B"/>
    <w:rsid w:val="00FB4583"/>
    <w:rsid w:val="00FB6EC8"/>
    <w:rsid w:val="00FB7797"/>
    <w:rsid w:val="00FC02B4"/>
    <w:rsid w:val="00FC05D7"/>
    <w:rsid w:val="00FC1781"/>
    <w:rsid w:val="00FC36D6"/>
    <w:rsid w:val="00FD5949"/>
    <w:rsid w:val="00FD623D"/>
    <w:rsid w:val="00FE0096"/>
    <w:rsid w:val="00FE355A"/>
    <w:rsid w:val="00FE468B"/>
    <w:rsid w:val="00FE5BE7"/>
    <w:rsid w:val="00FE625B"/>
    <w:rsid w:val="00FF20E6"/>
    <w:rsid w:val="00FF22A5"/>
    <w:rsid w:val="00FF22A7"/>
    <w:rsid w:val="00FF2C9C"/>
    <w:rsid w:val="00FF343A"/>
    <w:rsid w:val="00FF521B"/>
    <w:rsid w:val="00FF6BAE"/>
    <w:rsid w:val="010FCBEC"/>
    <w:rsid w:val="0FEEA421"/>
    <w:rsid w:val="166BD2BD"/>
    <w:rsid w:val="2DD24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0B3A64"/>
  <w15:docId w15:val="{34F613A1-CC4C-4F39-B3A8-AD9304492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C7C"/>
    <w:rPr>
      <w:sz w:val="24"/>
      <w:szCs w:val="24"/>
    </w:rPr>
  </w:style>
  <w:style w:type="paragraph" w:styleId="Heading1">
    <w:name w:val="heading 1"/>
    <w:aliases w:val="H1,H11,H12,H13,H14,H15,H16,H17,H18,H19,H110,H111,H112,H121,H131,H141,H151,H161,H171,H181,H191,H113,H114,H115,H122,H132,H142,H152,H162,H172,H182,H192,H116,H117,H123,H133,H143,H153,H163,H173,H183,H193,H1101,H1111,H1121,H1211,H1311,H1411,H1511"/>
    <w:basedOn w:val="Normal"/>
    <w:next w:val="Normal"/>
    <w:link w:val="Heading1Char"/>
    <w:qFormat/>
    <w:rsid w:val="00D84EFC"/>
    <w:pPr>
      <w:numPr>
        <w:numId w:val="1"/>
      </w:numPr>
      <w:spacing w:before="480" w:after="240" w:line="240" w:lineRule="atLeast"/>
      <w:outlineLvl w:val="0"/>
    </w:pPr>
    <w:rPr>
      <w:rFonts w:ascii="Arial" w:hAnsi="Arial"/>
      <w:b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84EFC"/>
    <w:pPr>
      <w:spacing w:before="240" w:after="240" w:line="240" w:lineRule="atLeast"/>
      <w:outlineLvl w:val="1"/>
    </w:pPr>
    <w:rPr>
      <w:rFonts w:ascii="Arial" w:hAnsi="Arial"/>
      <w:b/>
      <w:szCs w:val="20"/>
    </w:rPr>
  </w:style>
  <w:style w:type="paragraph" w:styleId="Heading3">
    <w:name w:val="heading 3"/>
    <w:basedOn w:val="Normal"/>
    <w:next w:val="Normal"/>
    <w:link w:val="Heading3Char"/>
    <w:qFormat/>
    <w:rsid w:val="00D84EFC"/>
    <w:pPr>
      <w:numPr>
        <w:ilvl w:val="2"/>
        <w:numId w:val="1"/>
      </w:numPr>
      <w:spacing w:before="240" w:after="240" w:line="240" w:lineRule="atLeast"/>
      <w:outlineLvl w:val="2"/>
    </w:pPr>
    <w:rPr>
      <w:rFonts w:ascii="Arial" w:hAnsi="Arial"/>
      <w:b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rsid w:val="00D84EFC"/>
    <w:pPr>
      <w:keepNext/>
      <w:numPr>
        <w:ilvl w:val="3"/>
        <w:numId w:val="1"/>
      </w:numPr>
      <w:spacing w:before="240" w:after="60" w:line="240" w:lineRule="atLeast"/>
      <w:outlineLvl w:val="3"/>
    </w:pPr>
    <w:rPr>
      <w:rFonts w:ascii="Arial" w:hAnsi="Arial"/>
      <w:b/>
      <w:i/>
      <w:szCs w:val="20"/>
    </w:rPr>
  </w:style>
  <w:style w:type="paragraph" w:styleId="Heading5">
    <w:name w:val="heading 5"/>
    <w:basedOn w:val="Normal"/>
    <w:next w:val="Normal"/>
    <w:link w:val="Heading5Char"/>
    <w:qFormat/>
    <w:rsid w:val="00D84EFC"/>
    <w:pPr>
      <w:numPr>
        <w:ilvl w:val="4"/>
        <w:numId w:val="1"/>
      </w:numPr>
      <w:spacing w:before="240" w:after="60" w:line="240" w:lineRule="atLeast"/>
      <w:outlineLvl w:val="4"/>
    </w:pPr>
    <w:rPr>
      <w:rFonts w:ascii="Arial" w:hAnsi="Arial"/>
      <w:sz w:val="20"/>
      <w:szCs w:val="20"/>
    </w:rPr>
  </w:style>
  <w:style w:type="paragraph" w:styleId="Heading6">
    <w:name w:val="heading 6"/>
    <w:basedOn w:val="Normal"/>
    <w:next w:val="Normal"/>
    <w:qFormat/>
    <w:rsid w:val="00D84EFC"/>
    <w:pPr>
      <w:numPr>
        <w:ilvl w:val="5"/>
        <w:numId w:val="1"/>
      </w:numPr>
      <w:spacing w:before="240" w:after="60" w:line="240" w:lineRule="atLeast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qFormat/>
    <w:rsid w:val="00D84EFC"/>
    <w:pPr>
      <w:numPr>
        <w:ilvl w:val="6"/>
        <w:numId w:val="1"/>
      </w:numPr>
      <w:spacing w:before="240" w:after="60" w:line="240" w:lineRule="atLeast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qFormat/>
    <w:rsid w:val="00D84EFC"/>
    <w:pPr>
      <w:numPr>
        <w:ilvl w:val="7"/>
        <w:numId w:val="1"/>
      </w:numPr>
      <w:spacing w:before="240" w:after="60" w:line="240" w:lineRule="atLeast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qFormat/>
    <w:rsid w:val="00D84EFC"/>
    <w:pPr>
      <w:numPr>
        <w:ilvl w:val="8"/>
        <w:numId w:val="1"/>
      </w:numPr>
      <w:spacing w:before="240" w:after="60" w:line="240" w:lineRule="atLeast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">
    <w:name w:val="Bullet"/>
    <w:basedOn w:val="Normal"/>
    <w:rsid w:val="00D84EFC"/>
    <w:pPr>
      <w:tabs>
        <w:tab w:val="num" w:pos="720"/>
      </w:tabs>
      <w:spacing w:line="240" w:lineRule="atLeast"/>
      <w:ind w:left="720" w:hanging="360"/>
    </w:pPr>
    <w:rPr>
      <w:rFonts w:ascii="Arial" w:hAnsi="Arial"/>
      <w:snapToGrid w:val="0"/>
      <w:sz w:val="20"/>
      <w:szCs w:val="20"/>
    </w:rPr>
  </w:style>
  <w:style w:type="paragraph" w:customStyle="1" w:styleId="Bullet2">
    <w:name w:val="Bullet2"/>
    <w:basedOn w:val="Bullet"/>
    <w:rsid w:val="00D84EFC"/>
    <w:pPr>
      <w:tabs>
        <w:tab w:val="clear" w:pos="720"/>
      </w:tabs>
      <w:ind w:left="283" w:hanging="283"/>
    </w:pPr>
  </w:style>
  <w:style w:type="paragraph" w:customStyle="1" w:styleId="Heading0">
    <w:name w:val="Heading 0"/>
    <w:basedOn w:val="Heading1"/>
    <w:rsid w:val="00D84EFC"/>
    <w:pPr>
      <w:keepNext/>
      <w:numPr>
        <w:numId w:val="0"/>
      </w:numPr>
      <w:spacing w:before="240" w:after="60" w:line="240" w:lineRule="auto"/>
      <w:jc w:val="center"/>
    </w:pPr>
    <w:rPr>
      <w:rFonts w:ascii="Times New Roman" w:hAnsi="Times New Roman"/>
      <w:kern w:val="32"/>
      <w:sz w:val="36"/>
      <w:lang w:val="en-CA"/>
    </w:rPr>
  </w:style>
  <w:style w:type="paragraph" w:customStyle="1" w:styleId="BulletIndent">
    <w:name w:val="Bullet Indent"/>
    <w:basedOn w:val="Normal"/>
    <w:rsid w:val="00D84EFC"/>
    <w:pPr>
      <w:tabs>
        <w:tab w:val="num" w:pos="360"/>
      </w:tabs>
      <w:spacing w:after="120"/>
      <w:ind w:left="360" w:hanging="360"/>
    </w:pPr>
    <w:rPr>
      <w:rFonts w:ascii="Arial" w:hAnsi="Arial"/>
      <w:sz w:val="20"/>
      <w:szCs w:val="20"/>
    </w:rPr>
  </w:style>
  <w:style w:type="paragraph" w:customStyle="1" w:styleId="NumberedListIndent">
    <w:name w:val="Numbered List Indent"/>
    <w:basedOn w:val="Normal"/>
    <w:rsid w:val="00D84EFC"/>
    <w:pPr>
      <w:tabs>
        <w:tab w:val="num" w:pos="1800"/>
      </w:tabs>
      <w:spacing w:after="120"/>
      <w:ind w:left="1800" w:hanging="360"/>
    </w:pPr>
    <w:rPr>
      <w:rFonts w:ascii="Arial" w:hAnsi="Arial"/>
      <w:sz w:val="20"/>
      <w:szCs w:val="20"/>
    </w:rPr>
  </w:style>
  <w:style w:type="paragraph" w:customStyle="1" w:styleId="BodyTextIndentBullet">
    <w:name w:val="Body Text Indent Bullet"/>
    <w:basedOn w:val="BodyTextIndent"/>
    <w:rsid w:val="00D84EFC"/>
    <w:pPr>
      <w:spacing w:after="120"/>
      <w:ind w:hanging="360"/>
    </w:pPr>
    <w:rPr>
      <w:sz w:val="20"/>
    </w:rPr>
  </w:style>
  <w:style w:type="paragraph" w:styleId="BodyTextIndent">
    <w:name w:val="Body Text Indent"/>
    <w:basedOn w:val="Normal"/>
    <w:semiHidden/>
    <w:rsid w:val="00D84EFC"/>
    <w:pPr>
      <w:ind w:left="720"/>
    </w:pPr>
    <w:rPr>
      <w:rFonts w:ascii="Arial" w:hAnsi="Arial"/>
      <w:szCs w:val="20"/>
    </w:rPr>
  </w:style>
  <w:style w:type="paragraph" w:styleId="Title">
    <w:name w:val="Title"/>
    <w:basedOn w:val="Normal"/>
    <w:qFormat/>
    <w:rsid w:val="00D84EFC"/>
    <w:pPr>
      <w:spacing w:before="240" w:after="60"/>
      <w:jc w:val="center"/>
      <w:outlineLvl w:val="0"/>
    </w:pPr>
    <w:rPr>
      <w:rFonts w:ascii="Arial" w:hAnsi="Arial"/>
      <w:b/>
      <w:kern w:val="28"/>
      <w:sz w:val="32"/>
      <w:szCs w:val="20"/>
    </w:rPr>
  </w:style>
  <w:style w:type="paragraph" w:styleId="Subtitle">
    <w:name w:val="Subtitle"/>
    <w:basedOn w:val="Normal"/>
    <w:qFormat/>
    <w:rsid w:val="00D84EFC"/>
    <w:pPr>
      <w:spacing w:line="240" w:lineRule="atLeast"/>
      <w:jc w:val="center"/>
    </w:pPr>
    <w:rPr>
      <w:rFonts w:ascii="Arial" w:hAnsi="Arial"/>
      <w:b/>
      <w:sz w:val="48"/>
      <w:szCs w:val="20"/>
    </w:rPr>
  </w:style>
  <w:style w:type="paragraph" w:customStyle="1" w:styleId="Body">
    <w:name w:val="Body"/>
    <w:basedOn w:val="Normal"/>
    <w:rsid w:val="00D84EFC"/>
    <w:pPr>
      <w:spacing w:after="120" w:line="240" w:lineRule="atLeast"/>
    </w:pPr>
    <w:rPr>
      <w:rFonts w:ascii="Arial" w:hAnsi="Arial"/>
      <w:sz w:val="20"/>
      <w:szCs w:val="20"/>
    </w:rPr>
  </w:style>
  <w:style w:type="character" w:styleId="Hyperlink">
    <w:name w:val="Hyperlink"/>
    <w:basedOn w:val="DefaultParagraphFont"/>
    <w:uiPriority w:val="99"/>
    <w:rsid w:val="00D84EFC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qFormat/>
    <w:rsid w:val="00EF61CA"/>
    <w:pPr>
      <w:spacing w:before="120" w:after="120"/>
    </w:pPr>
    <w:rPr>
      <w:rFonts w:ascii="Calibri" w:hAnsi="Calibr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941E03"/>
    <w:pPr>
      <w:tabs>
        <w:tab w:val="right" w:leader="dot" w:pos="9350"/>
      </w:tabs>
      <w:ind w:left="240"/>
    </w:pPr>
    <w:rPr>
      <w:rFonts w:ascii="Calibri" w:hAnsi="Calibri" w:cs="Arial"/>
      <w:smallCaps/>
      <w:noProof/>
      <w:sz w:val="20"/>
      <w:szCs w:val="20"/>
    </w:rPr>
  </w:style>
  <w:style w:type="paragraph" w:styleId="Header">
    <w:name w:val="header"/>
    <w:basedOn w:val="Normal"/>
    <w:link w:val="HeaderChar"/>
    <w:rsid w:val="00D84EFC"/>
    <w:pPr>
      <w:tabs>
        <w:tab w:val="right" w:pos="7371"/>
      </w:tabs>
      <w:spacing w:line="240" w:lineRule="atLeast"/>
    </w:pPr>
    <w:rPr>
      <w:rFonts w:ascii="Arial" w:hAnsi="Arial"/>
      <w:sz w:val="20"/>
      <w:szCs w:val="20"/>
    </w:rPr>
  </w:style>
  <w:style w:type="paragraph" w:styleId="BodyText">
    <w:name w:val="Body Text"/>
    <w:basedOn w:val="Normal"/>
    <w:semiHidden/>
    <w:rsid w:val="00D84EFC"/>
    <w:pPr>
      <w:spacing w:line="240" w:lineRule="atLeast"/>
    </w:pPr>
    <w:rPr>
      <w:rFonts w:ascii="Arial" w:hAnsi="Arial"/>
      <w:sz w:val="20"/>
      <w:szCs w:val="20"/>
    </w:rPr>
  </w:style>
  <w:style w:type="paragraph" w:styleId="Footer">
    <w:name w:val="footer"/>
    <w:basedOn w:val="Normal"/>
    <w:link w:val="FooterChar"/>
    <w:rsid w:val="00D84EFC"/>
    <w:pPr>
      <w:tabs>
        <w:tab w:val="right" w:pos="7938"/>
      </w:tabs>
      <w:spacing w:before="720" w:line="240" w:lineRule="atLeast"/>
    </w:pPr>
    <w:rPr>
      <w:rFonts w:ascii="Arial" w:hAnsi="Arial"/>
      <w:sz w:val="18"/>
      <w:szCs w:val="20"/>
    </w:rPr>
  </w:style>
  <w:style w:type="character" w:styleId="PageNumber">
    <w:name w:val="page number"/>
    <w:basedOn w:val="DefaultParagraphFont"/>
    <w:semiHidden/>
    <w:rsid w:val="00D84EFC"/>
    <w:rPr>
      <w:rFonts w:ascii="Arial" w:hAnsi="Arial"/>
      <w:sz w:val="20"/>
    </w:rPr>
  </w:style>
  <w:style w:type="paragraph" w:styleId="DocumentMap">
    <w:name w:val="Document Map"/>
    <w:basedOn w:val="Normal"/>
    <w:semiHidden/>
    <w:rsid w:val="00D84EFC"/>
    <w:pPr>
      <w:shd w:val="clear" w:color="auto" w:fill="000080"/>
    </w:pPr>
    <w:rPr>
      <w:rFonts w:ascii="Tahoma" w:hAnsi="Tahoma" w:cs="Tahom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A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A8D"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43A8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43A8D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443A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443A8D"/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40233E"/>
    <w:rPr>
      <w:rFonts w:ascii="Arial" w:hAnsi="Arial"/>
      <w:b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449D"/>
    <w:pPr>
      <w:keepNext/>
      <w:keepLines/>
      <w:numPr>
        <w:numId w:val="0"/>
      </w:numPr>
      <w:spacing w:after="0" w:line="276" w:lineRule="auto"/>
      <w:outlineLvl w:val="9"/>
    </w:pPr>
    <w:rPr>
      <w:rFonts w:ascii="Cambria" w:hAnsi="Cambria"/>
      <w:bCs/>
      <w:color w:val="365F91"/>
      <w:szCs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F5449D"/>
    <w:pPr>
      <w:ind w:left="480"/>
    </w:pPr>
    <w:rPr>
      <w:rFonts w:ascii="Calibri" w:hAnsi="Calibr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F5449D"/>
    <w:pPr>
      <w:ind w:left="720"/>
    </w:pPr>
    <w:rPr>
      <w:rFonts w:ascii="Calibri" w:hAnsi="Calibr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F5449D"/>
    <w:pPr>
      <w:ind w:left="960"/>
    </w:pPr>
    <w:rPr>
      <w:rFonts w:ascii="Calibri" w:hAnsi="Calibr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F5449D"/>
    <w:pPr>
      <w:ind w:left="1200"/>
    </w:pPr>
    <w:rPr>
      <w:rFonts w:ascii="Calibri" w:hAnsi="Calibr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F5449D"/>
    <w:pPr>
      <w:ind w:left="1440"/>
    </w:pPr>
    <w:rPr>
      <w:rFonts w:ascii="Calibri" w:hAnsi="Calibr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F5449D"/>
    <w:pPr>
      <w:ind w:left="1680"/>
    </w:pPr>
    <w:rPr>
      <w:rFonts w:ascii="Calibri" w:hAnsi="Calibr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F5449D"/>
    <w:pPr>
      <w:ind w:left="1920"/>
    </w:pPr>
    <w:rPr>
      <w:rFonts w:ascii="Calibri" w:hAnsi="Calibri"/>
      <w:sz w:val="18"/>
      <w:szCs w:val="18"/>
    </w:rPr>
  </w:style>
  <w:style w:type="paragraph" w:styleId="Revision">
    <w:name w:val="Revision"/>
    <w:hidden/>
    <w:uiPriority w:val="99"/>
    <w:semiHidden/>
    <w:rsid w:val="004438C8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4438C8"/>
    <w:rPr>
      <w:rFonts w:ascii="Calibri" w:hAnsi="Calibr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4438C8"/>
    <w:rPr>
      <w:rFonts w:ascii="Calibri" w:hAnsi="Calibri"/>
      <w:sz w:val="22"/>
      <w:szCs w:val="22"/>
      <w:lang w:val="en-US"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4438C8"/>
    <w:rPr>
      <w:rFonts w:ascii="Arial" w:hAnsi="Arial"/>
    </w:rPr>
  </w:style>
  <w:style w:type="character" w:customStyle="1" w:styleId="FooterChar">
    <w:name w:val="Footer Char"/>
    <w:basedOn w:val="DefaultParagraphFont"/>
    <w:link w:val="Footer"/>
    <w:uiPriority w:val="99"/>
    <w:rsid w:val="004438C8"/>
    <w:rPr>
      <w:rFonts w:ascii="Arial" w:hAnsi="Arial"/>
      <w:sz w:val="18"/>
    </w:rPr>
  </w:style>
  <w:style w:type="table" w:styleId="TableGrid">
    <w:name w:val="Table Grid"/>
    <w:basedOn w:val="TableNormal"/>
    <w:uiPriority w:val="39"/>
    <w:rsid w:val="00A048A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087DD1"/>
    <w:rPr>
      <w:color w:val="808080"/>
    </w:rPr>
  </w:style>
  <w:style w:type="paragraph" w:customStyle="1" w:styleId="ChapterHeading">
    <w:name w:val="Chapter Heading"/>
    <w:basedOn w:val="Heading1"/>
    <w:link w:val="ChapterHeadingChar"/>
    <w:qFormat/>
    <w:rsid w:val="009950C8"/>
    <w:pPr>
      <w:numPr>
        <w:ilvl w:val="1"/>
      </w:numPr>
      <w:tabs>
        <w:tab w:val="left" w:pos="2160"/>
      </w:tabs>
      <w:spacing w:before="0"/>
      <w:ind w:left="900"/>
    </w:pPr>
    <w:rPr>
      <w:color w:val="4F6228"/>
      <w:sz w:val="44"/>
      <w:szCs w:val="44"/>
    </w:rPr>
  </w:style>
  <w:style w:type="paragraph" w:styleId="NormalWeb">
    <w:name w:val="Normal (Web)"/>
    <w:basedOn w:val="Normal"/>
    <w:uiPriority w:val="99"/>
    <w:unhideWhenUsed/>
    <w:rsid w:val="001611F0"/>
    <w:pPr>
      <w:spacing w:before="100" w:beforeAutospacing="1" w:after="100" w:afterAutospacing="1"/>
    </w:pPr>
  </w:style>
  <w:style w:type="character" w:customStyle="1" w:styleId="Heading1Char">
    <w:name w:val="Heading 1 Char"/>
    <w:aliases w:val="H1 Char,H11 Char,H12 Char,H13 Char,H14 Char,H15 Char,H16 Char,H17 Char,H18 Char,H19 Char,H110 Char,H111 Char,H112 Char,H121 Char,H131 Char,H141 Char,H151 Char,H161 Char,H171 Char,H181 Char,H191 Char,H113 Char,H114 Char,H115 Char,H122 Char"/>
    <w:basedOn w:val="DefaultParagraphFont"/>
    <w:link w:val="Heading1"/>
    <w:rsid w:val="00F408D1"/>
    <w:rPr>
      <w:rFonts w:ascii="Arial" w:hAnsi="Arial"/>
      <w:b/>
      <w:sz w:val="28"/>
    </w:rPr>
  </w:style>
  <w:style w:type="character" w:customStyle="1" w:styleId="ChapterHeadingChar">
    <w:name w:val="Chapter Heading Char"/>
    <w:basedOn w:val="Heading1Char"/>
    <w:link w:val="ChapterHeading"/>
    <w:rsid w:val="00F408D1"/>
    <w:rPr>
      <w:rFonts w:ascii="Arial" w:hAnsi="Arial"/>
      <w:b/>
      <w:color w:val="4F6228"/>
      <w:sz w:val="44"/>
      <w:szCs w:val="44"/>
    </w:rPr>
  </w:style>
  <w:style w:type="paragraph" w:styleId="ListParagraph">
    <w:name w:val="List Paragraph"/>
    <w:basedOn w:val="Normal"/>
    <w:uiPriority w:val="34"/>
    <w:qFormat/>
    <w:rsid w:val="00745C8C"/>
    <w:pPr>
      <w:ind w:left="720"/>
      <w:contextualSpacing/>
    </w:pPr>
  </w:style>
  <w:style w:type="paragraph" w:customStyle="1" w:styleId="TableTitle">
    <w:name w:val="Table Title"/>
    <w:basedOn w:val="BodyText"/>
    <w:rsid w:val="003C55C7"/>
    <w:pPr>
      <w:spacing w:before="40" w:after="40" w:line="240" w:lineRule="auto"/>
    </w:pPr>
    <w:rPr>
      <w:b/>
    </w:rPr>
  </w:style>
  <w:style w:type="paragraph" w:customStyle="1" w:styleId="TableText">
    <w:name w:val="Table Text"/>
    <w:basedOn w:val="BodyText"/>
    <w:autoRedefine/>
    <w:rsid w:val="003C55C7"/>
    <w:pPr>
      <w:spacing w:before="40" w:after="40" w:line="240" w:lineRule="auto"/>
    </w:pPr>
    <w:rPr>
      <w:snapToGrid w:val="0"/>
    </w:rPr>
  </w:style>
  <w:style w:type="paragraph" w:customStyle="1" w:styleId="BodyTextBold">
    <w:name w:val="Body Text Bold"/>
    <w:basedOn w:val="BodyText"/>
    <w:rsid w:val="003C55C7"/>
    <w:pPr>
      <w:spacing w:before="40" w:after="40" w:line="240" w:lineRule="auto"/>
    </w:pPr>
    <w:rPr>
      <w:b/>
      <w:bCs/>
      <w:i/>
    </w:rPr>
  </w:style>
  <w:style w:type="paragraph" w:customStyle="1" w:styleId="BodyTextItalic">
    <w:name w:val="Body Text Italic"/>
    <w:basedOn w:val="Normal"/>
    <w:autoRedefine/>
    <w:rsid w:val="003C55C7"/>
    <w:pPr>
      <w:spacing w:after="40"/>
    </w:pPr>
    <w:rPr>
      <w:rFonts w:ascii="Arial" w:hAnsi="Arial"/>
      <w:bCs/>
      <w:i/>
      <w:sz w:val="20"/>
      <w:szCs w:val="20"/>
    </w:rPr>
  </w:style>
  <w:style w:type="paragraph" w:customStyle="1" w:styleId="BulletL1">
    <w:name w:val="Bullet L1"/>
    <w:basedOn w:val="Normal"/>
    <w:rsid w:val="003C55C7"/>
    <w:pPr>
      <w:tabs>
        <w:tab w:val="num" w:pos="360"/>
      </w:tabs>
      <w:spacing w:before="40"/>
      <w:ind w:left="360" w:hanging="360"/>
    </w:pPr>
    <w:rPr>
      <w:rFonts w:ascii="Tahoma" w:hAnsi="Tahoma"/>
      <w:sz w:val="20"/>
    </w:rPr>
  </w:style>
  <w:style w:type="paragraph" w:customStyle="1" w:styleId="BulletL2">
    <w:name w:val="Bullet L2"/>
    <w:basedOn w:val="Normal"/>
    <w:rsid w:val="003C55C7"/>
    <w:pPr>
      <w:numPr>
        <w:numId w:val="2"/>
      </w:numPr>
    </w:pPr>
    <w:rPr>
      <w:rFonts w:ascii="Tahoma" w:hAnsi="Tahoma"/>
      <w:sz w:val="20"/>
    </w:rPr>
  </w:style>
  <w:style w:type="paragraph" w:customStyle="1" w:styleId="TableHeading">
    <w:name w:val="Table Heading"/>
    <w:basedOn w:val="Heading3"/>
    <w:rsid w:val="003C55C7"/>
    <w:pPr>
      <w:keepNext/>
      <w:numPr>
        <w:ilvl w:val="0"/>
        <w:numId w:val="0"/>
      </w:numPr>
      <w:spacing w:before="80" w:after="0" w:line="240" w:lineRule="auto"/>
      <w:jc w:val="center"/>
    </w:pPr>
    <w:rPr>
      <w:rFonts w:ascii="Tahoma" w:hAnsi="Tahoma" w:cs="Arial"/>
      <w:bCs/>
      <w:szCs w:val="26"/>
    </w:rPr>
  </w:style>
  <w:style w:type="character" w:customStyle="1" w:styleId="Heading4Char">
    <w:name w:val="Heading 4 Char"/>
    <w:basedOn w:val="DefaultParagraphFont"/>
    <w:link w:val="Heading4"/>
    <w:rsid w:val="003C55C7"/>
    <w:rPr>
      <w:rFonts w:ascii="Arial" w:hAnsi="Arial"/>
      <w:b/>
      <w:i/>
      <w:sz w:val="24"/>
    </w:rPr>
  </w:style>
  <w:style w:type="character" w:customStyle="1" w:styleId="Heading5Char">
    <w:name w:val="Heading 5 Char"/>
    <w:basedOn w:val="DefaultParagraphFont"/>
    <w:link w:val="Heading5"/>
    <w:rsid w:val="003C55C7"/>
    <w:rPr>
      <w:rFonts w:ascii="Arial" w:hAnsi="Arial"/>
    </w:rPr>
  </w:style>
  <w:style w:type="paragraph" w:styleId="BodyText3">
    <w:name w:val="Body Text 3"/>
    <w:basedOn w:val="Normal"/>
    <w:link w:val="BodyText3Char"/>
    <w:unhideWhenUsed/>
    <w:rsid w:val="003C55C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3C55C7"/>
    <w:rPr>
      <w:sz w:val="16"/>
      <w:szCs w:val="16"/>
    </w:rPr>
  </w:style>
  <w:style w:type="paragraph" w:customStyle="1" w:styleId="BulletBodyTextIndent">
    <w:name w:val="Bullet Body Text Indent"/>
    <w:basedOn w:val="BodyTextIndent"/>
    <w:autoRedefine/>
    <w:rsid w:val="003C55C7"/>
    <w:pPr>
      <w:tabs>
        <w:tab w:val="num" w:pos="702"/>
      </w:tabs>
      <w:ind w:left="624" w:hanging="144"/>
    </w:pPr>
    <w:rPr>
      <w:sz w:val="20"/>
    </w:rPr>
  </w:style>
  <w:style w:type="paragraph" w:customStyle="1" w:styleId="Policy">
    <w:name w:val="Policy"/>
    <w:basedOn w:val="Normal"/>
    <w:rsid w:val="003C55C7"/>
    <w:rPr>
      <w:rFonts w:ascii="Arial" w:hAnsi="Arial"/>
      <w:b/>
      <w:sz w:val="20"/>
      <w:szCs w:val="20"/>
    </w:rPr>
  </w:style>
  <w:style w:type="paragraph" w:styleId="ListBullet">
    <w:name w:val="List Bullet"/>
    <w:basedOn w:val="Normal"/>
    <w:autoRedefine/>
    <w:rsid w:val="003C55C7"/>
    <w:pPr>
      <w:tabs>
        <w:tab w:val="num" w:pos="360"/>
      </w:tabs>
      <w:ind w:left="360" w:hanging="360"/>
    </w:pPr>
    <w:rPr>
      <w:rFonts w:ascii="Arial" w:hAnsi="Arial"/>
      <w:color w:val="FF0000"/>
      <w:sz w:val="22"/>
      <w:szCs w:val="20"/>
    </w:rPr>
  </w:style>
  <w:style w:type="paragraph" w:customStyle="1" w:styleId="WfxFaxNum21">
    <w:name w:val="WfxFaxNum21"/>
    <w:basedOn w:val="Normal"/>
    <w:rsid w:val="003C55C7"/>
    <w:pPr>
      <w:numPr>
        <w:numId w:val="3"/>
      </w:numPr>
    </w:pPr>
    <w:rPr>
      <w:rFonts w:ascii="Arial" w:hAnsi="Arial"/>
      <w:sz w:val="22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3C55C7"/>
    <w:rPr>
      <w:rFonts w:ascii="Arial" w:hAnsi="Arial"/>
      <w:b/>
      <w:sz w:val="24"/>
    </w:rPr>
  </w:style>
  <w:style w:type="paragraph" w:customStyle="1" w:styleId="C3E38668A6744F8FB246D67D068BFD18">
    <w:name w:val="C3E38668A6744F8FB246D67D068BFD18"/>
    <w:rsid w:val="0026599C"/>
    <w:pPr>
      <w:spacing w:after="200" w:line="276" w:lineRule="auto"/>
    </w:pPr>
    <w:rPr>
      <w:rFonts w:ascii="Calibri" w:hAnsi="Calibri"/>
      <w:sz w:val="22"/>
      <w:szCs w:val="22"/>
    </w:rPr>
  </w:style>
  <w:style w:type="paragraph" w:customStyle="1" w:styleId="F35420032CCA4960B7C3A559F54F6180">
    <w:name w:val="F35420032CCA4960B7C3A559F54F6180"/>
    <w:rsid w:val="0026599C"/>
    <w:pPr>
      <w:spacing w:after="200" w:line="276" w:lineRule="auto"/>
    </w:pPr>
    <w:rPr>
      <w:rFonts w:ascii="Calibri" w:hAnsi="Calibri"/>
      <w:sz w:val="22"/>
      <w:szCs w:val="22"/>
    </w:rPr>
  </w:style>
  <w:style w:type="character" w:styleId="CommentReference">
    <w:name w:val="annotation reference"/>
    <w:basedOn w:val="DefaultParagraphFont"/>
    <w:semiHidden/>
    <w:rsid w:val="0062412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241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24126"/>
  </w:style>
  <w:style w:type="character" w:styleId="FollowedHyperlink">
    <w:name w:val="FollowedHyperlink"/>
    <w:basedOn w:val="DefaultParagraphFont"/>
    <w:uiPriority w:val="99"/>
    <w:semiHidden/>
    <w:unhideWhenUsed/>
    <w:rsid w:val="005B262C"/>
    <w:rPr>
      <w:color w:val="800080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6C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6C04"/>
    <w:rPr>
      <w:b/>
      <w:bCs/>
    </w:rPr>
  </w:style>
  <w:style w:type="paragraph" w:customStyle="1" w:styleId="Default">
    <w:name w:val="Default"/>
    <w:rsid w:val="00BD66DE"/>
    <w:pPr>
      <w:autoSpaceDE w:val="0"/>
      <w:autoSpaceDN w:val="0"/>
      <w:adjustRightInd w:val="0"/>
    </w:pPr>
    <w:rPr>
      <w:rFonts w:ascii="Symbol" w:eastAsiaTheme="minorHAnsi" w:hAnsi="Symbol" w:cs="Symbol"/>
      <w:color w:val="000000"/>
      <w:sz w:val="24"/>
      <w:szCs w:val="24"/>
    </w:rPr>
  </w:style>
  <w:style w:type="character" w:customStyle="1" w:styleId="left">
    <w:name w:val="left"/>
    <w:basedOn w:val="DefaultParagraphFont"/>
    <w:rsid w:val="00363AF9"/>
  </w:style>
  <w:style w:type="table" w:styleId="GridTable1Light-Accent3">
    <w:name w:val="Grid Table 1 Light Accent 3"/>
    <w:basedOn w:val="TableNormal"/>
    <w:uiPriority w:val="46"/>
    <w:rsid w:val="00F73744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7608FD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aption">
    <w:name w:val="caption"/>
    <w:basedOn w:val="Normal"/>
    <w:next w:val="Normal"/>
    <w:qFormat/>
    <w:rsid w:val="00A90456"/>
    <w:pPr>
      <w:keepNext/>
      <w:keepLines/>
      <w:spacing w:before="120" w:after="120"/>
    </w:pPr>
    <w:rPr>
      <w:rFonts w:ascii="Arial" w:hAnsi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424E7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A16B92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53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53B8"/>
    <w:rPr>
      <w:rFonts w:ascii="Courier New" w:hAnsi="Courier New" w:cs="Courier New"/>
    </w:rPr>
  </w:style>
  <w:style w:type="table" w:styleId="LightList-Accent3">
    <w:name w:val="Light List Accent 3"/>
    <w:basedOn w:val="TableNormal"/>
    <w:uiPriority w:val="61"/>
    <w:rsid w:val="0052032C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List2-Accent1">
    <w:name w:val="Medium List 2 Accent 1"/>
    <w:basedOn w:val="TableNormal"/>
    <w:uiPriority w:val="66"/>
    <w:rsid w:val="0052032C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224310">
      <w:bodyDiv w:val="1"/>
      <w:marLeft w:val="3"/>
      <w:marRight w:val="3"/>
      <w:marTop w:val="0"/>
      <w:marBottom w:val="661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1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84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6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9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53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8612">
      <w:bodyDiv w:val="1"/>
      <w:marLeft w:val="3"/>
      <w:marRight w:val="3"/>
      <w:marTop w:val="0"/>
      <w:marBottom w:val="661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66285">
      <w:bodyDiv w:val="1"/>
      <w:marLeft w:val="3"/>
      <w:marRight w:val="3"/>
      <w:marTop w:val="0"/>
      <w:marBottom w:val="661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7216">
      <w:bodyDiv w:val="1"/>
      <w:marLeft w:val="3"/>
      <w:marRight w:val="3"/>
      <w:marTop w:val="0"/>
      <w:marBottom w:val="661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2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7856">
      <w:bodyDiv w:val="1"/>
      <w:marLeft w:val="3"/>
      <w:marRight w:val="3"/>
      <w:marTop w:val="0"/>
      <w:marBottom w:val="661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5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8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6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777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47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6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917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7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59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204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95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5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89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9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1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5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98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7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865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16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4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34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62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40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64127">
      <w:bodyDiv w:val="1"/>
      <w:marLeft w:val="3"/>
      <w:marRight w:val="3"/>
      <w:marTop w:val="0"/>
      <w:marBottom w:val="661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gif"/><Relationship Id="rId18" Type="http://schemas.openxmlformats.org/officeDocument/2006/relationships/oleObject" Target="embeddings/oleObject1.bin"/><Relationship Id="rId26" Type="http://schemas.openxmlformats.org/officeDocument/2006/relationships/oleObject" Target="embeddings/oleObject5.bin"/><Relationship Id="rId39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34" Type="http://schemas.openxmlformats.org/officeDocument/2006/relationships/image" Target="media/image12.jpeg"/><Relationship Id="rId42" Type="http://schemas.openxmlformats.org/officeDocument/2006/relationships/header" Target="header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3.png"/><Relationship Id="rId25" Type="http://schemas.openxmlformats.org/officeDocument/2006/relationships/image" Target="media/image7.png"/><Relationship Id="rId33" Type="http://schemas.openxmlformats.org/officeDocument/2006/relationships/hyperlink" Target="https://tools.ietf.org/html/rfc6749" TargetMode="External"/><Relationship Id="rId38" Type="http://schemas.openxmlformats.org/officeDocument/2006/relationships/oleObject" Target="embeddings/oleObject8.bin"/><Relationship Id="rId46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developer.nationwide.com/user" TargetMode="External"/><Relationship Id="rId20" Type="http://schemas.openxmlformats.org/officeDocument/2006/relationships/oleObject" Target="embeddings/oleObject2.bin"/><Relationship Id="rId29" Type="http://schemas.openxmlformats.org/officeDocument/2006/relationships/hyperlink" Target="https://developer.nationwide.com" TargetMode="External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oleObject" Target="embeddings/oleObject4.bin"/><Relationship Id="rId32" Type="http://schemas.openxmlformats.org/officeDocument/2006/relationships/image" Target="media/image11.jpeg"/><Relationship Id="rId37" Type="http://schemas.openxmlformats.org/officeDocument/2006/relationships/image" Target="media/image14.png"/><Relationship Id="rId40" Type="http://schemas.openxmlformats.org/officeDocument/2006/relationships/oleObject" Target="embeddings/oleObject9.bin"/><Relationship Id="rId45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developer.nationwide.com/register" TargetMode="External"/><Relationship Id="rId23" Type="http://schemas.openxmlformats.org/officeDocument/2006/relationships/image" Target="media/image6.png"/><Relationship Id="rId28" Type="http://schemas.openxmlformats.org/officeDocument/2006/relationships/oleObject" Target="embeddings/oleObject6.bin"/><Relationship Id="rId36" Type="http://schemas.openxmlformats.org/officeDocument/2006/relationships/oleObject" Target="embeddings/oleObject7.bin"/><Relationship Id="rId10" Type="http://schemas.openxmlformats.org/officeDocument/2006/relationships/footnotes" Target="footnotes.xml"/><Relationship Id="rId19" Type="http://schemas.openxmlformats.org/officeDocument/2006/relationships/image" Target="media/image4.png"/><Relationship Id="rId31" Type="http://schemas.openxmlformats.org/officeDocument/2006/relationships/image" Target="media/image10.jpeg"/><Relationship Id="rId44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eveloper.nationwide.com/get-started" TargetMode="External"/><Relationship Id="rId22" Type="http://schemas.openxmlformats.org/officeDocument/2006/relationships/oleObject" Target="embeddings/oleObject3.bin"/><Relationship Id="rId27" Type="http://schemas.openxmlformats.org/officeDocument/2006/relationships/image" Target="media/image8.png"/><Relationship Id="rId30" Type="http://schemas.openxmlformats.org/officeDocument/2006/relationships/image" Target="media/image9.jpeg"/><Relationship Id="rId35" Type="http://schemas.openxmlformats.org/officeDocument/2006/relationships/image" Target="media/image13.png"/><Relationship Id="rId43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1-12-11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ation_x0020_Description xmlns="e15a1677-78c9-48a0-b8f8-568e77722a2c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97A5CD5C33A649BB4D95B05BF70D02" ma:contentTypeVersion="7" ma:contentTypeDescription="Create a new document." ma:contentTypeScope="" ma:versionID="b52322b758f4608e0eddfaccdc51494b">
  <xsd:schema xmlns:xsd="http://www.w3.org/2001/XMLSchema" xmlns:xs="http://www.w3.org/2001/XMLSchema" xmlns:p="http://schemas.microsoft.com/office/2006/metadata/properties" xmlns:ns2="e15a1677-78c9-48a0-b8f8-568e77722a2c" xmlns:ns3="d69e348e-c454-46e1-9a97-fffe1abad9dc" targetNamespace="http://schemas.microsoft.com/office/2006/metadata/properties" ma:root="true" ma:fieldsID="647da5cdeb8efa72dd4b46707391fbae" ns2:_="" ns3:_="">
    <xsd:import namespace="e15a1677-78c9-48a0-b8f8-568e77722a2c"/>
    <xsd:import namespace="d69e348e-c454-46e1-9a97-fffe1abad9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ocation_x0020_Description" minOccurs="0"/>
                <xsd:element ref="ns3:SharedWithUsers" minOccurs="0"/>
                <xsd:element ref="ns3:SharedWithDetail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a1677-78c9-48a0-b8f8-568e77722a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ocation_x0020_Description" ma:index="10" nillable="true" ma:displayName="Location Description" ma:internalName="Location_x0020_Description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9e348e-c454-46e1-9a97-fffe1abad9d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F6EFFA4-5957-409A-B899-FE3DEFE590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658084-D864-4615-98ED-809C059466C6}">
  <ds:schemaRefs>
    <ds:schemaRef ds:uri="http://schemas.microsoft.com/office/2006/metadata/properties"/>
    <ds:schemaRef ds:uri="http://schemas.microsoft.com/office/infopath/2007/PartnerControls"/>
    <ds:schemaRef ds:uri="e15a1677-78c9-48a0-b8f8-568e77722a2c"/>
  </ds:schemaRefs>
</ds:datastoreItem>
</file>

<file path=customXml/itemProps4.xml><?xml version="1.0" encoding="utf-8"?>
<ds:datastoreItem xmlns:ds="http://schemas.openxmlformats.org/officeDocument/2006/customXml" ds:itemID="{B8380A18-FA21-46E3-9242-7AFCF5CC40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5a1677-78c9-48a0-b8f8-568e77722a2c"/>
    <ds:schemaRef ds:uri="d69e348e-c454-46e1-9a97-fffe1abad9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6D6ED9F-1141-49F6-800B-D6694D7E6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884</Words>
  <Characters>504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 Express Connect2 API Client Guide</vt:lpstr>
    </vt:vector>
  </TitlesOfParts>
  <Company>Nationwide Insurance</Company>
  <LinksUpToDate>false</LinksUpToDate>
  <CharactersWithSpaces>5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-expressconnect2-api-user-Registration</dc:title>
  <dc:subject/>
  <dc:creator>jhan3@nationwide.com</dc:creator>
  <cp:keywords/>
  <dc:description/>
  <cp:lastModifiedBy>Velmurugan</cp:lastModifiedBy>
  <cp:revision>2</cp:revision>
  <cp:lastPrinted>2018-12-17T16:33:00Z</cp:lastPrinted>
  <dcterms:created xsi:type="dcterms:W3CDTF">2021-02-03T16:42:00Z</dcterms:created>
  <dcterms:modified xsi:type="dcterms:W3CDTF">2021-02-03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97A5CD5C33A649BB4D95B05BF70D02</vt:lpwstr>
  </property>
  <property fmtid="{D5CDD505-2E9C-101B-9397-08002B2CF9AE}" pid="3" name="_dlc_DocIdItemGuid">
    <vt:lpwstr>7ce89f71-d5ea-4835-9eb2-178d46bfb4fa</vt:lpwstr>
  </property>
  <property fmtid="{D5CDD505-2E9C-101B-9397-08002B2CF9AE}" pid="4" name="AuthorIds_UIVersion_5121">
    <vt:lpwstr>30</vt:lpwstr>
  </property>
</Properties>
</file>